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E51DD" w:rsidRPr="00F318F9" w:rsidRDefault="00514FA3" w:rsidP="00F318F9">
      <w:pPr>
        <w:pStyle w:val="Header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Arial" w:hAnsi="Arial" w:cs="Arial"/>
          <w:b/>
          <w:sz w:val="32"/>
          <w:szCs w:val="20"/>
          <w:shd w:val="clear" w:color="auto" w:fill="FFFFFF"/>
        </w:rPr>
        <w:t>Sou</w:t>
      </w:r>
      <w:r w:rsidR="00F318F9" w:rsidRPr="00F318F9">
        <w:rPr>
          <w:rFonts w:ascii="Arial" w:hAnsi="Arial" w:cs="Arial"/>
          <w:b/>
          <w:sz w:val="32"/>
          <w:szCs w:val="20"/>
          <w:shd w:val="clear" w:color="auto" w:fill="FFFFFF"/>
        </w:rPr>
        <w:t xml:space="preserve"> Madas</w:t>
      </w:r>
      <w:r w:rsidR="002F5CE3">
        <w:rPr>
          <w:rFonts w:ascii="Arial" w:hAnsi="Arial" w:cs="Arial"/>
          <w:b/>
          <w:sz w:val="32"/>
          <w:szCs w:val="20"/>
          <w:shd w:val="clear" w:color="auto" w:fill="FFFFFF"/>
        </w:rPr>
        <w:tab/>
      </w:r>
      <w:r w:rsidR="002F5CE3">
        <w:rPr>
          <w:rFonts w:ascii="Arial" w:hAnsi="Arial" w:cs="Arial"/>
          <w:b/>
          <w:sz w:val="32"/>
          <w:szCs w:val="20"/>
          <w:shd w:val="clear" w:color="auto" w:fill="FFFFFF"/>
        </w:rPr>
        <w:tab/>
      </w:r>
      <w:r w:rsidR="002B1734" w:rsidRPr="00F318F9">
        <w:rPr>
          <w:rFonts w:ascii="Arial" w:hAnsi="Arial" w:cs="Arial"/>
          <w:b/>
          <w:sz w:val="20"/>
          <w:szCs w:val="20"/>
        </w:rPr>
        <w:t>Phone</w:t>
      </w:r>
      <w:r w:rsidR="002B1734" w:rsidRPr="00F318F9">
        <w:rPr>
          <w:rFonts w:ascii="Arial" w:hAnsi="Arial" w:cs="Arial"/>
          <w:sz w:val="20"/>
          <w:szCs w:val="20"/>
        </w:rPr>
        <w:t>:</w:t>
      </w:r>
      <w:r w:rsidR="00F318F9" w:rsidRPr="00F318F9">
        <w:rPr>
          <w:rFonts w:ascii="Arial" w:hAnsi="Arial"/>
          <w:sz w:val="20"/>
          <w:szCs w:val="20"/>
          <w:u w:val="double" w:color="5B9BD5" w:themeColor="accent1"/>
          <w:lang w:val="en-IN"/>
        </w:rPr>
        <w:t>(631)-743-6813</w:t>
      </w:r>
      <w:r w:rsidR="00FF3B81" w:rsidRPr="00F318F9">
        <w:rPr>
          <w:rFonts w:ascii="Arial" w:hAnsi="Arial" w:cs="Arial"/>
          <w:sz w:val="20"/>
          <w:szCs w:val="20"/>
        </w:rPr>
        <w:t xml:space="preserve">| </w:t>
      </w:r>
      <w:r w:rsidR="002B1734" w:rsidRPr="00F318F9">
        <w:rPr>
          <w:rFonts w:ascii="Arial" w:hAnsi="Arial" w:cs="Arial"/>
          <w:b/>
          <w:sz w:val="20"/>
          <w:szCs w:val="20"/>
        </w:rPr>
        <w:t>Email</w:t>
      </w:r>
      <w:r w:rsidR="002B1734" w:rsidRPr="00F318F9">
        <w:rPr>
          <w:rFonts w:ascii="Arial" w:hAnsi="Arial" w:cs="Arial"/>
          <w:sz w:val="20"/>
          <w:szCs w:val="20"/>
        </w:rPr>
        <w:t>:</w:t>
      </w:r>
      <w:r w:rsidR="002F5CE3" w:rsidRPr="002F5CE3">
        <w:rPr>
          <w:rFonts w:ascii="Arial" w:hAnsi="Arial"/>
          <w:sz w:val="20"/>
          <w:szCs w:val="20"/>
          <w:u w:val="double" w:color="5B9BD5" w:themeColor="accent1"/>
          <w:lang w:val="en-IN"/>
        </w:rPr>
        <w:t>madassou03@gmail.com</w:t>
      </w:r>
    </w:p>
    <w:p w:rsidR="00996DB0" w:rsidRPr="00F318F9" w:rsidRDefault="00996DB0" w:rsidP="004E51DD">
      <w:pPr>
        <w:keepNext/>
        <w:keepLines/>
        <w:pBdr>
          <w:top w:val="thickThinSmallGap" w:sz="18" w:space="1" w:color="auto"/>
        </w:pBdr>
        <w:tabs>
          <w:tab w:val="right" w:pos="10773"/>
        </w:tabs>
        <w:spacing w:after="0" w:line="240" w:lineRule="auto"/>
        <w:rPr>
          <w:rFonts w:ascii="Arial" w:hAnsi="Arial" w:cs="Arial"/>
          <w:b/>
          <w:sz w:val="20"/>
          <w:szCs w:val="20"/>
          <w:shd w:val="clear" w:color="auto" w:fill="FFFFFF"/>
        </w:rPr>
      </w:pPr>
    </w:p>
    <w:p w:rsidR="00A8580F" w:rsidRPr="00F318F9" w:rsidRDefault="00A8580F" w:rsidP="00301B62">
      <w:pPr>
        <w:keepNext/>
        <w:keepLines/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hd w:val="clear" w:color="auto" w:fill="E7E6E6" w:themeFill="background2"/>
        <w:tabs>
          <w:tab w:val="right" w:pos="10773"/>
        </w:tabs>
        <w:spacing w:after="0" w:line="240" w:lineRule="auto"/>
        <w:jc w:val="center"/>
        <w:rPr>
          <w:rFonts w:ascii="Arial" w:hAnsi="Arial" w:cs="Arial"/>
          <w:b/>
          <w:sz w:val="24"/>
          <w:szCs w:val="20"/>
        </w:rPr>
      </w:pPr>
      <w:r w:rsidRPr="00F318F9">
        <w:rPr>
          <w:rFonts w:ascii="Arial" w:hAnsi="Arial" w:cs="Arial"/>
          <w:b/>
          <w:sz w:val="24"/>
          <w:szCs w:val="20"/>
        </w:rPr>
        <w:t xml:space="preserve">SENIOR SQL </w:t>
      </w:r>
      <w:r w:rsidR="00542E96" w:rsidRPr="00F318F9">
        <w:rPr>
          <w:rFonts w:ascii="Arial" w:hAnsi="Arial" w:cs="Arial"/>
          <w:b/>
          <w:sz w:val="24"/>
          <w:szCs w:val="20"/>
        </w:rPr>
        <w:t xml:space="preserve">SERVER </w:t>
      </w:r>
      <w:r w:rsidRPr="00F318F9">
        <w:rPr>
          <w:rFonts w:ascii="Arial" w:hAnsi="Arial" w:cs="Arial"/>
          <w:b/>
          <w:sz w:val="24"/>
          <w:szCs w:val="20"/>
        </w:rPr>
        <w:t>DEVELOPER</w:t>
      </w:r>
      <w:r w:rsidR="00317455" w:rsidRPr="00F318F9">
        <w:rPr>
          <w:rFonts w:ascii="Arial" w:hAnsi="Arial" w:cs="Arial"/>
          <w:b/>
          <w:sz w:val="24"/>
          <w:szCs w:val="20"/>
        </w:rPr>
        <w:t xml:space="preserve"> / </w:t>
      </w:r>
      <w:r w:rsidR="002E235E" w:rsidRPr="00F318F9">
        <w:rPr>
          <w:rFonts w:ascii="Arial" w:hAnsi="Arial" w:cs="Arial"/>
          <w:b/>
          <w:sz w:val="24"/>
          <w:szCs w:val="20"/>
        </w:rPr>
        <w:t>MSBI DEVELOPER</w:t>
      </w:r>
    </w:p>
    <w:p w:rsidR="00A8580F" w:rsidRPr="00F318F9" w:rsidRDefault="00A8580F" w:rsidP="00301B62">
      <w:pPr>
        <w:keepNext/>
        <w:keepLines/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hd w:val="clear" w:color="auto" w:fill="E7E6E6" w:themeFill="background2"/>
        <w:tabs>
          <w:tab w:val="right" w:pos="10773"/>
        </w:tabs>
        <w:spacing w:after="0" w:line="240" w:lineRule="auto"/>
        <w:jc w:val="center"/>
        <w:rPr>
          <w:rFonts w:ascii="Arial" w:hAnsi="Arial" w:cs="Arial"/>
          <w:i/>
          <w:sz w:val="20"/>
          <w:szCs w:val="20"/>
          <w:u w:val="single"/>
        </w:rPr>
      </w:pPr>
      <w:r w:rsidRPr="00F318F9">
        <w:rPr>
          <w:rFonts w:ascii="Arial" w:hAnsi="Arial" w:cs="Arial"/>
          <w:i/>
          <w:sz w:val="20"/>
          <w:szCs w:val="20"/>
          <w:u w:val="single"/>
        </w:rPr>
        <w:t>SQL Server Integration Services (SSIS), SQL Server Reporting Services (SSRS) &amp; SQL Server Analysis Services (SSAS)</w:t>
      </w:r>
    </w:p>
    <w:p w:rsidR="00A8580F" w:rsidRPr="00F318F9" w:rsidRDefault="00A8580F" w:rsidP="00301B62">
      <w:pPr>
        <w:keepNext/>
        <w:keepLines/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hd w:val="clear" w:color="auto" w:fill="E7E6E6" w:themeFill="background2"/>
        <w:tabs>
          <w:tab w:val="right" w:pos="10773"/>
        </w:tabs>
        <w:spacing w:after="0" w:line="240" w:lineRule="auto"/>
        <w:jc w:val="center"/>
        <w:rPr>
          <w:rFonts w:ascii="Arial" w:hAnsi="Arial" w:cs="Arial"/>
          <w:b/>
          <w:sz w:val="20"/>
          <w:szCs w:val="20"/>
          <w:shd w:val="clear" w:color="auto" w:fill="FFFFFF"/>
        </w:rPr>
      </w:pPr>
    </w:p>
    <w:p w:rsidR="00D769B5" w:rsidRPr="00F318F9" w:rsidRDefault="00542E96" w:rsidP="00301B62">
      <w:pPr>
        <w:keepNext/>
        <w:keepLines/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hd w:val="clear" w:color="auto" w:fill="E7E6E6" w:themeFill="background2"/>
        <w:tabs>
          <w:tab w:val="right" w:pos="10773"/>
        </w:tabs>
        <w:spacing w:after="0" w:line="240" w:lineRule="auto"/>
        <w:jc w:val="both"/>
        <w:rPr>
          <w:rFonts w:ascii="Arial" w:hAnsi="Arial" w:cs="Arial"/>
          <w:sz w:val="20"/>
          <w:szCs w:val="20"/>
          <w:lang w:val="en-GB"/>
        </w:rPr>
      </w:pPr>
      <w:r w:rsidRPr="00F318F9">
        <w:rPr>
          <w:rFonts w:ascii="Arial" w:hAnsi="Arial" w:cs="Arial"/>
          <w:sz w:val="20"/>
          <w:szCs w:val="20"/>
          <w:lang w:val="en-GB"/>
        </w:rPr>
        <w:t xml:space="preserve">Database Engineer with around </w:t>
      </w:r>
      <w:r w:rsidR="00C05741">
        <w:rPr>
          <w:rFonts w:ascii="Arial" w:hAnsi="Arial" w:cs="Arial"/>
          <w:b/>
          <w:sz w:val="20"/>
          <w:szCs w:val="20"/>
          <w:lang w:val="en-GB"/>
        </w:rPr>
        <w:t>7</w:t>
      </w:r>
      <w:r w:rsidR="00324B7A" w:rsidRPr="00F318F9">
        <w:rPr>
          <w:rFonts w:ascii="Arial" w:hAnsi="Arial" w:cs="Arial"/>
          <w:b/>
          <w:sz w:val="20"/>
          <w:szCs w:val="20"/>
          <w:lang w:val="en-GB"/>
        </w:rPr>
        <w:t xml:space="preserve"> years</w:t>
      </w:r>
      <w:r w:rsidR="00A8580F" w:rsidRPr="00F318F9">
        <w:rPr>
          <w:rFonts w:ascii="Arial" w:hAnsi="Arial" w:cs="Arial"/>
          <w:b/>
          <w:sz w:val="20"/>
          <w:szCs w:val="20"/>
          <w:lang w:val="en-GB"/>
        </w:rPr>
        <w:t>’</w:t>
      </w:r>
      <w:r w:rsidR="00324B7A" w:rsidRPr="00F318F9">
        <w:rPr>
          <w:rFonts w:ascii="Arial" w:hAnsi="Arial" w:cs="Arial"/>
          <w:b/>
          <w:sz w:val="20"/>
          <w:szCs w:val="20"/>
          <w:lang w:val="en-GB"/>
        </w:rPr>
        <w:t xml:space="preserve"> IT experience</w:t>
      </w:r>
      <w:r w:rsidR="00324B7A" w:rsidRPr="00F318F9">
        <w:rPr>
          <w:rFonts w:ascii="Arial" w:hAnsi="Arial" w:cs="Arial"/>
          <w:sz w:val="20"/>
          <w:szCs w:val="20"/>
          <w:lang w:val="en-GB"/>
        </w:rPr>
        <w:t xml:space="preserve"> in </w:t>
      </w:r>
      <w:r w:rsidR="00324B7A" w:rsidRPr="00F318F9">
        <w:rPr>
          <w:rFonts w:ascii="Arial" w:hAnsi="Arial" w:cs="Arial"/>
          <w:b/>
          <w:sz w:val="20"/>
          <w:szCs w:val="20"/>
          <w:lang w:val="en-GB"/>
        </w:rPr>
        <w:t>Microsoft Business Intelligence</w:t>
      </w:r>
      <w:r w:rsidR="00A8580F" w:rsidRPr="00F318F9">
        <w:rPr>
          <w:rFonts w:ascii="Arial" w:hAnsi="Arial" w:cs="Arial"/>
          <w:b/>
          <w:sz w:val="20"/>
          <w:szCs w:val="20"/>
          <w:lang w:val="en-GB"/>
        </w:rPr>
        <w:t xml:space="preserve"> (BI)</w:t>
      </w:r>
      <w:r w:rsidR="00324B7A" w:rsidRPr="00F318F9">
        <w:rPr>
          <w:rFonts w:ascii="Arial" w:hAnsi="Arial" w:cs="Arial"/>
          <w:b/>
          <w:sz w:val="20"/>
          <w:szCs w:val="20"/>
          <w:lang w:val="en-GB"/>
        </w:rPr>
        <w:t xml:space="preserve"> technologies</w:t>
      </w:r>
      <w:r w:rsidR="00324B7A" w:rsidRPr="00F318F9">
        <w:rPr>
          <w:rFonts w:ascii="Arial" w:hAnsi="Arial" w:cs="Arial"/>
          <w:sz w:val="20"/>
          <w:szCs w:val="20"/>
          <w:lang w:val="en-GB"/>
        </w:rPr>
        <w:t xml:space="preserve"> like </w:t>
      </w:r>
      <w:r w:rsidR="00324B7A" w:rsidRPr="00F318F9">
        <w:rPr>
          <w:rFonts w:ascii="Arial" w:hAnsi="Arial" w:cs="Arial"/>
          <w:b/>
          <w:sz w:val="20"/>
          <w:szCs w:val="20"/>
          <w:lang w:val="en-GB"/>
        </w:rPr>
        <w:t>SSIS</w:t>
      </w:r>
      <w:r w:rsidR="009E7FB6" w:rsidRPr="00F318F9">
        <w:rPr>
          <w:rFonts w:ascii="Arial" w:hAnsi="Arial" w:cs="Arial"/>
          <w:sz w:val="20"/>
          <w:szCs w:val="20"/>
          <w:lang w:val="en-GB"/>
        </w:rPr>
        <w:t xml:space="preserve"> for SQL &amp; ETL development</w:t>
      </w:r>
      <w:r w:rsidR="00324B7A" w:rsidRPr="00F318F9">
        <w:rPr>
          <w:rFonts w:ascii="Arial" w:hAnsi="Arial" w:cs="Arial"/>
          <w:sz w:val="20"/>
          <w:szCs w:val="20"/>
          <w:lang w:val="en-GB"/>
        </w:rPr>
        <w:t xml:space="preserve">, </w:t>
      </w:r>
      <w:r w:rsidR="00324B7A" w:rsidRPr="00F318F9">
        <w:rPr>
          <w:rFonts w:ascii="Arial" w:hAnsi="Arial" w:cs="Arial"/>
          <w:b/>
          <w:sz w:val="20"/>
          <w:szCs w:val="20"/>
          <w:lang w:val="en-GB"/>
        </w:rPr>
        <w:t>SSRS</w:t>
      </w:r>
      <w:r w:rsidR="009E7FB6" w:rsidRPr="00F318F9">
        <w:rPr>
          <w:rFonts w:ascii="Arial" w:hAnsi="Arial" w:cs="Arial"/>
          <w:sz w:val="20"/>
          <w:szCs w:val="20"/>
          <w:lang w:val="en-GB"/>
        </w:rPr>
        <w:t xml:space="preserve">for reporting solutions, </w:t>
      </w:r>
      <w:r w:rsidR="00324B7A" w:rsidRPr="00F318F9">
        <w:rPr>
          <w:rFonts w:ascii="Arial" w:hAnsi="Arial" w:cs="Arial"/>
          <w:sz w:val="20"/>
          <w:szCs w:val="20"/>
          <w:lang w:val="en-GB"/>
        </w:rPr>
        <w:t xml:space="preserve">and </w:t>
      </w:r>
      <w:r w:rsidR="00A8580F" w:rsidRPr="00F318F9">
        <w:rPr>
          <w:rFonts w:ascii="Arial" w:hAnsi="Arial" w:cs="Arial"/>
          <w:b/>
          <w:sz w:val="20"/>
          <w:szCs w:val="20"/>
          <w:lang w:val="en-GB"/>
        </w:rPr>
        <w:t>SSAS</w:t>
      </w:r>
      <w:r w:rsidR="009E7FB6" w:rsidRPr="00F318F9">
        <w:rPr>
          <w:rFonts w:ascii="Arial" w:hAnsi="Arial" w:cs="Arial"/>
          <w:sz w:val="20"/>
          <w:szCs w:val="20"/>
          <w:lang w:val="en-GB"/>
        </w:rPr>
        <w:t xml:space="preserve"> for BI delivery</w:t>
      </w:r>
      <w:r w:rsidR="006841DD" w:rsidRPr="00F318F9">
        <w:rPr>
          <w:rFonts w:ascii="Arial" w:hAnsi="Arial" w:cs="Arial"/>
          <w:sz w:val="20"/>
          <w:szCs w:val="20"/>
          <w:lang w:val="en-GB"/>
        </w:rPr>
        <w:t xml:space="preserve">. </w:t>
      </w:r>
      <w:r w:rsidR="00184C24" w:rsidRPr="00F318F9">
        <w:rPr>
          <w:rFonts w:ascii="Arial" w:hAnsi="Arial" w:cs="Arial"/>
          <w:sz w:val="20"/>
          <w:szCs w:val="20"/>
          <w:lang w:val="en-GB"/>
        </w:rPr>
        <w:t xml:space="preserve">Strong </w:t>
      </w:r>
      <w:r w:rsidR="00184C24" w:rsidRPr="00F318F9">
        <w:rPr>
          <w:rFonts w:ascii="Arial" w:hAnsi="Arial" w:cs="Arial"/>
          <w:b/>
          <w:sz w:val="20"/>
          <w:szCs w:val="20"/>
          <w:lang w:val="en-GB"/>
        </w:rPr>
        <w:t>SQL skills</w:t>
      </w:r>
      <w:r w:rsidR="00184C24" w:rsidRPr="00F318F9">
        <w:rPr>
          <w:rFonts w:ascii="Arial" w:hAnsi="Arial" w:cs="Arial"/>
          <w:sz w:val="20"/>
          <w:szCs w:val="20"/>
          <w:lang w:val="en-GB"/>
        </w:rPr>
        <w:t xml:space="preserve"> to build database systems that are high-quality, scalable, and high-performance to meet the demands of rapidly growing and ever-changing environment. Deft at working with Developers &amp; Business Analysts to handle performance-tuning of SQL code, recommending appropriate indexes</w:t>
      </w:r>
      <w:r w:rsidR="00B51FA3" w:rsidRPr="00F318F9">
        <w:rPr>
          <w:rFonts w:ascii="Arial" w:hAnsi="Arial" w:cs="Arial"/>
          <w:sz w:val="20"/>
          <w:szCs w:val="20"/>
          <w:lang w:val="en-GB"/>
        </w:rPr>
        <w:t xml:space="preserve">, </w:t>
      </w:r>
      <w:r w:rsidR="00184C24" w:rsidRPr="00F318F9">
        <w:rPr>
          <w:rFonts w:ascii="Arial" w:hAnsi="Arial" w:cs="Arial"/>
          <w:sz w:val="20"/>
          <w:szCs w:val="20"/>
          <w:lang w:val="en-GB"/>
        </w:rPr>
        <w:t>creating tables &amp;</w:t>
      </w:r>
      <w:r w:rsidR="00B51FA3" w:rsidRPr="00F318F9">
        <w:rPr>
          <w:rFonts w:ascii="Arial" w:hAnsi="Arial" w:cs="Arial"/>
          <w:sz w:val="20"/>
          <w:szCs w:val="20"/>
          <w:lang w:val="en-GB"/>
        </w:rPr>
        <w:t xml:space="preserve">complex </w:t>
      </w:r>
      <w:r w:rsidR="00184C24" w:rsidRPr="00F318F9">
        <w:rPr>
          <w:rFonts w:ascii="Arial" w:hAnsi="Arial" w:cs="Arial"/>
          <w:sz w:val="20"/>
          <w:szCs w:val="20"/>
          <w:lang w:val="en-GB"/>
        </w:rPr>
        <w:t>stored procedures to integrate the front end application with the backend database as per client</w:t>
      </w:r>
      <w:r w:rsidR="00B51FA3" w:rsidRPr="00F318F9">
        <w:rPr>
          <w:rFonts w:ascii="Arial" w:hAnsi="Arial" w:cs="Arial"/>
          <w:sz w:val="20"/>
          <w:szCs w:val="20"/>
          <w:lang w:val="en-GB"/>
        </w:rPr>
        <w:t xml:space="preserve">’s business </w:t>
      </w:r>
      <w:r w:rsidR="002A7AFC" w:rsidRPr="00F318F9">
        <w:rPr>
          <w:rFonts w:ascii="Arial" w:hAnsi="Arial" w:cs="Arial"/>
          <w:sz w:val="20"/>
          <w:szCs w:val="20"/>
          <w:lang w:val="en-GB"/>
        </w:rPr>
        <w:t>needs</w:t>
      </w:r>
      <w:r w:rsidR="00D769B5" w:rsidRPr="00F318F9">
        <w:rPr>
          <w:rFonts w:ascii="Arial" w:hAnsi="Arial" w:cs="Arial"/>
          <w:sz w:val="20"/>
          <w:szCs w:val="20"/>
          <w:lang w:val="en-GB"/>
        </w:rPr>
        <w:t>.</w:t>
      </w:r>
      <w:r w:rsidR="002A7AFC" w:rsidRPr="00F318F9">
        <w:rPr>
          <w:rFonts w:ascii="Arial" w:hAnsi="Arial" w:cs="Arial"/>
          <w:sz w:val="20"/>
          <w:szCs w:val="20"/>
          <w:lang w:val="en-GB"/>
        </w:rPr>
        <w:t xml:space="preserve"> Experience with </w:t>
      </w:r>
      <w:r w:rsidR="002A7AFC" w:rsidRPr="00F318F9">
        <w:rPr>
          <w:rFonts w:ascii="Arial" w:hAnsi="Arial" w:cs="Arial"/>
          <w:b/>
          <w:sz w:val="20"/>
          <w:szCs w:val="20"/>
          <w:lang w:val="en-GB"/>
        </w:rPr>
        <w:t>PowerShell, VBScript &amp; .Net development</w:t>
      </w:r>
      <w:r w:rsidR="002A7AFC" w:rsidRPr="00F318F9">
        <w:rPr>
          <w:rFonts w:ascii="Arial" w:hAnsi="Arial" w:cs="Arial"/>
          <w:sz w:val="20"/>
          <w:szCs w:val="20"/>
          <w:lang w:val="en-GB"/>
        </w:rPr>
        <w:t>.</w:t>
      </w:r>
    </w:p>
    <w:p w:rsidR="00211290" w:rsidRPr="00F318F9" w:rsidRDefault="00211290" w:rsidP="00301B62">
      <w:pPr>
        <w:keepNext/>
        <w:keepLines/>
        <w:tabs>
          <w:tab w:val="right" w:pos="10773"/>
        </w:tabs>
        <w:spacing w:after="0" w:line="240" w:lineRule="auto"/>
        <w:rPr>
          <w:rFonts w:ascii="Arial" w:hAnsi="Arial" w:cs="Arial"/>
          <w:sz w:val="20"/>
          <w:szCs w:val="20"/>
          <w:lang w:val="en-GB"/>
        </w:rPr>
      </w:pPr>
    </w:p>
    <w:p w:rsidR="007715E0" w:rsidRPr="00F318F9" w:rsidRDefault="00301B62" w:rsidP="00301B62">
      <w:pPr>
        <w:keepNext/>
        <w:keepLines/>
        <w:tabs>
          <w:tab w:val="right" w:pos="10773"/>
        </w:tabs>
        <w:spacing w:after="80" w:line="240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F318F9">
        <w:rPr>
          <w:rFonts w:ascii="Arial" w:hAnsi="Arial" w:cs="Arial"/>
          <w:b/>
          <w:sz w:val="20"/>
          <w:szCs w:val="20"/>
          <w:u w:val="single"/>
        </w:rPr>
        <w:t>Technical Exposure &amp; Expertise</w:t>
      </w:r>
    </w:p>
    <w:p w:rsidR="00324B7A" w:rsidRPr="00F318F9" w:rsidRDefault="00324B7A" w:rsidP="00301B62">
      <w:pPr>
        <w:pStyle w:val="ListParagraph"/>
        <w:keepNext/>
        <w:keepLines/>
        <w:numPr>
          <w:ilvl w:val="0"/>
          <w:numId w:val="3"/>
        </w:numPr>
        <w:tabs>
          <w:tab w:val="right" w:pos="10773"/>
        </w:tabs>
        <w:spacing w:after="0" w:line="240" w:lineRule="auto"/>
        <w:jc w:val="both"/>
        <w:rPr>
          <w:rFonts w:ascii="Arial" w:hAnsi="Arial" w:cs="Arial"/>
          <w:sz w:val="20"/>
          <w:szCs w:val="20"/>
          <w:lang w:val="en-GB"/>
        </w:rPr>
      </w:pPr>
      <w:r w:rsidRPr="00F318F9">
        <w:rPr>
          <w:rFonts w:ascii="Arial" w:hAnsi="Arial" w:cs="Arial"/>
          <w:sz w:val="20"/>
          <w:szCs w:val="20"/>
          <w:lang w:val="en-GB"/>
        </w:rPr>
        <w:t>Relatio</w:t>
      </w:r>
      <w:r w:rsidR="00A8580F" w:rsidRPr="00F318F9">
        <w:rPr>
          <w:rFonts w:ascii="Arial" w:hAnsi="Arial" w:cs="Arial"/>
          <w:sz w:val="20"/>
          <w:szCs w:val="20"/>
          <w:lang w:val="en-GB"/>
        </w:rPr>
        <w:t xml:space="preserve">nal Database Management Systems, </w:t>
      </w:r>
      <w:r w:rsidRPr="00F318F9">
        <w:rPr>
          <w:rFonts w:ascii="Arial" w:hAnsi="Arial" w:cs="Arial"/>
          <w:sz w:val="20"/>
          <w:szCs w:val="20"/>
          <w:lang w:val="en-GB"/>
        </w:rPr>
        <w:t xml:space="preserve">including Normalization, Stored Procedures, Constraints, Querying, Joins, Keys, Indexes, Data Import/Export, Triggers </w:t>
      </w:r>
      <w:r w:rsidR="00A8580F" w:rsidRPr="00F318F9">
        <w:rPr>
          <w:rFonts w:ascii="Arial" w:hAnsi="Arial" w:cs="Arial"/>
          <w:sz w:val="20"/>
          <w:szCs w:val="20"/>
          <w:lang w:val="en-GB"/>
        </w:rPr>
        <w:t>&amp;</w:t>
      </w:r>
      <w:r w:rsidRPr="00F318F9">
        <w:rPr>
          <w:rFonts w:ascii="Arial" w:hAnsi="Arial" w:cs="Arial"/>
          <w:sz w:val="20"/>
          <w:szCs w:val="20"/>
          <w:lang w:val="en-GB"/>
        </w:rPr>
        <w:t>Cursors</w:t>
      </w:r>
    </w:p>
    <w:p w:rsidR="00211290" w:rsidRPr="00F318F9" w:rsidRDefault="00A8580F" w:rsidP="00301B62">
      <w:pPr>
        <w:pStyle w:val="ListParagraph"/>
        <w:keepNext/>
        <w:keepLines/>
        <w:numPr>
          <w:ilvl w:val="0"/>
          <w:numId w:val="3"/>
        </w:numPr>
        <w:tabs>
          <w:tab w:val="right" w:pos="10773"/>
        </w:tabs>
        <w:spacing w:after="0" w:line="240" w:lineRule="auto"/>
        <w:jc w:val="both"/>
        <w:rPr>
          <w:rFonts w:ascii="Arial" w:hAnsi="Arial" w:cs="Arial"/>
          <w:sz w:val="20"/>
          <w:szCs w:val="20"/>
          <w:lang w:val="en-GB"/>
        </w:rPr>
      </w:pPr>
      <w:r w:rsidRPr="00F318F9">
        <w:rPr>
          <w:rFonts w:ascii="Arial" w:hAnsi="Arial" w:cs="Arial"/>
          <w:sz w:val="20"/>
          <w:szCs w:val="20"/>
          <w:lang w:val="en-GB"/>
        </w:rPr>
        <w:t>Development</w:t>
      </w:r>
      <w:r w:rsidR="00324B7A" w:rsidRPr="00F318F9">
        <w:rPr>
          <w:rFonts w:ascii="Arial" w:hAnsi="Arial" w:cs="Arial"/>
          <w:sz w:val="20"/>
          <w:szCs w:val="20"/>
          <w:lang w:val="en-GB"/>
        </w:rPr>
        <w:t xml:space="preserve">, implementation, administration </w:t>
      </w:r>
      <w:r w:rsidRPr="00F318F9">
        <w:rPr>
          <w:rFonts w:ascii="Arial" w:hAnsi="Arial" w:cs="Arial"/>
          <w:sz w:val="20"/>
          <w:szCs w:val="20"/>
          <w:lang w:val="en-GB"/>
        </w:rPr>
        <w:t>&amp;</w:t>
      </w:r>
      <w:r w:rsidR="00324B7A" w:rsidRPr="00F318F9">
        <w:rPr>
          <w:rFonts w:ascii="Arial" w:hAnsi="Arial" w:cs="Arial"/>
          <w:sz w:val="20"/>
          <w:szCs w:val="20"/>
          <w:lang w:val="en-GB"/>
        </w:rPr>
        <w:t>support of ETL processes for large-scale Data Warehouses using SSIS 2008</w:t>
      </w:r>
      <w:r w:rsidR="00211290" w:rsidRPr="00F318F9">
        <w:rPr>
          <w:rFonts w:ascii="Arial" w:hAnsi="Arial" w:cs="Arial"/>
          <w:sz w:val="20"/>
          <w:szCs w:val="20"/>
          <w:lang w:val="en-GB"/>
        </w:rPr>
        <w:t xml:space="preserve"> with </w:t>
      </w:r>
      <w:r w:rsidR="009E7FB6" w:rsidRPr="00F318F9">
        <w:rPr>
          <w:rFonts w:ascii="Arial" w:hAnsi="Arial" w:cs="Arial"/>
          <w:sz w:val="20"/>
          <w:szCs w:val="20"/>
          <w:lang w:val="en-GB"/>
        </w:rPr>
        <w:t>various control flow, data flow tasks and store procedures for work order validation process</w:t>
      </w:r>
    </w:p>
    <w:p w:rsidR="00324B7A" w:rsidRPr="00F318F9" w:rsidRDefault="00324B7A" w:rsidP="00301B62">
      <w:pPr>
        <w:pStyle w:val="ListParagraph"/>
        <w:keepNext/>
        <w:keepLines/>
        <w:numPr>
          <w:ilvl w:val="0"/>
          <w:numId w:val="3"/>
        </w:numPr>
        <w:tabs>
          <w:tab w:val="right" w:pos="10773"/>
        </w:tabs>
        <w:spacing w:after="0" w:line="240" w:lineRule="auto"/>
        <w:jc w:val="both"/>
        <w:rPr>
          <w:rFonts w:ascii="Arial" w:hAnsi="Arial" w:cs="Arial"/>
          <w:sz w:val="20"/>
          <w:szCs w:val="20"/>
          <w:lang w:val="en-GB"/>
        </w:rPr>
      </w:pPr>
      <w:r w:rsidRPr="00F318F9">
        <w:rPr>
          <w:rFonts w:ascii="Arial" w:hAnsi="Arial" w:cs="Arial"/>
          <w:sz w:val="20"/>
          <w:szCs w:val="20"/>
          <w:lang w:val="en-GB"/>
        </w:rPr>
        <w:t xml:space="preserve">Creating, deploying SSIS Packages and </w:t>
      </w:r>
      <w:r w:rsidR="00211290" w:rsidRPr="00F318F9">
        <w:rPr>
          <w:rFonts w:ascii="Arial" w:hAnsi="Arial" w:cs="Arial"/>
          <w:sz w:val="20"/>
          <w:szCs w:val="20"/>
          <w:lang w:val="en-GB"/>
        </w:rPr>
        <w:t xml:space="preserve">Migrating </w:t>
      </w:r>
      <w:r w:rsidRPr="00F318F9">
        <w:rPr>
          <w:rFonts w:ascii="Arial" w:hAnsi="Arial" w:cs="Arial"/>
          <w:sz w:val="20"/>
          <w:szCs w:val="20"/>
          <w:lang w:val="en-GB"/>
        </w:rPr>
        <w:t xml:space="preserve">DTS </w:t>
      </w:r>
      <w:r w:rsidR="00211290" w:rsidRPr="00F318F9">
        <w:rPr>
          <w:rFonts w:ascii="Arial" w:hAnsi="Arial" w:cs="Arial"/>
          <w:sz w:val="20"/>
          <w:szCs w:val="20"/>
          <w:lang w:val="en-GB"/>
        </w:rPr>
        <w:t>Packages from 2000 to 2005/2008</w:t>
      </w:r>
    </w:p>
    <w:p w:rsidR="00324B7A" w:rsidRPr="00F318F9" w:rsidRDefault="00211290" w:rsidP="00301B62">
      <w:pPr>
        <w:pStyle w:val="ListParagraph"/>
        <w:keepNext/>
        <w:keepLines/>
        <w:numPr>
          <w:ilvl w:val="0"/>
          <w:numId w:val="3"/>
        </w:numPr>
        <w:tabs>
          <w:tab w:val="right" w:pos="10773"/>
        </w:tabs>
        <w:spacing w:after="0" w:line="240" w:lineRule="auto"/>
        <w:jc w:val="both"/>
        <w:rPr>
          <w:rFonts w:ascii="Arial" w:hAnsi="Arial" w:cs="Arial"/>
          <w:sz w:val="20"/>
          <w:szCs w:val="20"/>
          <w:lang w:val="en-GB"/>
        </w:rPr>
      </w:pPr>
      <w:r w:rsidRPr="00F318F9">
        <w:rPr>
          <w:rFonts w:ascii="Arial" w:hAnsi="Arial" w:cs="Arial"/>
          <w:sz w:val="20"/>
          <w:szCs w:val="20"/>
          <w:lang w:val="en-GB"/>
        </w:rPr>
        <w:t>Migrating</w:t>
      </w:r>
      <w:r w:rsidR="00324B7A" w:rsidRPr="00F318F9">
        <w:rPr>
          <w:rFonts w:ascii="Arial" w:hAnsi="Arial" w:cs="Arial"/>
          <w:sz w:val="20"/>
          <w:szCs w:val="20"/>
          <w:lang w:val="en-GB"/>
        </w:rPr>
        <w:t xml:space="preserve"> SSRS </w:t>
      </w:r>
      <w:r w:rsidRPr="00F318F9">
        <w:rPr>
          <w:rFonts w:ascii="Arial" w:hAnsi="Arial" w:cs="Arial"/>
          <w:sz w:val="20"/>
          <w:szCs w:val="20"/>
          <w:lang w:val="en-GB"/>
        </w:rPr>
        <w:t xml:space="preserve">Reports </w:t>
      </w:r>
      <w:r w:rsidR="00A8580F" w:rsidRPr="00F318F9">
        <w:rPr>
          <w:rFonts w:ascii="Arial" w:hAnsi="Arial" w:cs="Arial"/>
          <w:sz w:val="20"/>
          <w:szCs w:val="20"/>
          <w:lang w:val="en-GB"/>
        </w:rPr>
        <w:t xml:space="preserve">from SQL 2000 to SQL 2005, </w:t>
      </w:r>
      <w:r w:rsidR="00324B7A" w:rsidRPr="00F318F9">
        <w:rPr>
          <w:rFonts w:ascii="Arial" w:hAnsi="Arial" w:cs="Arial"/>
          <w:sz w:val="20"/>
          <w:szCs w:val="20"/>
          <w:lang w:val="en-GB"/>
        </w:rPr>
        <w:t xml:space="preserve">SQL 2008 </w:t>
      </w:r>
      <w:r w:rsidR="00A8580F" w:rsidRPr="00F318F9">
        <w:rPr>
          <w:rFonts w:ascii="Arial" w:hAnsi="Arial" w:cs="Arial"/>
          <w:sz w:val="20"/>
          <w:szCs w:val="20"/>
          <w:lang w:val="en-GB"/>
        </w:rPr>
        <w:t>&amp; SQL 2008 R2</w:t>
      </w:r>
    </w:p>
    <w:p w:rsidR="00324B7A" w:rsidRDefault="00211290" w:rsidP="00301B62">
      <w:pPr>
        <w:pStyle w:val="ListParagraph"/>
        <w:keepNext/>
        <w:keepLines/>
        <w:numPr>
          <w:ilvl w:val="0"/>
          <w:numId w:val="3"/>
        </w:numPr>
        <w:tabs>
          <w:tab w:val="right" w:pos="10773"/>
        </w:tabs>
        <w:spacing w:after="0" w:line="240" w:lineRule="auto"/>
        <w:jc w:val="both"/>
        <w:rPr>
          <w:rFonts w:ascii="Arial" w:hAnsi="Arial" w:cs="Arial"/>
          <w:sz w:val="20"/>
          <w:szCs w:val="20"/>
          <w:lang w:val="en-GB"/>
        </w:rPr>
      </w:pPr>
      <w:r w:rsidRPr="00F318F9">
        <w:rPr>
          <w:rFonts w:ascii="Arial" w:hAnsi="Arial" w:cs="Arial"/>
          <w:sz w:val="20"/>
          <w:szCs w:val="20"/>
          <w:lang w:val="en-GB"/>
        </w:rPr>
        <w:t xml:space="preserve">Creating </w:t>
      </w:r>
      <w:r w:rsidR="00324B7A" w:rsidRPr="00F318F9">
        <w:rPr>
          <w:rFonts w:ascii="Arial" w:hAnsi="Arial" w:cs="Arial"/>
          <w:sz w:val="20"/>
          <w:szCs w:val="20"/>
          <w:lang w:val="en-GB"/>
        </w:rPr>
        <w:t>and managing fragmentation of Indexes to a</w:t>
      </w:r>
      <w:r w:rsidRPr="00F318F9">
        <w:rPr>
          <w:rFonts w:ascii="Arial" w:hAnsi="Arial" w:cs="Arial"/>
          <w:sz w:val="20"/>
          <w:szCs w:val="20"/>
          <w:lang w:val="en-GB"/>
        </w:rPr>
        <w:t>chieve better query performance</w:t>
      </w:r>
    </w:p>
    <w:p w:rsidR="00F318F9" w:rsidRPr="00F318F9" w:rsidRDefault="00F318F9" w:rsidP="00F318F9">
      <w:pPr>
        <w:pStyle w:val="ListParagraph"/>
        <w:keepNext/>
        <w:keepLines/>
        <w:numPr>
          <w:ilvl w:val="0"/>
          <w:numId w:val="3"/>
        </w:numPr>
        <w:tabs>
          <w:tab w:val="right" w:pos="10773"/>
        </w:tabs>
        <w:spacing w:after="0" w:line="240" w:lineRule="auto"/>
        <w:jc w:val="both"/>
        <w:rPr>
          <w:rFonts w:ascii="Arial" w:hAnsi="Arial" w:cs="Arial"/>
          <w:sz w:val="20"/>
          <w:szCs w:val="20"/>
          <w:lang w:val="en-GB"/>
        </w:rPr>
      </w:pPr>
      <w:r w:rsidRPr="00F318F9">
        <w:rPr>
          <w:rFonts w:ascii="Arial" w:hAnsi="Arial" w:cs="Arial"/>
          <w:sz w:val="20"/>
          <w:szCs w:val="20"/>
          <w:lang w:val="en-GB"/>
        </w:rPr>
        <w:t>Delivered BI reporting solutions in Power BI, Reporting Services (SSRS), Tableau and MicroStrategy</w:t>
      </w:r>
    </w:p>
    <w:p w:rsidR="006841DD" w:rsidRPr="00F318F9" w:rsidRDefault="006841DD" w:rsidP="00301B62">
      <w:pPr>
        <w:pStyle w:val="ListParagraph"/>
        <w:keepNext/>
        <w:keepLines/>
        <w:numPr>
          <w:ilvl w:val="0"/>
          <w:numId w:val="3"/>
        </w:numPr>
        <w:tabs>
          <w:tab w:val="right" w:pos="10773"/>
        </w:tabs>
        <w:spacing w:after="0" w:line="240" w:lineRule="auto"/>
        <w:jc w:val="both"/>
        <w:rPr>
          <w:rFonts w:ascii="Arial" w:hAnsi="Arial" w:cs="Arial"/>
          <w:sz w:val="20"/>
          <w:szCs w:val="20"/>
          <w:lang w:val="en-GB"/>
        </w:rPr>
      </w:pPr>
      <w:r w:rsidRPr="00F318F9">
        <w:rPr>
          <w:rFonts w:ascii="Arial" w:hAnsi="Arial" w:cs="Arial"/>
          <w:sz w:val="20"/>
          <w:szCs w:val="20"/>
          <w:lang w:val="en-GB"/>
        </w:rPr>
        <w:t xml:space="preserve">SQL tools, execution plans, trace, statistics, index tuning wizard for troubleshooting SQL issues </w:t>
      </w:r>
    </w:p>
    <w:p w:rsidR="00AD2DE6" w:rsidRPr="00F318F9" w:rsidRDefault="00AD2DE6" w:rsidP="00301B62">
      <w:pPr>
        <w:pStyle w:val="ListParagraph"/>
        <w:keepNext/>
        <w:keepLines/>
        <w:numPr>
          <w:ilvl w:val="0"/>
          <w:numId w:val="3"/>
        </w:numPr>
        <w:tabs>
          <w:tab w:val="right" w:pos="10773"/>
        </w:tabs>
        <w:spacing w:after="0" w:line="240" w:lineRule="auto"/>
        <w:jc w:val="both"/>
        <w:rPr>
          <w:rFonts w:ascii="Arial" w:hAnsi="Arial" w:cs="Arial"/>
          <w:sz w:val="20"/>
          <w:szCs w:val="20"/>
          <w:lang w:val="en-GB"/>
        </w:rPr>
      </w:pPr>
      <w:r w:rsidRPr="00F318F9">
        <w:rPr>
          <w:rFonts w:ascii="Arial" w:hAnsi="Arial" w:cs="Arial"/>
          <w:sz w:val="20"/>
          <w:szCs w:val="20"/>
          <w:lang w:val="en-GB"/>
        </w:rPr>
        <w:t xml:space="preserve">SQL Server Profiler to monitor SQL server for deadlocks, long running queries </w:t>
      </w:r>
      <w:r w:rsidR="00223D4D" w:rsidRPr="00F318F9">
        <w:rPr>
          <w:rFonts w:ascii="Arial" w:hAnsi="Arial" w:cs="Arial"/>
          <w:sz w:val="20"/>
          <w:szCs w:val="20"/>
          <w:lang w:val="en-GB"/>
        </w:rPr>
        <w:t xml:space="preserve">optimization and performance </w:t>
      </w:r>
      <w:r w:rsidRPr="00F318F9">
        <w:rPr>
          <w:rFonts w:ascii="Arial" w:hAnsi="Arial" w:cs="Arial"/>
          <w:sz w:val="20"/>
          <w:szCs w:val="20"/>
          <w:lang w:val="en-GB"/>
        </w:rPr>
        <w:t>tuning</w:t>
      </w:r>
    </w:p>
    <w:p w:rsidR="00AD2DE6" w:rsidRPr="00F318F9" w:rsidRDefault="00324B7A" w:rsidP="00301B62">
      <w:pPr>
        <w:pStyle w:val="ListParagraph"/>
        <w:keepNext/>
        <w:keepLines/>
        <w:numPr>
          <w:ilvl w:val="0"/>
          <w:numId w:val="3"/>
        </w:numPr>
        <w:tabs>
          <w:tab w:val="right" w:pos="10773"/>
        </w:tabs>
        <w:spacing w:after="0" w:line="240" w:lineRule="auto"/>
        <w:jc w:val="both"/>
        <w:rPr>
          <w:rFonts w:ascii="Arial" w:hAnsi="Arial" w:cs="Arial"/>
          <w:sz w:val="20"/>
          <w:szCs w:val="20"/>
          <w:lang w:val="en-GB"/>
        </w:rPr>
      </w:pPr>
      <w:r w:rsidRPr="00F318F9">
        <w:rPr>
          <w:rFonts w:ascii="Arial" w:hAnsi="Arial" w:cs="Arial"/>
          <w:sz w:val="20"/>
          <w:szCs w:val="20"/>
          <w:lang w:val="en-GB"/>
        </w:rPr>
        <w:t xml:space="preserve">Bulk Copy (BCP), Data Transformation Services (DTS) </w:t>
      </w:r>
      <w:r w:rsidR="00AD2DE6" w:rsidRPr="00F318F9">
        <w:rPr>
          <w:rFonts w:ascii="Arial" w:hAnsi="Arial" w:cs="Arial"/>
          <w:sz w:val="20"/>
          <w:szCs w:val="20"/>
          <w:lang w:val="en-GB"/>
        </w:rPr>
        <w:t>&amp;</w:t>
      </w:r>
      <w:r w:rsidRPr="00F318F9">
        <w:rPr>
          <w:rFonts w:ascii="Arial" w:hAnsi="Arial" w:cs="Arial"/>
          <w:sz w:val="20"/>
          <w:szCs w:val="20"/>
          <w:lang w:val="en-GB"/>
        </w:rPr>
        <w:t>SSIS</w:t>
      </w:r>
      <w:r w:rsidR="00AD2DE6" w:rsidRPr="00F318F9">
        <w:rPr>
          <w:rFonts w:ascii="Arial" w:hAnsi="Arial" w:cs="Arial"/>
          <w:sz w:val="20"/>
          <w:szCs w:val="20"/>
          <w:lang w:val="en-GB"/>
        </w:rPr>
        <w:t xml:space="preserve"> for dealing with high volume transactional data in SQL</w:t>
      </w:r>
    </w:p>
    <w:p w:rsidR="00A8580F" w:rsidRPr="00F318F9" w:rsidRDefault="00324B7A" w:rsidP="00301B62">
      <w:pPr>
        <w:pStyle w:val="ListParagraph"/>
        <w:keepNext/>
        <w:keepLines/>
        <w:numPr>
          <w:ilvl w:val="0"/>
          <w:numId w:val="3"/>
        </w:numPr>
        <w:tabs>
          <w:tab w:val="right" w:pos="10773"/>
        </w:tabs>
        <w:spacing w:after="0" w:line="240" w:lineRule="auto"/>
        <w:jc w:val="both"/>
        <w:rPr>
          <w:rFonts w:ascii="Arial" w:hAnsi="Arial" w:cs="Arial"/>
          <w:sz w:val="20"/>
          <w:szCs w:val="20"/>
          <w:lang w:val="en-GB"/>
        </w:rPr>
      </w:pPr>
      <w:r w:rsidRPr="00F318F9">
        <w:rPr>
          <w:rFonts w:ascii="Arial" w:hAnsi="Arial" w:cs="Arial"/>
          <w:sz w:val="20"/>
          <w:szCs w:val="20"/>
          <w:lang w:val="en-GB"/>
        </w:rPr>
        <w:t>SSRS in B</w:t>
      </w:r>
      <w:r w:rsidR="00211290" w:rsidRPr="00F318F9">
        <w:rPr>
          <w:rFonts w:ascii="Arial" w:hAnsi="Arial" w:cs="Arial"/>
          <w:sz w:val="20"/>
          <w:szCs w:val="20"/>
          <w:lang w:val="en-GB"/>
        </w:rPr>
        <w:t>I Development Studio (BIDS)</w:t>
      </w:r>
      <w:r w:rsidR="00803DB2" w:rsidRPr="00F318F9">
        <w:rPr>
          <w:rFonts w:ascii="Arial" w:hAnsi="Arial" w:cs="Arial"/>
          <w:sz w:val="20"/>
          <w:szCs w:val="20"/>
          <w:lang w:val="en-GB"/>
        </w:rPr>
        <w:t xml:space="preserve">to deliver OLAP solutions by </w:t>
      </w:r>
      <w:r w:rsidR="00AD2DE6" w:rsidRPr="00F318F9">
        <w:rPr>
          <w:rFonts w:ascii="Arial" w:hAnsi="Arial" w:cs="Arial"/>
          <w:sz w:val="20"/>
          <w:szCs w:val="20"/>
          <w:lang w:val="en-GB"/>
        </w:rPr>
        <w:t xml:space="preserve">developing </w:t>
      </w:r>
      <w:r w:rsidR="00456345" w:rsidRPr="00F318F9">
        <w:rPr>
          <w:rFonts w:ascii="Arial" w:hAnsi="Arial" w:cs="Arial"/>
          <w:sz w:val="20"/>
          <w:szCs w:val="20"/>
          <w:lang w:val="en-GB"/>
        </w:rPr>
        <w:t>corporate dashboard reports</w:t>
      </w:r>
      <w:r w:rsidR="00803DB2" w:rsidRPr="00F318F9">
        <w:rPr>
          <w:rFonts w:ascii="Arial" w:hAnsi="Arial" w:cs="Arial"/>
          <w:sz w:val="20"/>
          <w:szCs w:val="20"/>
          <w:lang w:val="en-GB"/>
        </w:rPr>
        <w:t xml:space="preserve">, </w:t>
      </w:r>
      <w:r w:rsidR="00456345" w:rsidRPr="00F318F9">
        <w:rPr>
          <w:rFonts w:ascii="Arial" w:hAnsi="Arial" w:cs="Arial"/>
          <w:sz w:val="20"/>
          <w:szCs w:val="20"/>
          <w:lang w:val="en-GB"/>
        </w:rPr>
        <w:t>report model for tabular reports, matrix reports, ad hoc reports &amp;</w:t>
      </w:r>
      <w:r w:rsidR="00803DB2" w:rsidRPr="00F318F9">
        <w:rPr>
          <w:rFonts w:ascii="Arial" w:hAnsi="Arial" w:cs="Arial"/>
          <w:sz w:val="20"/>
          <w:szCs w:val="20"/>
          <w:lang w:val="en-GB"/>
        </w:rPr>
        <w:t>distributed reports using Report Builder functionality</w:t>
      </w:r>
    </w:p>
    <w:p w:rsidR="009F58A9" w:rsidRPr="00F318F9" w:rsidRDefault="009F58A9" w:rsidP="00301B62">
      <w:pPr>
        <w:keepNext/>
        <w:keepLines/>
        <w:spacing w:after="0" w:line="240" w:lineRule="auto"/>
        <w:jc w:val="both"/>
        <w:rPr>
          <w:rFonts w:ascii="Arial" w:hAnsi="Arial" w:cs="Arial"/>
          <w:sz w:val="20"/>
          <w:szCs w:val="20"/>
          <w:shd w:val="clear" w:color="auto" w:fill="FFFFFF"/>
        </w:rPr>
      </w:pPr>
    </w:p>
    <w:p w:rsidR="002A1D6D" w:rsidRPr="00F318F9" w:rsidRDefault="0007078D" w:rsidP="006137DC">
      <w:pPr>
        <w:pBdr>
          <w:top w:val="single" w:sz="4" w:space="1" w:color="auto"/>
        </w:pBdr>
        <w:shd w:val="clear" w:color="auto" w:fill="E7E6E6" w:themeFill="background2"/>
        <w:tabs>
          <w:tab w:val="left" w:pos="-262"/>
          <w:tab w:val="left" w:pos="180"/>
          <w:tab w:val="left" w:pos="540"/>
        </w:tabs>
        <w:spacing w:after="0" w:line="240" w:lineRule="auto"/>
        <w:ind w:right="27"/>
        <w:jc w:val="both"/>
        <w:rPr>
          <w:rFonts w:ascii="Arial" w:hAnsi="Arial" w:cs="Arial"/>
          <w:b/>
          <w:sz w:val="20"/>
          <w:szCs w:val="20"/>
          <w:lang/>
        </w:rPr>
      </w:pPr>
      <w:r w:rsidRPr="00F318F9">
        <w:rPr>
          <w:rFonts w:ascii="Arial" w:hAnsi="Arial" w:cs="Arial"/>
          <w:b/>
          <w:sz w:val="20"/>
          <w:szCs w:val="20"/>
          <w:lang/>
        </w:rPr>
        <w:t>TECHNICAL SKILLS</w:t>
      </w:r>
    </w:p>
    <w:p w:rsidR="0009331B" w:rsidRPr="00F318F9" w:rsidRDefault="0009331B" w:rsidP="004E51DD">
      <w:pPr>
        <w:spacing w:after="0" w:line="240" w:lineRule="auto"/>
        <w:jc w:val="both"/>
        <w:rPr>
          <w:rFonts w:ascii="Arial" w:hAnsi="Arial" w:cs="Arial"/>
          <w:b/>
          <w:sz w:val="20"/>
          <w:szCs w:val="20"/>
        </w:rPr>
      </w:pPr>
    </w:p>
    <w:p w:rsidR="00E52D33" w:rsidRPr="00F318F9" w:rsidRDefault="00E52D33" w:rsidP="00E52D33">
      <w:pPr>
        <w:pStyle w:val="ListParagraph"/>
        <w:numPr>
          <w:ilvl w:val="0"/>
          <w:numId w:val="2"/>
        </w:numPr>
        <w:spacing w:after="0" w:line="240" w:lineRule="auto"/>
        <w:ind w:right="27"/>
        <w:jc w:val="both"/>
        <w:rPr>
          <w:rFonts w:ascii="Arial" w:hAnsi="Arial" w:cs="Arial"/>
          <w:bCs/>
          <w:sz w:val="20"/>
          <w:szCs w:val="20"/>
        </w:rPr>
      </w:pPr>
      <w:r w:rsidRPr="00F318F9">
        <w:rPr>
          <w:rFonts w:ascii="Arial" w:hAnsi="Arial" w:cs="Arial"/>
          <w:b/>
          <w:sz w:val="20"/>
          <w:szCs w:val="20"/>
        </w:rPr>
        <w:t>Languages</w:t>
      </w:r>
      <w:r w:rsidR="00E61BC5" w:rsidRPr="00F318F9">
        <w:rPr>
          <w:rFonts w:ascii="Arial" w:hAnsi="Arial" w:cs="Arial"/>
          <w:sz w:val="20"/>
          <w:szCs w:val="20"/>
        </w:rPr>
        <w:t>:</w:t>
      </w:r>
      <w:r w:rsidRPr="00F318F9">
        <w:rPr>
          <w:rFonts w:ascii="Arial" w:hAnsi="Arial" w:cs="Arial"/>
          <w:bCs/>
          <w:sz w:val="20"/>
          <w:szCs w:val="20"/>
        </w:rPr>
        <w:t>T- SQL, C, PowerShell Script, Visual Basic 6.0, VB.Net, C#, .NET, ASP.NET, HTML</w:t>
      </w:r>
    </w:p>
    <w:p w:rsidR="00BF4B27" w:rsidRPr="00F318F9" w:rsidRDefault="00E52D33" w:rsidP="00E52D33">
      <w:pPr>
        <w:pStyle w:val="ListParagraph"/>
        <w:numPr>
          <w:ilvl w:val="0"/>
          <w:numId w:val="2"/>
        </w:numPr>
        <w:spacing w:after="0" w:line="240" w:lineRule="auto"/>
        <w:ind w:right="27"/>
        <w:jc w:val="both"/>
        <w:rPr>
          <w:rFonts w:ascii="Arial" w:hAnsi="Arial" w:cs="Arial"/>
          <w:bCs/>
          <w:sz w:val="20"/>
          <w:szCs w:val="20"/>
        </w:rPr>
      </w:pPr>
      <w:r w:rsidRPr="00F318F9">
        <w:rPr>
          <w:rFonts w:ascii="Arial" w:hAnsi="Arial" w:cs="Arial"/>
          <w:b/>
          <w:sz w:val="20"/>
          <w:szCs w:val="20"/>
        </w:rPr>
        <w:t>Databases</w:t>
      </w:r>
      <w:r w:rsidR="00E61BC5" w:rsidRPr="00F318F9">
        <w:rPr>
          <w:rFonts w:ascii="Arial" w:hAnsi="Arial" w:cs="Arial"/>
          <w:sz w:val="20"/>
          <w:szCs w:val="20"/>
        </w:rPr>
        <w:t>:</w:t>
      </w:r>
      <w:r w:rsidRPr="00F318F9">
        <w:rPr>
          <w:rFonts w:ascii="Arial" w:hAnsi="Arial" w:cs="Arial"/>
          <w:sz w:val="20"/>
          <w:szCs w:val="20"/>
        </w:rPr>
        <w:t>SQL Server 2012/2010/2008R2/2008/2005/2000</w:t>
      </w:r>
    </w:p>
    <w:p w:rsidR="00BF4B27" w:rsidRPr="00F318F9" w:rsidRDefault="00E52D33" w:rsidP="00E52D33">
      <w:pPr>
        <w:pStyle w:val="ListParagraph"/>
        <w:numPr>
          <w:ilvl w:val="0"/>
          <w:numId w:val="2"/>
        </w:numPr>
        <w:spacing w:after="0" w:line="240" w:lineRule="auto"/>
        <w:ind w:right="27"/>
        <w:jc w:val="both"/>
        <w:rPr>
          <w:rFonts w:ascii="Arial" w:hAnsi="Arial" w:cs="Arial"/>
          <w:bCs/>
          <w:sz w:val="20"/>
          <w:szCs w:val="20"/>
        </w:rPr>
      </w:pPr>
      <w:r w:rsidRPr="00F318F9">
        <w:rPr>
          <w:rFonts w:ascii="Arial" w:hAnsi="Arial" w:cs="Arial"/>
          <w:b/>
          <w:sz w:val="20"/>
          <w:szCs w:val="20"/>
        </w:rPr>
        <w:t>Analysis/Reporting Tools</w:t>
      </w:r>
      <w:r w:rsidR="00E61BC5" w:rsidRPr="00F318F9">
        <w:rPr>
          <w:rFonts w:ascii="Arial" w:hAnsi="Arial" w:cs="Arial"/>
          <w:b/>
          <w:sz w:val="20"/>
          <w:szCs w:val="20"/>
        </w:rPr>
        <w:t xml:space="preserve">: </w:t>
      </w:r>
      <w:r w:rsidRPr="00F318F9">
        <w:rPr>
          <w:rFonts w:ascii="Arial" w:hAnsi="Arial" w:cs="Arial"/>
          <w:sz w:val="20"/>
          <w:szCs w:val="20"/>
        </w:rPr>
        <w:t>SQL Server Reporting Service (SSRS), SQL</w:t>
      </w:r>
      <w:r w:rsidR="00F16BE9" w:rsidRPr="00F318F9">
        <w:rPr>
          <w:rFonts w:ascii="Arial" w:hAnsi="Arial" w:cs="Arial"/>
          <w:sz w:val="20"/>
          <w:szCs w:val="20"/>
        </w:rPr>
        <w:t xml:space="preserve"> Server Analysis Service (SSAS)</w:t>
      </w:r>
    </w:p>
    <w:p w:rsidR="00E61BC5" w:rsidRPr="00F318F9" w:rsidRDefault="00E52D33" w:rsidP="00E52D33">
      <w:pPr>
        <w:pStyle w:val="ListParagraph"/>
        <w:numPr>
          <w:ilvl w:val="0"/>
          <w:numId w:val="2"/>
        </w:numPr>
        <w:spacing w:after="0" w:line="240" w:lineRule="auto"/>
        <w:ind w:right="27"/>
        <w:jc w:val="both"/>
        <w:rPr>
          <w:rFonts w:ascii="Arial" w:hAnsi="Arial" w:cs="Arial"/>
          <w:bCs/>
          <w:sz w:val="20"/>
          <w:szCs w:val="20"/>
        </w:rPr>
      </w:pPr>
      <w:r w:rsidRPr="00F318F9">
        <w:rPr>
          <w:rFonts w:ascii="Arial" w:hAnsi="Arial" w:cs="Arial"/>
          <w:b/>
          <w:sz w:val="20"/>
          <w:szCs w:val="20"/>
        </w:rPr>
        <w:t>ETL Tools</w:t>
      </w:r>
      <w:r w:rsidR="00E61BC5" w:rsidRPr="00F318F9">
        <w:rPr>
          <w:rFonts w:ascii="Arial" w:hAnsi="Arial" w:cs="Arial"/>
          <w:b/>
          <w:sz w:val="20"/>
          <w:szCs w:val="20"/>
        </w:rPr>
        <w:t>:</w:t>
      </w:r>
      <w:r w:rsidRPr="00F318F9">
        <w:rPr>
          <w:rFonts w:ascii="Arial" w:hAnsi="Arial" w:cs="Arial"/>
          <w:sz w:val="20"/>
          <w:szCs w:val="20"/>
        </w:rPr>
        <w:t>DTS, SSIS, Data Stage</w:t>
      </w:r>
    </w:p>
    <w:p w:rsidR="00E61BC5" w:rsidRPr="00F318F9" w:rsidRDefault="00E52D33" w:rsidP="00E52D33">
      <w:pPr>
        <w:pStyle w:val="ListParagraph"/>
        <w:numPr>
          <w:ilvl w:val="0"/>
          <w:numId w:val="2"/>
        </w:numPr>
        <w:spacing w:after="0" w:line="240" w:lineRule="auto"/>
        <w:ind w:right="27"/>
        <w:jc w:val="both"/>
        <w:rPr>
          <w:rFonts w:ascii="Arial" w:hAnsi="Arial" w:cs="Arial"/>
          <w:b/>
          <w:bCs/>
          <w:sz w:val="20"/>
          <w:szCs w:val="20"/>
        </w:rPr>
      </w:pPr>
      <w:r w:rsidRPr="00F318F9">
        <w:rPr>
          <w:rFonts w:ascii="Arial" w:hAnsi="Arial" w:cs="Arial"/>
          <w:b/>
          <w:sz w:val="20"/>
          <w:szCs w:val="20"/>
        </w:rPr>
        <w:t>Data Modeling Tools</w:t>
      </w:r>
      <w:r w:rsidR="00E61BC5" w:rsidRPr="00F318F9">
        <w:rPr>
          <w:rFonts w:ascii="Arial" w:hAnsi="Arial" w:cs="Arial"/>
          <w:b/>
          <w:sz w:val="20"/>
          <w:szCs w:val="20"/>
        </w:rPr>
        <w:t>:</w:t>
      </w:r>
      <w:r w:rsidRPr="00F318F9">
        <w:rPr>
          <w:rFonts w:ascii="Arial" w:hAnsi="Arial" w:cs="Arial"/>
          <w:bCs/>
          <w:sz w:val="20"/>
          <w:szCs w:val="20"/>
        </w:rPr>
        <w:t>Erwin, Visio</w:t>
      </w:r>
    </w:p>
    <w:p w:rsidR="00E61BC5" w:rsidRPr="00F318F9" w:rsidRDefault="00E52D33" w:rsidP="00E52D33">
      <w:pPr>
        <w:pStyle w:val="ListParagraph"/>
        <w:numPr>
          <w:ilvl w:val="0"/>
          <w:numId w:val="2"/>
        </w:numPr>
        <w:spacing w:after="0" w:line="240" w:lineRule="auto"/>
        <w:ind w:right="27"/>
        <w:jc w:val="both"/>
        <w:rPr>
          <w:rFonts w:ascii="Arial" w:hAnsi="Arial" w:cs="Arial"/>
          <w:b/>
          <w:sz w:val="20"/>
          <w:szCs w:val="20"/>
        </w:rPr>
      </w:pPr>
      <w:r w:rsidRPr="00F318F9">
        <w:rPr>
          <w:rFonts w:ascii="Arial" w:hAnsi="Arial" w:cs="Arial"/>
          <w:b/>
          <w:bCs/>
          <w:sz w:val="20"/>
          <w:szCs w:val="20"/>
        </w:rPr>
        <w:t>Other Software</w:t>
      </w:r>
      <w:r w:rsidR="00E61BC5" w:rsidRPr="00F318F9">
        <w:rPr>
          <w:rFonts w:ascii="Arial" w:hAnsi="Arial" w:cs="Arial"/>
          <w:b/>
          <w:bCs/>
          <w:sz w:val="20"/>
          <w:szCs w:val="20"/>
        </w:rPr>
        <w:t xml:space="preserve">: </w:t>
      </w:r>
      <w:r w:rsidRPr="00F318F9">
        <w:rPr>
          <w:rFonts w:ascii="Arial" w:hAnsi="Arial" w:cs="Arial"/>
          <w:bCs/>
          <w:sz w:val="20"/>
          <w:szCs w:val="20"/>
        </w:rPr>
        <w:t>MS Office- 2007/2003/2000, Report Builder 3.0</w:t>
      </w:r>
    </w:p>
    <w:p w:rsidR="00CB30B0" w:rsidRPr="00F318F9" w:rsidRDefault="00E52D33" w:rsidP="00CB30B0">
      <w:pPr>
        <w:pStyle w:val="ListParagraph"/>
        <w:numPr>
          <w:ilvl w:val="0"/>
          <w:numId w:val="2"/>
        </w:numPr>
        <w:spacing w:after="0" w:line="240" w:lineRule="auto"/>
        <w:ind w:right="27"/>
        <w:jc w:val="both"/>
        <w:rPr>
          <w:rFonts w:ascii="Arial" w:hAnsi="Arial" w:cs="Arial"/>
          <w:sz w:val="20"/>
          <w:szCs w:val="20"/>
        </w:rPr>
      </w:pPr>
      <w:r w:rsidRPr="00F318F9">
        <w:rPr>
          <w:rFonts w:ascii="Arial" w:hAnsi="Arial" w:cs="Arial"/>
          <w:b/>
          <w:sz w:val="20"/>
          <w:szCs w:val="20"/>
        </w:rPr>
        <w:t>Operating Systems</w:t>
      </w:r>
      <w:r w:rsidR="00E61BC5" w:rsidRPr="00F318F9">
        <w:rPr>
          <w:rFonts w:ascii="Arial" w:hAnsi="Arial" w:cs="Arial"/>
          <w:b/>
          <w:sz w:val="20"/>
          <w:szCs w:val="20"/>
        </w:rPr>
        <w:t>:</w:t>
      </w:r>
      <w:r w:rsidR="00EA09B4" w:rsidRPr="00F318F9">
        <w:rPr>
          <w:rFonts w:ascii="Arial" w:hAnsi="Arial" w:cs="Arial"/>
          <w:sz w:val="20"/>
          <w:szCs w:val="20"/>
        </w:rPr>
        <w:t>Windows</w:t>
      </w:r>
      <w:r w:rsidRPr="00F318F9">
        <w:rPr>
          <w:rFonts w:ascii="Arial" w:hAnsi="Arial" w:cs="Arial"/>
          <w:sz w:val="20"/>
          <w:szCs w:val="20"/>
        </w:rPr>
        <w:t>/98/2000/2003/XP/Vista</w:t>
      </w:r>
    </w:p>
    <w:p w:rsidR="002A1D6D" w:rsidRPr="00F318F9" w:rsidRDefault="00E52D33" w:rsidP="00144067">
      <w:pPr>
        <w:pStyle w:val="ListParagraph"/>
        <w:numPr>
          <w:ilvl w:val="0"/>
          <w:numId w:val="2"/>
        </w:numPr>
        <w:spacing w:after="0" w:line="240" w:lineRule="auto"/>
        <w:ind w:right="27"/>
        <w:jc w:val="both"/>
        <w:rPr>
          <w:rFonts w:ascii="Arial" w:hAnsi="Arial" w:cs="Arial"/>
          <w:sz w:val="20"/>
          <w:szCs w:val="20"/>
        </w:rPr>
      </w:pPr>
      <w:r w:rsidRPr="00F318F9">
        <w:rPr>
          <w:rFonts w:ascii="Arial" w:hAnsi="Arial" w:cs="Arial"/>
          <w:b/>
          <w:sz w:val="20"/>
          <w:szCs w:val="20"/>
        </w:rPr>
        <w:t>Database Tools</w:t>
      </w:r>
      <w:r w:rsidR="00CB30B0" w:rsidRPr="00F318F9">
        <w:rPr>
          <w:rFonts w:ascii="Arial" w:hAnsi="Arial" w:cs="Arial"/>
          <w:b/>
          <w:sz w:val="20"/>
          <w:szCs w:val="20"/>
        </w:rPr>
        <w:t xml:space="preserve">: </w:t>
      </w:r>
      <w:r w:rsidRPr="00F318F9">
        <w:rPr>
          <w:rFonts w:ascii="Arial" w:hAnsi="Arial" w:cs="Arial"/>
          <w:sz w:val="20"/>
          <w:szCs w:val="20"/>
        </w:rPr>
        <w:t>SQL Query Analyzer, SQL Enterprise Manager, Management Studio, SQL Server 2005                                  Query Editor, Solution Explorer, Analysis Manager, Reporting Server</w:t>
      </w:r>
    </w:p>
    <w:p w:rsidR="00FB69D9" w:rsidRPr="00F318F9" w:rsidRDefault="00FB69D9" w:rsidP="00FB69D9">
      <w:pPr>
        <w:tabs>
          <w:tab w:val="left" w:pos="-262"/>
          <w:tab w:val="left" w:pos="180"/>
          <w:tab w:val="left" w:pos="540"/>
        </w:tabs>
        <w:spacing w:after="0" w:line="240" w:lineRule="auto"/>
        <w:ind w:right="207"/>
        <w:jc w:val="both"/>
        <w:rPr>
          <w:rFonts w:ascii="Arial" w:hAnsi="Arial" w:cs="Arial"/>
          <w:b/>
          <w:sz w:val="16"/>
          <w:szCs w:val="16"/>
          <w:lang/>
        </w:rPr>
      </w:pPr>
    </w:p>
    <w:p w:rsidR="00FB69D9" w:rsidRPr="00F318F9" w:rsidRDefault="00FB69D9" w:rsidP="006137DC">
      <w:pPr>
        <w:pBdr>
          <w:top w:val="single" w:sz="4" w:space="1" w:color="auto"/>
        </w:pBdr>
        <w:shd w:val="clear" w:color="auto" w:fill="E7E6E6" w:themeFill="background2"/>
        <w:tabs>
          <w:tab w:val="left" w:pos="-262"/>
          <w:tab w:val="left" w:pos="180"/>
          <w:tab w:val="left" w:pos="540"/>
        </w:tabs>
        <w:spacing w:after="0" w:line="240" w:lineRule="auto"/>
        <w:ind w:right="27"/>
        <w:jc w:val="both"/>
        <w:rPr>
          <w:rFonts w:ascii="Arial" w:hAnsi="Arial" w:cs="Arial"/>
          <w:b/>
          <w:sz w:val="20"/>
          <w:szCs w:val="20"/>
          <w:lang/>
        </w:rPr>
      </w:pPr>
      <w:r w:rsidRPr="00F318F9">
        <w:rPr>
          <w:rFonts w:ascii="Arial" w:hAnsi="Arial" w:cs="Arial"/>
          <w:b/>
          <w:sz w:val="20"/>
          <w:szCs w:val="20"/>
          <w:lang/>
        </w:rPr>
        <w:t>EDUCATION</w:t>
      </w:r>
    </w:p>
    <w:p w:rsidR="00C05741" w:rsidRDefault="00C05741" w:rsidP="00C05741">
      <w:pPr>
        <w:tabs>
          <w:tab w:val="left" w:pos="-262"/>
          <w:tab w:val="left" w:pos="180"/>
          <w:tab w:val="left" w:pos="540"/>
        </w:tabs>
        <w:spacing w:after="0" w:line="240" w:lineRule="auto"/>
        <w:ind w:right="207"/>
        <w:rPr>
          <w:rFonts w:ascii="Arial" w:hAnsi="Arial" w:cs="Arial"/>
          <w:sz w:val="20"/>
          <w:szCs w:val="20"/>
          <w:lang/>
        </w:rPr>
      </w:pPr>
      <w:bookmarkStart w:id="0" w:name="_GoBack"/>
      <w:bookmarkEnd w:id="0"/>
    </w:p>
    <w:p w:rsidR="005D24BD" w:rsidRPr="0043372D" w:rsidRDefault="007258BA" w:rsidP="002F5CE3">
      <w:pPr>
        <w:tabs>
          <w:tab w:val="left" w:pos="-262"/>
          <w:tab w:val="left" w:pos="180"/>
          <w:tab w:val="left" w:pos="540"/>
        </w:tabs>
        <w:spacing w:after="0" w:line="240" w:lineRule="auto"/>
        <w:ind w:right="207"/>
        <w:rPr>
          <w:rFonts w:ascii="Arial" w:hAnsi="Arial" w:cs="Arial"/>
          <w:sz w:val="20"/>
          <w:szCs w:val="20"/>
          <w:lang/>
        </w:rPr>
      </w:pPr>
      <w:r>
        <w:rPr>
          <w:rFonts w:ascii="Arial" w:hAnsi="Arial" w:cs="Arial"/>
          <w:sz w:val="20"/>
          <w:szCs w:val="20"/>
          <w:lang/>
        </w:rPr>
        <w:t>Bachelor’s in computers</w:t>
      </w:r>
      <w:r w:rsidR="00F318F9">
        <w:rPr>
          <w:rFonts w:ascii="Arial" w:hAnsi="Arial" w:cs="Arial"/>
          <w:sz w:val="20"/>
          <w:szCs w:val="20"/>
          <w:lang/>
        </w:rPr>
        <w:t xml:space="preserve"> - Jahnavi</w:t>
      </w:r>
      <w:r w:rsidR="00F318F9" w:rsidRPr="00F318F9">
        <w:rPr>
          <w:rFonts w:ascii="Arial" w:hAnsi="Arial" w:cs="Arial"/>
          <w:sz w:val="20"/>
          <w:szCs w:val="20"/>
          <w:lang/>
        </w:rPr>
        <w:t xml:space="preserve"> College, Hyderabad</w:t>
      </w:r>
      <w:r w:rsidR="00F318F9">
        <w:rPr>
          <w:rFonts w:ascii="Arial" w:hAnsi="Arial" w:cs="Arial"/>
          <w:sz w:val="20"/>
          <w:szCs w:val="20"/>
          <w:lang/>
        </w:rPr>
        <w:t>, May 20</w:t>
      </w:r>
      <w:r w:rsidR="00C05741">
        <w:rPr>
          <w:rFonts w:ascii="Arial" w:hAnsi="Arial" w:cs="Arial"/>
          <w:sz w:val="20"/>
          <w:szCs w:val="20"/>
          <w:lang/>
        </w:rPr>
        <w:t>10</w:t>
      </w:r>
    </w:p>
    <w:p w:rsidR="00CE45A3" w:rsidRPr="00F318F9" w:rsidRDefault="00CE45A3" w:rsidP="00144067">
      <w:pPr>
        <w:spacing w:after="0" w:line="240" w:lineRule="auto"/>
        <w:jc w:val="both"/>
        <w:rPr>
          <w:rFonts w:ascii="Arial" w:hAnsi="Arial" w:cs="Arial"/>
          <w:sz w:val="20"/>
          <w:szCs w:val="20"/>
          <w:shd w:val="clear" w:color="auto" w:fill="FFFFFF"/>
        </w:rPr>
      </w:pPr>
    </w:p>
    <w:p w:rsidR="002A1D6D" w:rsidRPr="00F318F9" w:rsidRDefault="002A1D6D" w:rsidP="00F318F9">
      <w:pPr>
        <w:pBdr>
          <w:top w:val="single" w:sz="4" w:space="1" w:color="auto"/>
        </w:pBdr>
        <w:shd w:val="clear" w:color="auto" w:fill="E7E6E6" w:themeFill="background2"/>
        <w:tabs>
          <w:tab w:val="left" w:pos="-262"/>
          <w:tab w:val="left" w:pos="180"/>
          <w:tab w:val="left" w:pos="540"/>
        </w:tabs>
        <w:spacing w:after="0" w:line="240" w:lineRule="auto"/>
        <w:ind w:right="27"/>
        <w:jc w:val="both"/>
        <w:rPr>
          <w:rFonts w:ascii="Arial" w:hAnsi="Arial" w:cs="Arial"/>
          <w:b/>
          <w:sz w:val="20"/>
          <w:szCs w:val="20"/>
          <w:lang/>
        </w:rPr>
      </w:pPr>
      <w:r w:rsidRPr="00F318F9">
        <w:rPr>
          <w:rFonts w:ascii="Arial" w:hAnsi="Arial" w:cs="Arial"/>
          <w:b/>
          <w:sz w:val="20"/>
          <w:szCs w:val="20"/>
          <w:lang/>
        </w:rPr>
        <w:t>WORK EXPERIENCE</w:t>
      </w:r>
    </w:p>
    <w:p w:rsidR="004E51DD" w:rsidRPr="00F318F9" w:rsidRDefault="004E51DD" w:rsidP="00855D37">
      <w:pPr>
        <w:spacing w:after="0"/>
        <w:rPr>
          <w:rFonts w:ascii="Arial" w:hAnsi="Arial" w:cs="Arial"/>
          <w:b/>
          <w:sz w:val="16"/>
          <w:szCs w:val="16"/>
        </w:rPr>
      </w:pPr>
    </w:p>
    <w:p w:rsidR="00ED2AD1" w:rsidRPr="00F318F9" w:rsidRDefault="00301B62" w:rsidP="0052651A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tabs>
          <w:tab w:val="right" w:pos="10773"/>
        </w:tabs>
        <w:spacing w:after="0"/>
        <w:rPr>
          <w:rFonts w:ascii="Arial" w:hAnsi="Arial" w:cs="Arial"/>
          <w:b/>
          <w:sz w:val="20"/>
          <w:szCs w:val="20"/>
        </w:rPr>
      </w:pPr>
      <w:r w:rsidRPr="00F318F9">
        <w:rPr>
          <w:rFonts w:ascii="Arial" w:hAnsi="Arial" w:cs="Arial"/>
          <w:b/>
          <w:sz w:val="20"/>
          <w:szCs w:val="20"/>
        </w:rPr>
        <w:t xml:space="preserve">Role: </w:t>
      </w:r>
      <w:r w:rsidR="00F318F9">
        <w:rPr>
          <w:rFonts w:ascii="Arial" w:hAnsi="Arial" w:cs="Arial"/>
          <w:b/>
          <w:sz w:val="20"/>
          <w:szCs w:val="20"/>
        </w:rPr>
        <w:t>BI Developer</w:t>
      </w:r>
      <w:r w:rsidR="00322868" w:rsidRPr="00F318F9">
        <w:rPr>
          <w:rFonts w:ascii="Arial" w:hAnsi="Arial" w:cs="Arial"/>
          <w:b/>
          <w:sz w:val="20"/>
          <w:szCs w:val="20"/>
        </w:rPr>
        <w:t xml:space="preserve"> (SSIS/SSRS</w:t>
      </w:r>
      <w:r w:rsidR="00F318F9">
        <w:rPr>
          <w:rFonts w:ascii="Arial" w:hAnsi="Arial" w:cs="Arial"/>
          <w:b/>
          <w:sz w:val="20"/>
          <w:szCs w:val="20"/>
        </w:rPr>
        <w:t>/</w:t>
      </w:r>
      <w:r w:rsidR="007258BA">
        <w:rPr>
          <w:rFonts w:ascii="Arial" w:hAnsi="Arial" w:cs="Arial"/>
          <w:b/>
          <w:sz w:val="20"/>
          <w:szCs w:val="20"/>
        </w:rPr>
        <w:t>SSAS</w:t>
      </w:r>
      <w:r w:rsidR="007258BA" w:rsidRPr="00F318F9">
        <w:rPr>
          <w:rFonts w:ascii="Arial" w:hAnsi="Arial" w:cs="Arial"/>
          <w:b/>
          <w:sz w:val="20"/>
          <w:szCs w:val="20"/>
        </w:rPr>
        <w:t>)</w:t>
      </w:r>
      <w:r w:rsidR="002F5CE3">
        <w:rPr>
          <w:rFonts w:ascii="Arial" w:hAnsi="Arial" w:cs="Arial"/>
          <w:b/>
          <w:sz w:val="20"/>
          <w:szCs w:val="20"/>
        </w:rPr>
        <w:tab/>
      </w:r>
      <w:r w:rsidR="004F0477">
        <w:rPr>
          <w:rFonts w:ascii="Arial" w:hAnsi="Arial" w:cs="Arial"/>
          <w:b/>
          <w:sz w:val="20"/>
          <w:szCs w:val="20"/>
        </w:rPr>
        <w:t>Cigna</w:t>
      </w:r>
      <w:r w:rsidR="00ED2AD1" w:rsidRPr="00F318F9">
        <w:rPr>
          <w:rFonts w:ascii="Arial" w:hAnsi="Arial" w:cs="Arial"/>
          <w:sz w:val="20"/>
          <w:szCs w:val="20"/>
        </w:rPr>
        <w:t>,</w:t>
      </w:r>
      <w:r w:rsidR="004F0477">
        <w:rPr>
          <w:rFonts w:ascii="Arial" w:hAnsi="Arial" w:cs="Arial"/>
          <w:i/>
          <w:sz w:val="20"/>
          <w:szCs w:val="20"/>
        </w:rPr>
        <w:t>Hartford, CT</w:t>
      </w:r>
      <w:r w:rsidR="002F5CE3" w:rsidRPr="00F318F9">
        <w:rPr>
          <w:rFonts w:ascii="Arial" w:hAnsi="Arial" w:cs="Arial"/>
          <w:b/>
          <w:sz w:val="20"/>
          <w:szCs w:val="20"/>
        </w:rPr>
        <w:t>(</w:t>
      </w:r>
      <w:r w:rsidR="00C05741">
        <w:rPr>
          <w:rFonts w:ascii="Arial" w:hAnsi="Arial" w:cs="Arial"/>
          <w:b/>
          <w:sz w:val="20"/>
          <w:szCs w:val="20"/>
        </w:rPr>
        <w:t xml:space="preserve">June </w:t>
      </w:r>
      <w:r w:rsidR="0000022B">
        <w:rPr>
          <w:rFonts w:ascii="Arial" w:hAnsi="Arial" w:cs="Arial"/>
          <w:b/>
          <w:sz w:val="20"/>
          <w:szCs w:val="20"/>
        </w:rPr>
        <w:t>2017 -</w:t>
      </w:r>
      <w:r w:rsidRPr="00F318F9">
        <w:rPr>
          <w:rFonts w:ascii="Arial" w:hAnsi="Arial" w:cs="Arial"/>
          <w:b/>
          <w:sz w:val="20"/>
          <w:szCs w:val="20"/>
        </w:rPr>
        <w:t>Present</w:t>
      </w:r>
      <w:r w:rsidR="00ED2AD1" w:rsidRPr="00F318F9">
        <w:rPr>
          <w:rFonts w:ascii="Arial" w:hAnsi="Arial" w:cs="Arial"/>
          <w:b/>
          <w:sz w:val="20"/>
          <w:szCs w:val="20"/>
        </w:rPr>
        <w:t>)</w:t>
      </w:r>
    </w:p>
    <w:p w:rsidR="0035027F" w:rsidRPr="00F318F9" w:rsidRDefault="0035027F" w:rsidP="00322868">
      <w:pPr>
        <w:spacing w:after="0" w:line="240" w:lineRule="auto"/>
        <w:jc w:val="both"/>
        <w:rPr>
          <w:rFonts w:ascii="Arial" w:hAnsi="Arial" w:cs="Arial"/>
          <w:b/>
          <w:sz w:val="10"/>
          <w:szCs w:val="20"/>
        </w:rPr>
      </w:pPr>
    </w:p>
    <w:p w:rsidR="00322868" w:rsidRDefault="008915E0" w:rsidP="00322868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</w:rPr>
      </w:pPr>
      <w:r w:rsidRPr="00F318F9">
        <w:rPr>
          <w:rFonts w:ascii="Arial" w:hAnsi="Arial" w:cs="Arial"/>
          <w:sz w:val="20"/>
          <w:szCs w:val="20"/>
        </w:rPr>
        <w:t>Create</w:t>
      </w:r>
      <w:r w:rsidR="002F5CE3">
        <w:rPr>
          <w:rFonts w:ascii="Arial" w:hAnsi="Arial" w:cs="Arial"/>
          <w:sz w:val="20"/>
          <w:szCs w:val="20"/>
        </w:rPr>
        <w:t>d</w:t>
      </w:r>
      <w:r w:rsidR="00322868" w:rsidRPr="00F318F9">
        <w:rPr>
          <w:rFonts w:ascii="Arial" w:hAnsi="Arial" w:cs="Arial"/>
          <w:sz w:val="20"/>
          <w:szCs w:val="20"/>
        </w:rPr>
        <w:t xml:space="preserve"> complex reports like </w:t>
      </w:r>
      <w:r w:rsidRPr="00F318F9">
        <w:rPr>
          <w:rFonts w:ascii="Arial" w:hAnsi="Arial" w:cs="Arial"/>
          <w:sz w:val="20"/>
          <w:szCs w:val="20"/>
        </w:rPr>
        <w:t xml:space="preserve">adhoc reports, </w:t>
      </w:r>
      <w:r w:rsidR="00322868" w:rsidRPr="00F318F9">
        <w:rPr>
          <w:rFonts w:ascii="Arial" w:hAnsi="Arial" w:cs="Arial"/>
          <w:sz w:val="20"/>
          <w:szCs w:val="20"/>
        </w:rPr>
        <w:t>table report, matrix report, cascading report, sub rep</w:t>
      </w:r>
      <w:r w:rsidRPr="00F318F9">
        <w:rPr>
          <w:rFonts w:ascii="Arial" w:hAnsi="Arial" w:cs="Arial"/>
          <w:sz w:val="20"/>
          <w:szCs w:val="20"/>
        </w:rPr>
        <w:t xml:space="preserve">orts, drill down, drill through, </w:t>
      </w:r>
      <w:r w:rsidR="00322868" w:rsidRPr="00F318F9">
        <w:rPr>
          <w:rFonts w:ascii="Arial" w:hAnsi="Arial" w:cs="Arial"/>
          <w:sz w:val="20"/>
          <w:szCs w:val="20"/>
        </w:rPr>
        <w:t xml:space="preserve">chart reports using complex data set queries, stored procedures, views in SSRS 2012 </w:t>
      </w:r>
      <w:r w:rsidRPr="00F318F9">
        <w:rPr>
          <w:rFonts w:ascii="Arial" w:hAnsi="Arial" w:cs="Arial"/>
          <w:sz w:val="20"/>
          <w:szCs w:val="20"/>
        </w:rPr>
        <w:t xml:space="preserve">&amp; report </w:t>
      </w:r>
      <w:r w:rsidR="00322868" w:rsidRPr="00F318F9">
        <w:rPr>
          <w:rFonts w:ascii="Arial" w:hAnsi="Arial" w:cs="Arial"/>
          <w:sz w:val="20"/>
          <w:szCs w:val="20"/>
        </w:rPr>
        <w:t>builder 3.0.</w:t>
      </w:r>
    </w:p>
    <w:p w:rsidR="0000022B" w:rsidRPr="0000022B" w:rsidRDefault="0000022B" w:rsidP="0000022B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00022B">
        <w:rPr>
          <w:rFonts w:ascii="Arial" w:hAnsi="Arial" w:cs="Arial"/>
          <w:sz w:val="20"/>
          <w:szCs w:val="20"/>
          <w:shd w:val="clear" w:color="auto" w:fill="FFFFFF"/>
        </w:rPr>
        <w:t>Actively participated in gathering business requirements to implement functional and technical specifications</w:t>
      </w:r>
    </w:p>
    <w:p w:rsidR="0000022B" w:rsidRPr="0000022B" w:rsidRDefault="0000022B" w:rsidP="0000022B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00022B">
        <w:rPr>
          <w:rFonts w:ascii="Arial" w:hAnsi="Arial" w:cs="Arial"/>
          <w:sz w:val="20"/>
          <w:szCs w:val="20"/>
          <w:shd w:val="clear" w:color="auto" w:fill="FFFFFF"/>
        </w:rPr>
        <w:t>Migrating databases instances from SQL Server 2008 to SQL Server 2016 version. </w:t>
      </w:r>
    </w:p>
    <w:p w:rsidR="0000022B" w:rsidRPr="0000022B" w:rsidRDefault="00B73FBC" w:rsidP="0000022B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>
        <w:rPr>
          <w:rFonts w:ascii="Arial" w:hAnsi="Arial" w:cs="Arial"/>
          <w:sz w:val="20"/>
          <w:szCs w:val="20"/>
          <w:shd w:val="clear" w:color="auto" w:fill="FFFFFF"/>
        </w:rPr>
        <w:t>I</w:t>
      </w:r>
      <w:r w:rsidR="006B2283" w:rsidRPr="0000022B">
        <w:rPr>
          <w:rFonts w:ascii="Arial" w:hAnsi="Arial" w:cs="Arial"/>
          <w:sz w:val="20"/>
          <w:szCs w:val="20"/>
          <w:shd w:val="clear" w:color="auto" w:fill="FFFFFF"/>
        </w:rPr>
        <w:t>nstalled</w:t>
      </w:r>
      <w:r w:rsidR="0000022B" w:rsidRPr="0000022B">
        <w:rPr>
          <w:rFonts w:ascii="Arial" w:hAnsi="Arial" w:cs="Arial"/>
          <w:sz w:val="20"/>
          <w:szCs w:val="20"/>
          <w:shd w:val="clear" w:color="auto" w:fill="FFFFFF"/>
        </w:rPr>
        <w:t>, managed and administrated SQL Server 2016/2014/2012/2008R2 Databases. </w:t>
      </w:r>
    </w:p>
    <w:p w:rsidR="0000022B" w:rsidRPr="0000022B" w:rsidRDefault="0000022B" w:rsidP="0000022B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00022B">
        <w:rPr>
          <w:rFonts w:ascii="Arial" w:hAnsi="Arial" w:cs="Arial"/>
          <w:sz w:val="20"/>
          <w:szCs w:val="20"/>
          <w:shd w:val="clear" w:color="auto" w:fill="FFFFFF"/>
        </w:rPr>
        <w:t>Managed the entire ETL process involving the access, manipulation, analysis, interpretation and presentation of information from both internal and secondary data sources to customers. </w:t>
      </w:r>
    </w:p>
    <w:p w:rsidR="0000022B" w:rsidRPr="0000022B" w:rsidRDefault="0000022B" w:rsidP="0000022B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00022B">
        <w:rPr>
          <w:rFonts w:ascii="Arial" w:hAnsi="Arial" w:cs="Arial"/>
          <w:sz w:val="20"/>
          <w:szCs w:val="20"/>
          <w:shd w:val="clear" w:color="auto" w:fill="FFFFFF"/>
        </w:rPr>
        <w:t>Created the Logical, Physical model and ETL Mapping Documents based on Business logic. </w:t>
      </w:r>
    </w:p>
    <w:p w:rsidR="0000022B" w:rsidRPr="0000022B" w:rsidRDefault="0000022B" w:rsidP="0000022B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00022B">
        <w:rPr>
          <w:rFonts w:ascii="Arial" w:hAnsi="Arial" w:cs="Arial"/>
          <w:sz w:val="20"/>
          <w:szCs w:val="20"/>
          <w:shd w:val="clear" w:color="auto" w:fill="FFFFFF"/>
        </w:rPr>
        <w:t>Used USHER product for convenient and secure way to control the Digital access. </w:t>
      </w:r>
    </w:p>
    <w:p w:rsidR="0000022B" w:rsidRPr="0000022B" w:rsidRDefault="0000022B" w:rsidP="0000022B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00022B">
        <w:rPr>
          <w:rFonts w:ascii="Arial" w:hAnsi="Arial" w:cs="Arial"/>
          <w:sz w:val="20"/>
          <w:szCs w:val="20"/>
          <w:shd w:val="clear" w:color="auto" w:fill="FFFFFF"/>
        </w:rPr>
        <w:t>Extracted data from Oracle, DB2, AS400, SQL Server, Flat Files, Excel and XML using SSIS and cleanse the data. </w:t>
      </w:r>
    </w:p>
    <w:p w:rsidR="0000022B" w:rsidRPr="0000022B" w:rsidRDefault="0000022B" w:rsidP="0000022B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00022B">
        <w:rPr>
          <w:rFonts w:ascii="Arial" w:hAnsi="Arial" w:cs="Arial"/>
          <w:sz w:val="20"/>
          <w:szCs w:val="20"/>
          <w:shd w:val="clear" w:color="auto" w:fill="FFFFFF"/>
        </w:rPr>
        <w:t>Configured the SSIS Packages using Environment Variables for Dynamic Selection of Development and Production Environment </w:t>
      </w:r>
    </w:p>
    <w:p w:rsidR="0000022B" w:rsidRPr="0000022B" w:rsidRDefault="0000022B" w:rsidP="0000022B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00022B">
        <w:rPr>
          <w:rFonts w:ascii="Arial" w:hAnsi="Arial" w:cs="Arial"/>
          <w:sz w:val="20"/>
          <w:szCs w:val="20"/>
          <w:shd w:val="clear" w:color="auto" w:fill="FFFFFF"/>
        </w:rPr>
        <w:lastRenderedPageBreak/>
        <w:t>Developed SSIS ETL Packages &amp; also modified packages into different environment (Development, Testing &amp; Production), as ongoing requirement changes </w:t>
      </w:r>
    </w:p>
    <w:p w:rsidR="0000022B" w:rsidRPr="0000022B" w:rsidRDefault="0000022B" w:rsidP="0000022B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00022B">
        <w:rPr>
          <w:rFonts w:ascii="Arial" w:hAnsi="Arial" w:cs="Arial"/>
          <w:sz w:val="20"/>
          <w:szCs w:val="20"/>
          <w:shd w:val="clear" w:color="auto" w:fill="FFFFFF"/>
        </w:rPr>
        <w:t>Created SSIS Packages for Incremental Loading and slowly changing dimensions. </w:t>
      </w:r>
    </w:p>
    <w:p w:rsidR="0000022B" w:rsidRPr="0000022B" w:rsidRDefault="0000022B" w:rsidP="0000022B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00022B">
        <w:rPr>
          <w:rFonts w:ascii="Arial" w:hAnsi="Arial" w:cs="Arial"/>
          <w:sz w:val="20"/>
          <w:szCs w:val="20"/>
          <w:shd w:val="clear" w:color="auto" w:fill="FFFFFF"/>
        </w:rPr>
        <w:t>Dimension and Fact table design and cubes for KPI, Defining hierarchies and rollups. </w:t>
      </w:r>
    </w:p>
    <w:p w:rsidR="0000022B" w:rsidRPr="0000022B" w:rsidRDefault="0000022B" w:rsidP="0000022B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00022B">
        <w:rPr>
          <w:rFonts w:ascii="Arial" w:hAnsi="Arial" w:cs="Arial"/>
          <w:sz w:val="20"/>
          <w:szCs w:val="20"/>
          <w:shd w:val="clear" w:color="auto" w:fill="FFFFFF"/>
        </w:rPr>
        <w:t>Identified Dimensions and Facts, Used MDX to extract data from cubes and Created MDX script for representing Cube Calculation. </w:t>
      </w:r>
    </w:p>
    <w:p w:rsidR="0000022B" w:rsidRPr="0000022B" w:rsidRDefault="0000022B" w:rsidP="0000022B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00022B">
        <w:rPr>
          <w:rFonts w:ascii="Arial" w:hAnsi="Arial" w:cs="Arial"/>
          <w:sz w:val="20"/>
          <w:szCs w:val="20"/>
          <w:shd w:val="clear" w:color="auto" w:fill="FFFFFF"/>
        </w:rPr>
        <w:t>Enhance SSIS packages to perform dynamic functionalities from static configuration and changed many of the packages by using C# coding for generic usage within the organization. </w:t>
      </w:r>
    </w:p>
    <w:p w:rsidR="0000022B" w:rsidRPr="0000022B" w:rsidRDefault="0000022B" w:rsidP="0000022B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00022B">
        <w:rPr>
          <w:rFonts w:ascii="Arial" w:hAnsi="Arial" w:cs="Arial"/>
          <w:sz w:val="20"/>
          <w:szCs w:val="20"/>
          <w:shd w:val="clear" w:color="auto" w:fill="FFFFFF"/>
        </w:rPr>
        <w:t>Created &amp; modified SSRS reports (2012 &amp; 2016) depend on the requirement on the priority basis from the DW &amp; BW bug tracker applications. </w:t>
      </w:r>
    </w:p>
    <w:p w:rsidR="0000022B" w:rsidRPr="0000022B" w:rsidRDefault="0000022B" w:rsidP="0000022B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00022B">
        <w:rPr>
          <w:rFonts w:ascii="Arial" w:hAnsi="Arial" w:cs="Arial"/>
          <w:sz w:val="20"/>
          <w:szCs w:val="20"/>
          <w:shd w:val="clear" w:color="auto" w:fill="FFFFFF"/>
        </w:rPr>
        <w:t xml:space="preserve"> Worked on the performance and high priority critical issues to meet deadlines for SSIS package execution and for SSRS reports rendering. </w:t>
      </w:r>
    </w:p>
    <w:p w:rsidR="0000022B" w:rsidRPr="0000022B" w:rsidRDefault="0000022B" w:rsidP="0000022B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00022B">
        <w:rPr>
          <w:rFonts w:ascii="Arial" w:hAnsi="Arial" w:cs="Arial"/>
          <w:sz w:val="20"/>
          <w:szCs w:val="20"/>
          <w:shd w:val="clear" w:color="auto" w:fill="FFFFFF"/>
        </w:rPr>
        <w:t>Created usage-based aggregations in cube to minimize time for query retrieval from client tool Targit </w:t>
      </w:r>
    </w:p>
    <w:p w:rsidR="0000022B" w:rsidRPr="0000022B" w:rsidRDefault="0000022B" w:rsidP="0000022B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00022B">
        <w:rPr>
          <w:rFonts w:ascii="Arial" w:hAnsi="Arial" w:cs="Arial"/>
          <w:sz w:val="20"/>
          <w:szCs w:val="20"/>
          <w:shd w:val="clear" w:color="auto" w:fill="FFFFFF"/>
        </w:rPr>
        <w:t>Created SSRS reports using Report Parameters, Drop-Down Parameters, Multi-Valued Parameters Debugging Parameter Issues Matrix Reports and Charts. </w:t>
      </w:r>
    </w:p>
    <w:p w:rsidR="0000022B" w:rsidRPr="0000022B" w:rsidRDefault="0000022B" w:rsidP="0000022B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00022B">
        <w:rPr>
          <w:rFonts w:ascii="Arial" w:hAnsi="Arial" w:cs="Arial"/>
          <w:sz w:val="20"/>
          <w:szCs w:val="20"/>
          <w:shd w:val="clear" w:color="auto" w:fill="FFFFFF"/>
        </w:rPr>
        <w:t>Created Advanced Reporting Services Programming Using the Reporting Services Web Service. </w:t>
      </w:r>
    </w:p>
    <w:p w:rsidR="0000022B" w:rsidRPr="0000022B" w:rsidRDefault="0000022B" w:rsidP="0000022B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00022B">
        <w:rPr>
          <w:rFonts w:ascii="Arial" w:hAnsi="Arial" w:cs="Arial"/>
          <w:sz w:val="20"/>
          <w:szCs w:val="20"/>
          <w:shd w:val="clear" w:color="auto" w:fill="FFFFFF"/>
        </w:rPr>
        <w:t>Creating, Modifying SSAS Measures, Dimensions Attribute relationships and Hierarchies. </w:t>
      </w:r>
    </w:p>
    <w:p w:rsidR="0000022B" w:rsidRPr="0000022B" w:rsidRDefault="0000022B" w:rsidP="0000022B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00022B">
        <w:rPr>
          <w:rFonts w:ascii="Arial" w:hAnsi="Arial" w:cs="Arial"/>
          <w:sz w:val="20"/>
          <w:szCs w:val="20"/>
          <w:shd w:val="clear" w:color="auto" w:fill="FFFFFF"/>
        </w:rPr>
        <w:t xml:space="preserve"> Designed SSAS Cubes, Named Calculations for Dimensions. </w:t>
      </w:r>
    </w:p>
    <w:p w:rsidR="0000022B" w:rsidRPr="0000022B" w:rsidRDefault="0000022B" w:rsidP="0000022B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00022B">
        <w:rPr>
          <w:rFonts w:ascii="Arial" w:hAnsi="Arial" w:cs="Arial"/>
          <w:sz w:val="20"/>
          <w:szCs w:val="20"/>
          <w:shd w:val="clear" w:color="auto" w:fill="FFFFFF"/>
        </w:rPr>
        <w:t>Created complex SSAS cubes with multiple fact measures groups, and multiple dimension hierarchies based on the OLAP reporting needs. </w:t>
      </w:r>
    </w:p>
    <w:p w:rsidR="0000022B" w:rsidRPr="0000022B" w:rsidRDefault="0000022B" w:rsidP="0000022B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00022B">
        <w:rPr>
          <w:rFonts w:ascii="Arial" w:hAnsi="Arial" w:cs="Arial"/>
          <w:sz w:val="20"/>
          <w:szCs w:val="20"/>
          <w:shd w:val="clear" w:color="auto" w:fill="FFFFFF"/>
        </w:rPr>
        <w:t>Created Development and Production support documents. </w:t>
      </w:r>
    </w:p>
    <w:p w:rsidR="0000022B" w:rsidRPr="0000022B" w:rsidRDefault="0000022B" w:rsidP="0000022B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00022B">
        <w:rPr>
          <w:rFonts w:ascii="Arial" w:hAnsi="Arial" w:cs="Arial"/>
          <w:sz w:val="20"/>
          <w:szCs w:val="20"/>
          <w:shd w:val="clear" w:color="auto" w:fill="FFFFFF"/>
        </w:rPr>
        <w:t>Used Subversion for centralized storage within the Data Warehouse department. </w:t>
      </w:r>
    </w:p>
    <w:p w:rsidR="00E4213E" w:rsidRPr="00F318F9" w:rsidRDefault="00E4213E" w:rsidP="0096185C">
      <w:pPr>
        <w:tabs>
          <w:tab w:val="left" w:pos="-262"/>
          <w:tab w:val="left" w:pos="180"/>
          <w:tab w:val="left" w:pos="540"/>
        </w:tabs>
        <w:spacing w:after="0" w:line="240" w:lineRule="auto"/>
        <w:ind w:right="207"/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F318F9">
        <w:rPr>
          <w:rFonts w:ascii="Arial" w:hAnsi="Arial" w:cs="Arial"/>
          <w:b/>
          <w:sz w:val="20"/>
          <w:szCs w:val="20"/>
        </w:rPr>
        <w:t>Environment</w:t>
      </w:r>
      <w:r w:rsidRPr="00F318F9">
        <w:rPr>
          <w:rFonts w:ascii="Arial" w:hAnsi="Arial" w:cs="Arial"/>
          <w:sz w:val="20"/>
          <w:szCs w:val="20"/>
          <w:shd w:val="clear" w:color="auto" w:fill="FFFFFF"/>
        </w:rPr>
        <w:t xml:space="preserve">: </w:t>
      </w:r>
      <w:r w:rsidR="0000022B" w:rsidRPr="0000022B">
        <w:rPr>
          <w:rFonts w:ascii="Arial" w:hAnsi="Arial" w:cs="Arial"/>
          <w:sz w:val="20"/>
          <w:szCs w:val="20"/>
        </w:rPr>
        <w:t>MS SQL Server 2016, SSIS, SSRS, SSAS, T-SQL, Visual Studio 2016/2013, Visual Source Safe, MS Office, Oracle 12c/11g, .Net Framework 4.0, C#.Net, Asp.Net 4.0, JavaScript, SQL Profiler, Red Gate Tools, Excel and Access, Team Foundation Server (TFS).</w:t>
      </w:r>
    </w:p>
    <w:p w:rsidR="00E4213E" w:rsidRPr="00F318F9" w:rsidRDefault="00E4213E" w:rsidP="00E4213E">
      <w:pPr>
        <w:spacing w:after="0" w:line="240" w:lineRule="auto"/>
        <w:ind w:left="180" w:right="27"/>
        <w:contextualSpacing/>
        <w:jc w:val="both"/>
        <w:rPr>
          <w:rFonts w:ascii="Arial" w:hAnsi="Arial" w:cs="Arial"/>
          <w:sz w:val="20"/>
          <w:szCs w:val="20"/>
        </w:rPr>
      </w:pPr>
    </w:p>
    <w:p w:rsidR="003B7910" w:rsidRPr="00F318F9" w:rsidRDefault="003B7910" w:rsidP="00067D78">
      <w:pPr>
        <w:tabs>
          <w:tab w:val="left" w:pos="-262"/>
          <w:tab w:val="left" w:pos="180"/>
          <w:tab w:val="left" w:pos="540"/>
        </w:tabs>
        <w:spacing w:after="0" w:line="240" w:lineRule="auto"/>
        <w:ind w:right="207"/>
        <w:jc w:val="both"/>
        <w:rPr>
          <w:rFonts w:ascii="Arial" w:hAnsi="Arial" w:cs="Arial"/>
          <w:b/>
          <w:sz w:val="20"/>
          <w:szCs w:val="20"/>
          <w:shd w:val="clear" w:color="auto" w:fill="FFFFFF"/>
        </w:rPr>
      </w:pPr>
    </w:p>
    <w:p w:rsidR="00E92E7C" w:rsidRPr="00F318F9" w:rsidRDefault="00301B62" w:rsidP="0052651A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tabs>
          <w:tab w:val="right" w:pos="10773"/>
        </w:tabs>
        <w:spacing w:after="0"/>
        <w:rPr>
          <w:rFonts w:ascii="Arial" w:hAnsi="Arial" w:cs="Arial"/>
          <w:b/>
          <w:sz w:val="20"/>
          <w:szCs w:val="20"/>
        </w:rPr>
      </w:pPr>
      <w:r w:rsidRPr="00F318F9">
        <w:rPr>
          <w:rFonts w:ascii="Arial" w:hAnsi="Arial" w:cs="Arial"/>
          <w:b/>
          <w:sz w:val="20"/>
          <w:szCs w:val="20"/>
        </w:rPr>
        <w:t xml:space="preserve">Role: </w:t>
      </w:r>
      <w:r w:rsidR="00E636B7" w:rsidRPr="00F318F9">
        <w:rPr>
          <w:rFonts w:ascii="Arial" w:hAnsi="Arial" w:cs="Arial"/>
          <w:b/>
          <w:sz w:val="20"/>
          <w:szCs w:val="20"/>
        </w:rPr>
        <w:t xml:space="preserve">Senior SQL BI Developer </w:t>
      </w:r>
      <w:r w:rsidR="00E92E7C" w:rsidRPr="00F318F9">
        <w:rPr>
          <w:rFonts w:ascii="Arial" w:hAnsi="Arial" w:cs="Arial"/>
          <w:b/>
          <w:sz w:val="20"/>
          <w:szCs w:val="20"/>
        </w:rPr>
        <w:tab/>
      </w:r>
      <w:r w:rsidR="004F0477">
        <w:rPr>
          <w:rFonts w:ascii="Arial" w:hAnsi="Arial" w:cs="Arial"/>
          <w:b/>
          <w:sz w:val="20"/>
          <w:szCs w:val="20"/>
        </w:rPr>
        <w:t>United HealthCare</w:t>
      </w:r>
      <w:r w:rsidR="00E92E7C" w:rsidRPr="004F0477">
        <w:rPr>
          <w:rFonts w:ascii="Arial" w:hAnsi="Arial" w:cs="Arial"/>
          <w:sz w:val="20"/>
          <w:szCs w:val="20"/>
        </w:rPr>
        <w:t>,</w:t>
      </w:r>
      <w:r w:rsidR="004F0477" w:rsidRPr="004F0477">
        <w:rPr>
          <w:rFonts w:ascii="Arial" w:hAnsi="Arial" w:cs="Arial"/>
          <w:i/>
          <w:sz w:val="20"/>
          <w:szCs w:val="20"/>
        </w:rPr>
        <w:t>Phoenix, AZ</w:t>
      </w:r>
      <w:r w:rsidR="00E92E7C" w:rsidRPr="004F0477">
        <w:rPr>
          <w:rFonts w:ascii="Arial" w:hAnsi="Arial" w:cs="Arial"/>
          <w:sz w:val="20"/>
          <w:szCs w:val="20"/>
        </w:rPr>
        <w:t>(</w:t>
      </w:r>
      <w:r w:rsidR="00C05741">
        <w:rPr>
          <w:rFonts w:ascii="Arial" w:hAnsi="Arial" w:cs="Arial"/>
          <w:b/>
          <w:sz w:val="20"/>
          <w:szCs w:val="20"/>
        </w:rPr>
        <w:t xml:space="preserve">May </w:t>
      </w:r>
      <w:r w:rsidR="00514FA3">
        <w:rPr>
          <w:rFonts w:ascii="Arial" w:hAnsi="Arial" w:cs="Arial"/>
          <w:b/>
          <w:sz w:val="20"/>
          <w:szCs w:val="20"/>
        </w:rPr>
        <w:t>201</w:t>
      </w:r>
      <w:r w:rsidR="00C05741">
        <w:rPr>
          <w:rFonts w:ascii="Arial" w:hAnsi="Arial" w:cs="Arial"/>
          <w:b/>
          <w:sz w:val="20"/>
          <w:szCs w:val="20"/>
        </w:rPr>
        <w:t>6</w:t>
      </w:r>
      <w:r w:rsidR="00B00F2E" w:rsidRPr="00F318F9">
        <w:rPr>
          <w:rFonts w:ascii="Arial" w:hAnsi="Arial" w:cs="Arial"/>
          <w:b/>
          <w:sz w:val="20"/>
          <w:szCs w:val="20"/>
        </w:rPr>
        <w:t xml:space="preserve"> - </w:t>
      </w:r>
      <w:r w:rsidR="0000022B">
        <w:rPr>
          <w:rFonts w:ascii="Arial" w:hAnsi="Arial" w:cs="Arial"/>
          <w:b/>
          <w:sz w:val="20"/>
          <w:szCs w:val="20"/>
        </w:rPr>
        <w:t>Apr 2017</w:t>
      </w:r>
      <w:r w:rsidR="00E92E7C" w:rsidRPr="00F318F9">
        <w:rPr>
          <w:rFonts w:ascii="Arial" w:hAnsi="Arial" w:cs="Arial"/>
          <w:b/>
          <w:sz w:val="20"/>
          <w:szCs w:val="20"/>
        </w:rPr>
        <w:t>)</w:t>
      </w:r>
    </w:p>
    <w:p w:rsidR="0035027F" w:rsidRPr="00F318F9" w:rsidRDefault="0035027F" w:rsidP="00BA35FA">
      <w:pPr>
        <w:spacing w:after="0" w:line="240" w:lineRule="auto"/>
        <w:jc w:val="both"/>
        <w:rPr>
          <w:rFonts w:ascii="Arial" w:hAnsi="Arial" w:cs="Arial"/>
          <w:b/>
          <w:sz w:val="10"/>
          <w:szCs w:val="20"/>
        </w:rPr>
      </w:pPr>
    </w:p>
    <w:p w:rsidR="006C790A" w:rsidRPr="00F318F9" w:rsidRDefault="003F75B2" w:rsidP="006C790A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</w:rPr>
      </w:pPr>
      <w:r w:rsidRPr="00F318F9">
        <w:rPr>
          <w:rFonts w:ascii="Arial" w:hAnsi="Arial" w:cs="Arial"/>
          <w:sz w:val="20"/>
          <w:szCs w:val="20"/>
        </w:rPr>
        <w:t xml:space="preserve">Involved </w:t>
      </w:r>
      <w:r w:rsidR="006C790A" w:rsidRPr="00F318F9">
        <w:rPr>
          <w:rFonts w:ascii="Arial" w:hAnsi="Arial" w:cs="Arial"/>
          <w:sz w:val="20"/>
          <w:szCs w:val="20"/>
        </w:rPr>
        <w:t>in brining 2005 SQL database to SQL 2008</w:t>
      </w:r>
      <w:r w:rsidRPr="00F318F9">
        <w:rPr>
          <w:rFonts w:ascii="Arial" w:hAnsi="Arial" w:cs="Arial"/>
          <w:sz w:val="20"/>
          <w:szCs w:val="20"/>
        </w:rPr>
        <w:t xml:space="preserve"> R2 by migrating/ </w:t>
      </w:r>
      <w:r w:rsidR="006C790A" w:rsidRPr="00F318F9">
        <w:rPr>
          <w:rFonts w:ascii="Arial" w:hAnsi="Arial" w:cs="Arial"/>
          <w:sz w:val="20"/>
          <w:szCs w:val="20"/>
        </w:rPr>
        <w:t xml:space="preserve">re-writing DTS </w:t>
      </w:r>
      <w:r w:rsidRPr="00F318F9">
        <w:rPr>
          <w:rFonts w:ascii="Arial" w:hAnsi="Arial" w:cs="Arial"/>
          <w:sz w:val="20"/>
          <w:szCs w:val="20"/>
        </w:rPr>
        <w:t>&amp;</w:t>
      </w:r>
      <w:r w:rsidR="006C790A" w:rsidRPr="00F318F9">
        <w:rPr>
          <w:rFonts w:ascii="Arial" w:hAnsi="Arial" w:cs="Arial"/>
          <w:sz w:val="20"/>
          <w:szCs w:val="20"/>
        </w:rPr>
        <w:t>updating to SSIS packages</w:t>
      </w:r>
    </w:p>
    <w:p w:rsidR="006C790A" w:rsidRPr="00F318F9" w:rsidRDefault="003F75B2" w:rsidP="00F318F9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</w:rPr>
      </w:pPr>
      <w:r w:rsidRPr="00F318F9">
        <w:rPr>
          <w:rFonts w:ascii="Arial" w:hAnsi="Arial" w:cs="Arial"/>
          <w:sz w:val="20"/>
          <w:szCs w:val="20"/>
        </w:rPr>
        <w:t xml:space="preserve">Worked </w:t>
      </w:r>
      <w:r w:rsidR="006C790A" w:rsidRPr="00F318F9">
        <w:rPr>
          <w:rFonts w:ascii="Arial" w:hAnsi="Arial" w:cs="Arial"/>
          <w:sz w:val="20"/>
          <w:szCs w:val="20"/>
        </w:rPr>
        <w:t>on Data F</w:t>
      </w:r>
      <w:r w:rsidRPr="00F318F9">
        <w:rPr>
          <w:rFonts w:ascii="Arial" w:hAnsi="Arial" w:cs="Arial"/>
          <w:sz w:val="20"/>
          <w:szCs w:val="20"/>
        </w:rPr>
        <w:t xml:space="preserve">low tasks; executed </w:t>
      </w:r>
      <w:r w:rsidR="006C790A" w:rsidRPr="00F318F9">
        <w:rPr>
          <w:rFonts w:ascii="Arial" w:hAnsi="Arial" w:cs="Arial"/>
          <w:sz w:val="20"/>
          <w:szCs w:val="20"/>
        </w:rPr>
        <w:t>process task</w:t>
      </w:r>
      <w:r w:rsidRPr="00F318F9">
        <w:rPr>
          <w:rFonts w:ascii="Arial" w:hAnsi="Arial" w:cs="Arial"/>
          <w:sz w:val="20"/>
          <w:szCs w:val="20"/>
        </w:rPr>
        <w:t xml:space="preserve">&amp; transferred </w:t>
      </w:r>
      <w:r w:rsidR="006C790A" w:rsidRPr="00F318F9">
        <w:rPr>
          <w:rFonts w:ascii="Arial" w:hAnsi="Arial" w:cs="Arial"/>
          <w:sz w:val="20"/>
          <w:szCs w:val="20"/>
        </w:rPr>
        <w:t>SQL Server Objects, Jobs</w:t>
      </w:r>
      <w:r w:rsidRPr="00F318F9">
        <w:rPr>
          <w:rFonts w:ascii="Arial" w:hAnsi="Arial" w:cs="Arial"/>
          <w:sz w:val="20"/>
          <w:szCs w:val="20"/>
        </w:rPr>
        <w:t>&amp;</w:t>
      </w:r>
      <w:r w:rsidR="006C790A" w:rsidRPr="00F318F9">
        <w:rPr>
          <w:rFonts w:ascii="Arial" w:hAnsi="Arial" w:cs="Arial"/>
          <w:sz w:val="20"/>
          <w:szCs w:val="20"/>
        </w:rPr>
        <w:t>Logins task</w:t>
      </w:r>
      <w:r w:rsidRPr="00F318F9">
        <w:rPr>
          <w:rFonts w:ascii="Arial" w:hAnsi="Arial" w:cs="Arial"/>
          <w:sz w:val="20"/>
          <w:szCs w:val="20"/>
        </w:rPr>
        <w:t>s</w:t>
      </w:r>
    </w:p>
    <w:p w:rsidR="003F75B2" w:rsidRPr="00F318F9" w:rsidRDefault="006C790A" w:rsidP="00F318F9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</w:rPr>
      </w:pPr>
      <w:r w:rsidRPr="00F318F9">
        <w:rPr>
          <w:rFonts w:ascii="Arial" w:hAnsi="Arial" w:cs="Arial"/>
          <w:sz w:val="20"/>
          <w:szCs w:val="20"/>
        </w:rPr>
        <w:t xml:space="preserve">Worked with SSIS packages </w:t>
      </w:r>
      <w:r w:rsidR="003F75B2" w:rsidRPr="00F318F9">
        <w:rPr>
          <w:rFonts w:ascii="Arial" w:hAnsi="Arial" w:cs="Arial"/>
          <w:sz w:val="20"/>
          <w:szCs w:val="20"/>
        </w:rPr>
        <w:t xml:space="preserve">for </w:t>
      </w:r>
      <w:r w:rsidRPr="00F318F9">
        <w:rPr>
          <w:rFonts w:ascii="Arial" w:hAnsi="Arial" w:cs="Arial"/>
          <w:sz w:val="20"/>
          <w:szCs w:val="20"/>
        </w:rPr>
        <w:t>FTP tasks</w:t>
      </w:r>
      <w:r w:rsidR="003F75B2" w:rsidRPr="00F318F9">
        <w:rPr>
          <w:rFonts w:ascii="Arial" w:hAnsi="Arial" w:cs="Arial"/>
          <w:sz w:val="20"/>
          <w:szCs w:val="20"/>
        </w:rPr>
        <w:t>, fuzzy grouping, merging</w:t>
      </w:r>
      <w:r w:rsidRPr="00F318F9">
        <w:rPr>
          <w:rFonts w:ascii="Arial" w:hAnsi="Arial" w:cs="Arial"/>
          <w:sz w:val="20"/>
          <w:szCs w:val="20"/>
        </w:rPr>
        <w:t xml:space="preserve">, </w:t>
      </w:r>
      <w:r w:rsidR="003F75B2" w:rsidRPr="00F318F9">
        <w:rPr>
          <w:rFonts w:ascii="Arial" w:hAnsi="Arial" w:cs="Arial"/>
          <w:sz w:val="20"/>
          <w:szCs w:val="20"/>
        </w:rPr>
        <w:t xml:space="preserve">pivot &amp; unpivot control flow transformation; used Text Files/ SQL Server Logging for all SSIS packages; </w:t>
      </w:r>
      <w:r w:rsidRPr="00F318F9">
        <w:rPr>
          <w:rFonts w:ascii="Arial" w:hAnsi="Arial" w:cs="Arial"/>
          <w:sz w:val="20"/>
          <w:szCs w:val="20"/>
        </w:rPr>
        <w:t xml:space="preserve">SQL Server Package Configuration </w:t>
      </w:r>
      <w:r w:rsidR="003F75B2" w:rsidRPr="00F318F9">
        <w:rPr>
          <w:rFonts w:ascii="Arial" w:hAnsi="Arial" w:cs="Arial"/>
          <w:sz w:val="20"/>
          <w:szCs w:val="20"/>
        </w:rPr>
        <w:t xml:space="preserve">for </w:t>
      </w:r>
      <w:r w:rsidRPr="00F318F9">
        <w:rPr>
          <w:rFonts w:ascii="Arial" w:hAnsi="Arial" w:cs="Arial"/>
          <w:sz w:val="20"/>
          <w:szCs w:val="20"/>
        </w:rPr>
        <w:t>d</w:t>
      </w:r>
      <w:r w:rsidR="003F75B2" w:rsidRPr="00F318F9">
        <w:rPr>
          <w:rFonts w:ascii="Arial" w:hAnsi="Arial" w:cs="Arial"/>
          <w:sz w:val="20"/>
          <w:szCs w:val="20"/>
        </w:rPr>
        <w:t>ynamic configurations</w:t>
      </w:r>
    </w:p>
    <w:p w:rsidR="006C790A" w:rsidRPr="00F318F9" w:rsidRDefault="006C790A" w:rsidP="006C790A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</w:rPr>
      </w:pPr>
      <w:r w:rsidRPr="00F318F9">
        <w:rPr>
          <w:rFonts w:ascii="Arial" w:hAnsi="Arial" w:cs="Arial"/>
          <w:sz w:val="20"/>
          <w:szCs w:val="20"/>
        </w:rPr>
        <w:t>Generated periodic reports based on the statistical analysis of the data using SQL Server Reportin</w:t>
      </w:r>
      <w:r w:rsidR="00BD17EB" w:rsidRPr="00F318F9">
        <w:rPr>
          <w:rFonts w:ascii="Arial" w:hAnsi="Arial" w:cs="Arial"/>
          <w:sz w:val="20"/>
          <w:szCs w:val="20"/>
        </w:rPr>
        <w:t>g Services (SSRS)</w:t>
      </w:r>
    </w:p>
    <w:p w:rsidR="006C790A" w:rsidRPr="00F318F9" w:rsidRDefault="006C790A" w:rsidP="00F318F9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</w:rPr>
      </w:pPr>
      <w:r w:rsidRPr="00F318F9">
        <w:rPr>
          <w:rFonts w:ascii="Arial" w:hAnsi="Arial" w:cs="Arial"/>
          <w:sz w:val="20"/>
          <w:szCs w:val="20"/>
        </w:rPr>
        <w:t xml:space="preserve">Created On demand (Pull) </w:t>
      </w:r>
      <w:r w:rsidR="00BD17EB" w:rsidRPr="00F318F9">
        <w:rPr>
          <w:rFonts w:ascii="Arial" w:hAnsi="Arial" w:cs="Arial"/>
          <w:sz w:val="20"/>
          <w:szCs w:val="20"/>
        </w:rPr>
        <w:t>&amp;</w:t>
      </w:r>
      <w:r w:rsidRPr="00F318F9">
        <w:rPr>
          <w:rFonts w:ascii="Arial" w:hAnsi="Arial" w:cs="Arial"/>
          <w:sz w:val="20"/>
          <w:szCs w:val="20"/>
        </w:rPr>
        <w:t xml:space="preserve">Event Based </w:t>
      </w:r>
      <w:r w:rsidR="00BD17EB" w:rsidRPr="00F318F9">
        <w:rPr>
          <w:rFonts w:ascii="Arial" w:hAnsi="Arial" w:cs="Arial"/>
          <w:sz w:val="20"/>
          <w:szCs w:val="20"/>
        </w:rPr>
        <w:t>Delivery (Push) of reports; deployed &amp;</w:t>
      </w:r>
      <w:r w:rsidRPr="00F318F9">
        <w:rPr>
          <w:rFonts w:ascii="Arial" w:hAnsi="Arial" w:cs="Arial"/>
          <w:sz w:val="20"/>
          <w:szCs w:val="20"/>
        </w:rPr>
        <w:t>configured reports in Report Server</w:t>
      </w:r>
    </w:p>
    <w:p w:rsidR="006C790A" w:rsidRPr="00F318F9" w:rsidRDefault="006C790A" w:rsidP="006C790A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</w:rPr>
      </w:pPr>
      <w:r w:rsidRPr="00F318F9">
        <w:rPr>
          <w:rFonts w:ascii="Arial" w:hAnsi="Arial" w:cs="Arial"/>
          <w:sz w:val="20"/>
          <w:szCs w:val="20"/>
        </w:rPr>
        <w:t xml:space="preserve">Extracted Data from </w:t>
      </w:r>
      <w:r w:rsidR="00BD17EB" w:rsidRPr="00F318F9">
        <w:rPr>
          <w:rFonts w:ascii="Arial" w:hAnsi="Arial" w:cs="Arial"/>
          <w:sz w:val="20"/>
          <w:szCs w:val="20"/>
        </w:rPr>
        <w:t xml:space="preserve">heterogeneous databases - </w:t>
      </w:r>
      <w:r w:rsidRPr="00F318F9">
        <w:rPr>
          <w:rFonts w:ascii="Arial" w:hAnsi="Arial" w:cs="Arial"/>
          <w:sz w:val="20"/>
          <w:szCs w:val="20"/>
        </w:rPr>
        <w:t xml:space="preserve">Oracle </w:t>
      </w:r>
      <w:r w:rsidR="00BD17EB" w:rsidRPr="00F318F9">
        <w:rPr>
          <w:rFonts w:ascii="Arial" w:hAnsi="Arial" w:cs="Arial"/>
          <w:sz w:val="20"/>
          <w:szCs w:val="20"/>
        </w:rPr>
        <w:t>&amp;</w:t>
      </w:r>
      <w:r w:rsidRPr="00F318F9">
        <w:rPr>
          <w:rFonts w:ascii="Arial" w:hAnsi="Arial" w:cs="Arial"/>
          <w:sz w:val="20"/>
          <w:szCs w:val="20"/>
        </w:rPr>
        <w:t>Access, DB2, flat files to SQL server 2008R2 using SSIS</w:t>
      </w:r>
    </w:p>
    <w:p w:rsidR="006C790A" w:rsidRPr="00F318F9" w:rsidRDefault="006C790A" w:rsidP="006C790A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</w:rPr>
      </w:pPr>
      <w:r w:rsidRPr="00F318F9">
        <w:rPr>
          <w:rFonts w:ascii="Arial" w:hAnsi="Arial" w:cs="Arial"/>
          <w:sz w:val="20"/>
          <w:szCs w:val="20"/>
        </w:rPr>
        <w:t xml:space="preserve">Used SSIS to create ETL packages to validate, extract, transform </w:t>
      </w:r>
      <w:r w:rsidR="00BD17EB" w:rsidRPr="00F318F9">
        <w:rPr>
          <w:rFonts w:ascii="Arial" w:hAnsi="Arial" w:cs="Arial"/>
          <w:sz w:val="20"/>
          <w:szCs w:val="20"/>
        </w:rPr>
        <w:t>&amp;</w:t>
      </w:r>
      <w:r w:rsidRPr="00F318F9">
        <w:rPr>
          <w:rFonts w:ascii="Arial" w:hAnsi="Arial" w:cs="Arial"/>
          <w:sz w:val="20"/>
          <w:szCs w:val="20"/>
        </w:rPr>
        <w:t xml:space="preserve">load data into data warehouse </w:t>
      </w:r>
      <w:r w:rsidR="00BD17EB" w:rsidRPr="00F318F9">
        <w:rPr>
          <w:rFonts w:ascii="Arial" w:hAnsi="Arial" w:cs="Arial"/>
          <w:sz w:val="20"/>
          <w:szCs w:val="20"/>
        </w:rPr>
        <w:t>&amp;</w:t>
      </w:r>
      <w:r w:rsidRPr="00F318F9">
        <w:rPr>
          <w:rFonts w:ascii="Arial" w:hAnsi="Arial" w:cs="Arial"/>
          <w:sz w:val="20"/>
          <w:szCs w:val="20"/>
        </w:rPr>
        <w:t>data marts</w:t>
      </w:r>
    </w:p>
    <w:p w:rsidR="006C790A" w:rsidRPr="00F318F9" w:rsidRDefault="006C790A" w:rsidP="006C790A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</w:rPr>
      </w:pPr>
      <w:r w:rsidRPr="00F318F9">
        <w:rPr>
          <w:rFonts w:ascii="Arial" w:hAnsi="Arial" w:cs="Arial"/>
          <w:sz w:val="20"/>
          <w:szCs w:val="20"/>
        </w:rPr>
        <w:t xml:space="preserve">Implemented </w:t>
      </w:r>
      <w:r w:rsidR="00BD17EB" w:rsidRPr="00F318F9">
        <w:rPr>
          <w:rFonts w:ascii="Arial" w:hAnsi="Arial" w:cs="Arial"/>
          <w:sz w:val="20"/>
          <w:szCs w:val="20"/>
        </w:rPr>
        <w:t xml:space="preserve">event handlers &amp; error handling </w:t>
      </w:r>
      <w:r w:rsidRPr="00F318F9">
        <w:rPr>
          <w:rFonts w:ascii="Arial" w:hAnsi="Arial" w:cs="Arial"/>
          <w:sz w:val="20"/>
          <w:szCs w:val="20"/>
        </w:rPr>
        <w:t>in SSIS packages and notified process results to user communities</w:t>
      </w:r>
    </w:p>
    <w:p w:rsidR="006C790A" w:rsidRPr="00F318F9" w:rsidRDefault="006C790A" w:rsidP="006C790A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</w:rPr>
      </w:pPr>
      <w:r w:rsidRPr="00F318F9">
        <w:rPr>
          <w:rFonts w:ascii="Arial" w:hAnsi="Arial" w:cs="Arial"/>
          <w:sz w:val="20"/>
          <w:szCs w:val="20"/>
        </w:rPr>
        <w:t xml:space="preserve">Worked with various SSIS packages which involve Transactions, Restart and </w:t>
      </w:r>
      <w:r w:rsidR="00BD17EB" w:rsidRPr="00F318F9">
        <w:rPr>
          <w:rFonts w:ascii="Arial" w:hAnsi="Arial" w:cs="Arial"/>
          <w:sz w:val="20"/>
          <w:szCs w:val="20"/>
        </w:rPr>
        <w:t xml:space="preserve">Roll </w:t>
      </w:r>
      <w:r w:rsidRPr="00F318F9">
        <w:rPr>
          <w:rFonts w:ascii="Arial" w:hAnsi="Arial" w:cs="Arial"/>
          <w:sz w:val="20"/>
          <w:szCs w:val="20"/>
        </w:rPr>
        <w:t>back techniques</w:t>
      </w:r>
    </w:p>
    <w:p w:rsidR="006C790A" w:rsidRPr="00F318F9" w:rsidRDefault="006C790A" w:rsidP="006C790A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</w:rPr>
      </w:pPr>
      <w:r w:rsidRPr="00F318F9">
        <w:rPr>
          <w:rFonts w:ascii="Arial" w:hAnsi="Arial" w:cs="Arial"/>
          <w:sz w:val="20"/>
          <w:szCs w:val="20"/>
        </w:rPr>
        <w:t>Configured SQL mail agent for sending automatic emails when SSIS packages fails or succeeds.</w:t>
      </w:r>
    </w:p>
    <w:p w:rsidR="006C790A" w:rsidRPr="00F318F9" w:rsidRDefault="006C790A" w:rsidP="006C790A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</w:rPr>
      </w:pPr>
      <w:r w:rsidRPr="00F318F9">
        <w:rPr>
          <w:rFonts w:ascii="Arial" w:hAnsi="Arial" w:cs="Arial"/>
          <w:sz w:val="20"/>
          <w:szCs w:val="20"/>
        </w:rPr>
        <w:t xml:space="preserve">Created </w:t>
      </w:r>
      <w:r w:rsidR="00BD17EB" w:rsidRPr="00F318F9">
        <w:rPr>
          <w:rFonts w:ascii="Arial" w:hAnsi="Arial" w:cs="Arial"/>
          <w:sz w:val="20"/>
          <w:szCs w:val="20"/>
        </w:rPr>
        <w:t>databases, tables, cluster/non-cluster index, unique/check constraints, views, stored procedures, triggers</w:t>
      </w:r>
    </w:p>
    <w:p w:rsidR="006C790A" w:rsidRPr="00F318F9" w:rsidRDefault="006C790A" w:rsidP="006C790A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</w:rPr>
      </w:pPr>
      <w:r w:rsidRPr="00F318F9">
        <w:rPr>
          <w:rFonts w:ascii="Arial" w:hAnsi="Arial" w:cs="Arial"/>
          <w:sz w:val="20"/>
          <w:szCs w:val="20"/>
        </w:rPr>
        <w:t xml:space="preserve">Created User Defined Functions to encapsulate business logic making system </w:t>
      </w:r>
      <w:r w:rsidR="005F51D3" w:rsidRPr="00F318F9">
        <w:rPr>
          <w:rFonts w:ascii="Arial" w:hAnsi="Arial" w:cs="Arial"/>
          <w:sz w:val="20"/>
          <w:szCs w:val="20"/>
        </w:rPr>
        <w:t xml:space="preserve">more </w:t>
      </w:r>
      <w:r w:rsidRPr="00F318F9">
        <w:rPr>
          <w:rFonts w:ascii="Arial" w:hAnsi="Arial" w:cs="Arial"/>
          <w:sz w:val="20"/>
          <w:szCs w:val="20"/>
        </w:rPr>
        <w:t xml:space="preserve">modular, secured </w:t>
      </w:r>
      <w:r w:rsidR="005F51D3" w:rsidRPr="00F318F9">
        <w:rPr>
          <w:rFonts w:ascii="Arial" w:hAnsi="Arial" w:cs="Arial"/>
          <w:sz w:val="20"/>
          <w:szCs w:val="20"/>
        </w:rPr>
        <w:t>&amp;</w:t>
      </w:r>
      <w:r w:rsidRPr="00F318F9">
        <w:rPr>
          <w:rFonts w:ascii="Arial" w:hAnsi="Arial" w:cs="Arial"/>
          <w:sz w:val="20"/>
          <w:szCs w:val="20"/>
        </w:rPr>
        <w:t>extensible</w:t>
      </w:r>
    </w:p>
    <w:p w:rsidR="006C790A" w:rsidRPr="00F318F9" w:rsidRDefault="006C790A" w:rsidP="006C790A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</w:rPr>
      </w:pPr>
      <w:r w:rsidRPr="00F318F9">
        <w:rPr>
          <w:rFonts w:ascii="Arial" w:hAnsi="Arial" w:cs="Arial"/>
          <w:sz w:val="20"/>
          <w:szCs w:val="20"/>
        </w:rPr>
        <w:t xml:space="preserve">Optimized </w:t>
      </w:r>
      <w:r w:rsidR="005F51D3" w:rsidRPr="00F318F9">
        <w:rPr>
          <w:rFonts w:ascii="Arial" w:hAnsi="Arial" w:cs="Arial"/>
          <w:sz w:val="20"/>
          <w:szCs w:val="20"/>
        </w:rPr>
        <w:t>stored procedures &amp;</w:t>
      </w:r>
      <w:r w:rsidRPr="00F318F9">
        <w:rPr>
          <w:rFonts w:ascii="Arial" w:hAnsi="Arial" w:cs="Arial"/>
          <w:sz w:val="20"/>
          <w:szCs w:val="20"/>
        </w:rPr>
        <w:t xml:space="preserve">long running SQL queries using indexing strategies </w:t>
      </w:r>
      <w:r w:rsidR="005F51D3" w:rsidRPr="00F318F9">
        <w:rPr>
          <w:rFonts w:ascii="Arial" w:hAnsi="Arial" w:cs="Arial"/>
          <w:sz w:val="20"/>
          <w:szCs w:val="20"/>
        </w:rPr>
        <w:t>&amp;</w:t>
      </w:r>
      <w:r w:rsidRPr="00F318F9">
        <w:rPr>
          <w:rFonts w:ascii="Arial" w:hAnsi="Arial" w:cs="Arial"/>
          <w:sz w:val="20"/>
          <w:szCs w:val="20"/>
        </w:rPr>
        <w:t>query optimization techniques</w:t>
      </w:r>
    </w:p>
    <w:p w:rsidR="006C790A" w:rsidRPr="00F318F9" w:rsidRDefault="006C790A" w:rsidP="006C790A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</w:rPr>
      </w:pPr>
      <w:r w:rsidRPr="00F318F9">
        <w:rPr>
          <w:rFonts w:ascii="Arial" w:hAnsi="Arial" w:cs="Arial"/>
          <w:sz w:val="20"/>
          <w:szCs w:val="20"/>
        </w:rPr>
        <w:t xml:space="preserve">Worked on scheduling the packages to keep extracting the data from </w:t>
      </w:r>
      <w:r w:rsidR="005F51D3" w:rsidRPr="00F318F9">
        <w:rPr>
          <w:rFonts w:ascii="Arial" w:hAnsi="Arial" w:cs="Arial"/>
          <w:sz w:val="20"/>
          <w:szCs w:val="20"/>
        </w:rPr>
        <w:t>OLTP at specific time intervals</w:t>
      </w:r>
    </w:p>
    <w:p w:rsidR="006C790A" w:rsidRPr="00F318F9" w:rsidRDefault="005F51D3" w:rsidP="00F318F9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</w:rPr>
      </w:pPr>
      <w:r w:rsidRPr="00F318F9">
        <w:rPr>
          <w:rFonts w:ascii="Arial" w:hAnsi="Arial" w:cs="Arial"/>
          <w:sz w:val="20"/>
          <w:szCs w:val="20"/>
        </w:rPr>
        <w:t xml:space="preserve">Involved in </w:t>
      </w:r>
      <w:r w:rsidR="006C790A" w:rsidRPr="00F318F9">
        <w:rPr>
          <w:rFonts w:ascii="Arial" w:hAnsi="Arial" w:cs="Arial"/>
          <w:sz w:val="20"/>
          <w:szCs w:val="20"/>
        </w:rPr>
        <w:t xml:space="preserve">rebuilding indexes </w:t>
      </w:r>
      <w:r w:rsidRPr="00F318F9">
        <w:rPr>
          <w:rFonts w:ascii="Arial" w:hAnsi="Arial" w:cs="Arial"/>
          <w:sz w:val="20"/>
          <w:szCs w:val="20"/>
        </w:rPr>
        <w:t>&amp;</w:t>
      </w:r>
      <w:r w:rsidR="006C790A" w:rsidRPr="00F318F9">
        <w:rPr>
          <w:rFonts w:ascii="Arial" w:hAnsi="Arial" w:cs="Arial"/>
          <w:sz w:val="20"/>
          <w:szCs w:val="20"/>
        </w:rPr>
        <w:t xml:space="preserve">tables </w:t>
      </w:r>
      <w:r w:rsidRPr="00F318F9">
        <w:rPr>
          <w:rFonts w:ascii="Arial" w:hAnsi="Arial" w:cs="Arial"/>
          <w:sz w:val="20"/>
          <w:szCs w:val="20"/>
        </w:rPr>
        <w:t xml:space="preserve">for </w:t>
      </w:r>
      <w:r w:rsidR="006C790A" w:rsidRPr="00F318F9">
        <w:rPr>
          <w:rFonts w:ascii="Arial" w:hAnsi="Arial" w:cs="Arial"/>
          <w:sz w:val="20"/>
          <w:szCs w:val="20"/>
        </w:rPr>
        <w:t>performance tuning</w:t>
      </w:r>
      <w:r w:rsidRPr="00F318F9">
        <w:rPr>
          <w:rFonts w:ascii="Arial" w:hAnsi="Arial" w:cs="Arial"/>
          <w:sz w:val="20"/>
          <w:szCs w:val="20"/>
        </w:rPr>
        <w:t xml:space="preserve"> and </w:t>
      </w:r>
      <w:r w:rsidR="006C790A" w:rsidRPr="00F318F9">
        <w:rPr>
          <w:rFonts w:ascii="Arial" w:hAnsi="Arial" w:cs="Arial"/>
          <w:sz w:val="20"/>
          <w:szCs w:val="20"/>
        </w:rPr>
        <w:t>optimize</w:t>
      </w:r>
      <w:r w:rsidRPr="00F318F9">
        <w:rPr>
          <w:rFonts w:ascii="Arial" w:hAnsi="Arial" w:cs="Arial"/>
          <w:sz w:val="20"/>
          <w:szCs w:val="20"/>
        </w:rPr>
        <w:t>d</w:t>
      </w:r>
      <w:r w:rsidR="006C790A" w:rsidRPr="00F318F9">
        <w:rPr>
          <w:rFonts w:ascii="Arial" w:hAnsi="Arial" w:cs="Arial"/>
          <w:sz w:val="20"/>
          <w:szCs w:val="20"/>
        </w:rPr>
        <w:t xml:space="preserve"> SQL queries for maximum efficiency</w:t>
      </w:r>
    </w:p>
    <w:p w:rsidR="006C790A" w:rsidRPr="00F318F9" w:rsidRDefault="006C790A" w:rsidP="00F318F9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</w:rPr>
      </w:pPr>
      <w:r w:rsidRPr="00F318F9">
        <w:rPr>
          <w:rFonts w:ascii="Arial" w:hAnsi="Arial" w:cs="Arial"/>
          <w:sz w:val="20"/>
          <w:szCs w:val="20"/>
        </w:rPr>
        <w:t xml:space="preserve">Used SQL Server Agent for scheduling jobs </w:t>
      </w:r>
      <w:r w:rsidR="005F51D3" w:rsidRPr="00F318F9">
        <w:rPr>
          <w:rFonts w:ascii="Arial" w:hAnsi="Arial" w:cs="Arial"/>
          <w:sz w:val="20"/>
          <w:szCs w:val="20"/>
        </w:rPr>
        <w:t>&amp;</w:t>
      </w:r>
      <w:r w:rsidRPr="00F318F9">
        <w:rPr>
          <w:rFonts w:ascii="Arial" w:hAnsi="Arial" w:cs="Arial"/>
          <w:sz w:val="20"/>
          <w:szCs w:val="20"/>
        </w:rPr>
        <w:t>alerts</w:t>
      </w:r>
      <w:r w:rsidR="005F51D3" w:rsidRPr="00F318F9">
        <w:rPr>
          <w:rFonts w:ascii="Arial" w:hAnsi="Arial" w:cs="Arial"/>
          <w:sz w:val="20"/>
          <w:szCs w:val="20"/>
        </w:rPr>
        <w:t xml:space="preserve">; configured &amp; deployed </w:t>
      </w:r>
      <w:r w:rsidRPr="00F318F9">
        <w:rPr>
          <w:rFonts w:ascii="Arial" w:hAnsi="Arial" w:cs="Arial"/>
          <w:sz w:val="20"/>
          <w:szCs w:val="20"/>
        </w:rPr>
        <w:t>all reports across various SDLC environments</w:t>
      </w:r>
      <w:r w:rsidR="00E20B21" w:rsidRPr="00F318F9">
        <w:rPr>
          <w:rFonts w:ascii="Arial" w:hAnsi="Arial" w:cs="Arial"/>
          <w:sz w:val="20"/>
          <w:szCs w:val="20"/>
        </w:rPr>
        <w:t xml:space="preserve"> and </w:t>
      </w:r>
      <w:r w:rsidR="005F51D3" w:rsidRPr="00F318F9">
        <w:rPr>
          <w:rFonts w:ascii="Arial" w:hAnsi="Arial" w:cs="Arial"/>
          <w:sz w:val="20"/>
          <w:szCs w:val="20"/>
        </w:rPr>
        <w:t xml:space="preserve">deployed </w:t>
      </w:r>
      <w:r w:rsidRPr="00F318F9">
        <w:rPr>
          <w:rFonts w:ascii="Arial" w:hAnsi="Arial" w:cs="Arial"/>
          <w:sz w:val="20"/>
          <w:szCs w:val="20"/>
        </w:rPr>
        <w:t xml:space="preserve">packages to production </w:t>
      </w:r>
      <w:r w:rsidR="003F37D7" w:rsidRPr="00F318F9">
        <w:rPr>
          <w:rFonts w:ascii="Arial" w:hAnsi="Arial" w:cs="Arial"/>
          <w:sz w:val="20"/>
          <w:szCs w:val="20"/>
        </w:rPr>
        <w:t>using XML package configuration</w:t>
      </w:r>
    </w:p>
    <w:p w:rsidR="00E4213E" w:rsidRPr="00F318F9" w:rsidRDefault="00E4213E" w:rsidP="0096185C">
      <w:pPr>
        <w:tabs>
          <w:tab w:val="left" w:pos="-262"/>
          <w:tab w:val="left" w:pos="180"/>
          <w:tab w:val="left" w:pos="540"/>
        </w:tabs>
        <w:spacing w:after="0" w:line="240" w:lineRule="auto"/>
        <w:ind w:right="207"/>
        <w:jc w:val="both"/>
        <w:rPr>
          <w:rFonts w:ascii="Arial" w:hAnsi="Arial" w:cs="Arial"/>
          <w:sz w:val="20"/>
          <w:szCs w:val="20"/>
        </w:rPr>
      </w:pPr>
      <w:r w:rsidRPr="00F318F9">
        <w:rPr>
          <w:rFonts w:ascii="Arial" w:hAnsi="Arial" w:cs="Arial"/>
          <w:b/>
          <w:sz w:val="20"/>
          <w:szCs w:val="20"/>
        </w:rPr>
        <w:t xml:space="preserve">Environment: </w:t>
      </w:r>
      <w:r w:rsidR="00F66A29" w:rsidRPr="00DF3115">
        <w:rPr>
          <w:rFonts w:ascii="Arial" w:hAnsi="Arial" w:cs="Arial"/>
          <w:sz w:val="20"/>
          <w:szCs w:val="20"/>
        </w:rPr>
        <w:t>SQL Server 2016</w:t>
      </w:r>
      <w:r w:rsidR="00F66A29">
        <w:rPr>
          <w:rFonts w:ascii="Arial" w:hAnsi="Arial" w:cs="Arial"/>
          <w:b/>
          <w:sz w:val="20"/>
          <w:szCs w:val="20"/>
        </w:rPr>
        <w:t>,</w:t>
      </w:r>
      <w:r w:rsidRPr="00F318F9">
        <w:rPr>
          <w:rFonts w:ascii="Arial" w:hAnsi="Arial" w:cs="Arial"/>
          <w:sz w:val="20"/>
          <w:szCs w:val="20"/>
        </w:rPr>
        <w:t>SQL Server 2012/2008R2/2008/2005, SSRS 2008, SSIS 2008, DB2, Oracle 9i/10g, Visual Studio 2005, XML, XSLT, MS Office and Visual source safe</w:t>
      </w:r>
    </w:p>
    <w:p w:rsidR="00E4213E" w:rsidRPr="00F318F9" w:rsidRDefault="00E4213E" w:rsidP="00E4213E">
      <w:pPr>
        <w:spacing w:after="0" w:line="240" w:lineRule="auto"/>
        <w:ind w:left="180" w:right="27"/>
        <w:contextualSpacing/>
        <w:jc w:val="both"/>
        <w:rPr>
          <w:rFonts w:ascii="Arial" w:hAnsi="Arial" w:cs="Arial"/>
          <w:sz w:val="20"/>
          <w:szCs w:val="20"/>
        </w:rPr>
      </w:pPr>
    </w:p>
    <w:p w:rsidR="003A6601" w:rsidRPr="00F318F9" w:rsidRDefault="003A6601" w:rsidP="00A37A34">
      <w:pPr>
        <w:tabs>
          <w:tab w:val="left" w:pos="-262"/>
          <w:tab w:val="left" w:pos="180"/>
          <w:tab w:val="left" w:pos="540"/>
        </w:tabs>
        <w:spacing w:after="0" w:line="240" w:lineRule="auto"/>
        <w:ind w:right="207"/>
        <w:jc w:val="both"/>
        <w:rPr>
          <w:rFonts w:ascii="Arial" w:hAnsi="Arial" w:cs="Arial"/>
          <w:sz w:val="20"/>
          <w:szCs w:val="20"/>
        </w:rPr>
      </w:pPr>
    </w:p>
    <w:p w:rsidR="00197FBB" w:rsidRPr="00F318F9" w:rsidRDefault="00197FBB" w:rsidP="00A37A34">
      <w:pPr>
        <w:tabs>
          <w:tab w:val="left" w:pos="-262"/>
          <w:tab w:val="left" w:pos="180"/>
          <w:tab w:val="left" w:pos="540"/>
        </w:tabs>
        <w:spacing w:after="0" w:line="240" w:lineRule="auto"/>
        <w:ind w:right="207"/>
        <w:jc w:val="both"/>
        <w:rPr>
          <w:rFonts w:ascii="Arial" w:hAnsi="Arial" w:cs="Arial"/>
          <w:sz w:val="20"/>
          <w:szCs w:val="20"/>
        </w:rPr>
      </w:pPr>
    </w:p>
    <w:p w:rsidR="00FE007D" w:rsidRPr="00F318F9" w:rsidRDefault="00301B62" w:rsidP="0052651A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tabs>
          <w:tab w:val="right" w:pos="10773"/>
        </w:tabs>
        <w:spacing w:after="0"/>
        <w:rPr>
          <w:rFonts w:ascii="Arial" w:hAnsi="Arial" w:cs="Arial"/>
          <w:b/>
          <w:sz w:val="20"/>
          <w:szCs w:val="20"/>
        </w:rPr>
      </w:pPr>
      <w:r w:rsidRPr="00F318F9">
        <w:rPr>
          <w:rFonts w:ascii="Arial" w:hAnsi="Arial" w:cs="Arial"/>
          <w:b/>
          <w:sz w:val="20"/>
          <w:szCs w:val="20"/>
        </w:rPr>
        <w:t xml:space="preserve">Role: </w:t>
      </w:r>
      <w:r w:rsidR="00FE007D" w:rsidRPr="00F318F9">
        <w:rPr>
          <w:rFonts w:ascii="Arial" w:hAnsi="Arial" w:cs="Arial"/>
          <w:b/>
          <w:sz w:val="20"/>
          <w:szCs w:val="20"/>
        </w:rPr>
        <w:t xml:space="preserve">Software </w:t>
      </w:r>
      <w:r w:rsidR="00A86411" w:rsidRPr="00F318F9">
        <w:rPr>
          <w:rFonts w:ascii="Arial" w:hAnsi="Arial" w:cs="Arial"/>
          <w:b/>
          <w:sz w:val="20"/>
          <w:szCs w:val="20"/>
        </w:rPr>
        <w:t xml:space="preserve">SQL </w:t>
      </w:r>
      <w:r w:rsidRPr="00F318F9">
        <w:rPr>
          <w:rFonts w:ascii="Arial" w:hAnsi="Arial" w:cs="Arial"/>
          <w:b/>
          <w:sz w:val="20"/>
          <w:szCs w:val="20"/>
        </w:rPr>
        <w:t>Server Developer</w:t>
      </w:r>
      <w:r w:rsidR="00FE007D" w:rsidRPr="00F318F9">
        <w:rPr>
          <w:rFonts w:ascii="Arial" w:hAnsi="Arial" w:cs="Arial"/>
          <w:b/>
          <w:sz w:val="20"/>
          <w:szCs w:val="20"/>
        </w:rPr>
        <w:tab/>
      </w:r>
      <w:r w:rsidR="00C05741">
        <w:rPr>
          <w:rFonts w:ascii="Arial" w:hAnsi="Arial" w:cs="Arial"/>
          <w:b/>
          <w:sz w:val="20"/>
          <w:szCs w:val="20"/>
        </w:rPr>
        <w:t>Sutherland Global Services</w:t>
      </w:r>
      <w:r w:rsidR="00FE007D" w:rsidRPr="00F318F9">
        <w:rPr>
          <w:rFonts w:ascii="Arial" w:hAnsi="Arial" w:cs="Arial"/>
          <w:b/>
          <w:sz w:val="20"/>
          <w:szCs w:val="20"/>
        </w:rPr>
        <w:t xml:space="preserve">, </w:t>
      </w:r>
      <w:r w:rsidR="0000022B">
        <w:rPr>
          <w:rFonts w:ascii="Arial" w:hAnsi="Arial" w:cs="Arial"/>
          <w:i/>
          <w:sz w:val="20"/>
          <w:szCs w:val="20"/>
        </w:rPr>
        <w:t xml:space="preserve">Hyderabad, India </w:t>
      </w:r>
      <w:r w:rsidR="00FE007D" w:rsidRPr="00F318F9">
        <w:rPr>
          <w:rFonts w:ascii="Arial" w:hAnsi="Arial" w:cs="Arial"/>
          <w:b/>
          <w:sz w:val="20"/>
          <w:szCs w:val="20"/>
        </w:rPr>
        <w:t>(</w:t>
      </w:r>
      <w:r w:rsidR="00C05741">
        <w:rPr>
          <w:rFonts w:ascii="Arial" w:hAnsi="Arial" w:cs="Arial"/>
          <w:b/>
          <w:sz w:val="20"/>
          <w:szCs w:val="20"/>
        </w:rPr>
        <w:t>Jan 2011</w:t>
      </w:r>
      <w:r w:rsidR="00FE007D" w:rsidRPr="00F318F9">
        <w:rPr>
          <w:rFonts w:ascii="Arial" w:hAnsi="Arial" w:cs="Arial"/>
          <w:b/>
          <w:sz w:val="20"/>
          <w:szCs w:val="20"/>
        </w:rPr>
        <w:t xml:space="preserve"> - </w:t>
      </w:r>
      <w:r w:rsidR="0000022B">
        <w:rPr>
          <w:rFonts w:ascii="Arial" w:hAnsi="Arial" w:cs="Arial"/>
          <w:b/>
          <w:sz w:val="20"/>
          <w:szCs w:val="20"/>
        </w:rPr>
        <w:t>Dec</w:t>
      </w:r>
      <w:r w:rsidR="00FE007D" w:rsidRPr="00F318F9">
        <w:rPr>
          <w:rFonts w:ascii="Arial" w:hAnsi="Arial" w:cs="Arial"/>
          <w:b/>
          <w:sz w:val="20"/>
          <w:szCs w:val="20"/>
        </w:rPr>
        <w:t xml:space="preserve"> 201</w:t>
      </w:r>
      <w:r w:rsidR="00C05741">
        <w:rPr>
          <w:rFonts w:ascii="Arial" w:hAnsi="Arial" w:cs="Arial"/>
          <w:b/>
          <w:sz w:val="20"/>
          <w:szCs w:val="20"/>
        </w:rPr>
        <w:t>5</w:t>
      </w:r>
      <w:r w:rsidR="00FE007D" w:rsidRPr="00F318F9">
        <w:rPr>
          <w:rFonts w:ascii="Arial" w:hAnsi="Arial" w:cs="Arial"/>
          <w:b/>
          <w:sz w:val="20"/>
          <w:szCs w:val="20"/>
        </w:rPr>
        <w:t>)</w:t>
      </w:r>
    </w:p>
    <w:p w:rsidR="0035027F" w:rsidRPr="00F318F9" w:rsidRDefault="0035027F" w:rsidP="00FE007D">
      <w:pPr>
        <w:spacing w:after="0" w:line="240" w:lineRule="auto"/>
        <w:jc w:val="both"/>
        <w:rPr>
          <w:rFonts w:ascii="Arial" w:hAnsi="Arial" w:cs="Arial"/>
          <w:b/>
          <w:sz w:val="10"/>
          <w:szCs w:val="20"/>
        </w:rPr>
      </w:pPr>
    </w:p>
    <w:p w:rsidR="00141275" w:rsidRPr="00F318F9" w:rsidRDefault="00141275" w:rsidP="00141275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  <w:lang/>
        </w:rPr>
      </w:pPr>
      <w:r w:rsidRPr="00F318F9">
        <w:rPr>
          <w:rFonts w:ascii="Arial" w:hAnsi="Arial" w:cs="Arial"/>
          <w:sz w:val="20"/>
          <w:szCs w:val="20"/>
          <w:lang/>
        </w:rPr>
        <w:t>Gathered end user requirements, developed applications and different audit functionalities depending on the requirement acting for both system analysts and application developer.</w:t>
      </w:r>
    </w:p>
    <w:p w:rsidR="00141275" w:rsidRPr="00F318F9" w:rsidRDefault="00141275" w:rsidP="00141275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  <w:lang/>
        </w:rPr>
      </w:pPr>
      <w:r w:rsidRPr="00F318F9">
        <w:rPr>
          <w:rFonts w:ascii="Arial" w:hAnsi="Arial" w:cs="Arial"/>
          <w:sz w:val="20"/>
          <w:szCs w:val="20"/>
          <w:lang/>
        </w:rPr>
        <w:t>Wrote user requirement documents, created technical specs and design documents for various projects.</w:t>
      </w:r>
    </w:p>
    <w:p w:rsidR="00141275" w:rsidRPr="00F318F9" w:rsidRDefault="00141275" w:rsidP="00141275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  <w:lang/>
        </w:rPr>
      </w:pPr>
      <w:r w:rsidRPr="00F318F9">
        <w:rPr>
          <w:rFonts w:ascii="Arial" w:hAnsi="Arial" w:cs="Arial"/>
          <w:sz w:val="20"/>
          <w:szCs w:val="20"/>
          <w:lang/>
        </w:rPr>
        <w:t xml:space="preserve">Generated complex T-SQL queries, sub-queries, co-related sub queries, dynamic </w:t>
      </w:r>
      <w:r w:rsidR="00F24B1D" w:rsidRPr="00F318F9">
        <w:rPr>
          <w:rFonts w:ascii="Arial" w:hAnsi="Arial" w:cs="Arial"/>
          <w:sz w:val="20"/>
          <w:szCs w:val="20"/>
          <w:lang/>
        </w:rPr>
        <w:t xml:space="preserve">SQL </w:t>
      </w:r>
      <w:r w:rsidRPr="00F318F9">
        <w:rPr>
          <w:rFonts w:ascii="Arial" w:hAnsi="Arial" w:cs="Arial"/>
          <w:sz w:val="20"/>
          <w:szCs w:val="20"/>
          <w:lang/>
        </w:rPr>
        <w:t>queries etc.</w:t>
      </w:r>
    </w:p>
    <w:p w:rsidR="00141275" w:rsidRPr="00F318F9" w:rsidRDefault="00141275" w:rsidP="00141275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  <w:lang/>
        </w:rPr>
      </w:pPr>
      <w:r w:rsidRPr="00F318F9">
        <w:rPr>
          <w:rFonts w:ascii="Arial" w:hAnsi="Arial" w:cs="Arial"/>
          <w:sz w:val="20"/>
          <w:szCs w:val="20"/>
          <w:lang/>
        </w:rPr>
        <w:t xml:space="preserve">Wrote stored procedures, triggers, views, user-defined functions and </w:t>
      </w:r>
      <w:r w:rsidR="00F24B1D" w:rsidRPr="00F318F9">
        <w:rPr>
          <w:rFonts w:ascii="Arial" w:hAnsi="Arial" w:cs="Arial"/>
          <w:sz w:val="20"/>
          <w:szCs w:val="20"/>
          <w:lang/>
        </w:rPr>
        <w:t>CTEs</w:t>
      </w:r>
    </w:p>
    <w:p w:rsidR="00141275" w:rsidRPr="00F318F9" w:rsidRDefault="00141275" w:rsidP="00141275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  <w:lang/>
        </w:rPr>
      </w:pPr>
      <w:r w:rsidRPr="00F318F9">
        <w:rPr>
          <w:rFonts w:ascii="Arial" w:hAnsi="Arial" w:cs="Arial"/>
          <w:sz w:val="20"/>
          <w:szCs w:val="20"/>
          <w:lang/>
        </w:rPr>
        <w:t>Involved in database design, normalization, de-normalization in building data warehouse and reporting systems.</w:t>
      </w:r>
    </w:p>
    <w:p w:rsidR="00141275" w:rsidRPr="00F318F9" w:rsidRDefault="00141275" w:rsidP="00141275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  <w:lang/>
        </w:rPr>
      </w:pPr>
      <w:r w:rsidRPr="00F318F9">
        <w:rPr>
          <w:rFonts w:ascii="Arial" w:hAnsi="Arial" w:cs="Arial"/>
          <w:sz w:val="20"/>
          <w:szCs w:val="20"/>
          <w:lang/>
        </w:rPr>
        <w:lastRenderedPageBreak/>
        <w:t>Involved in query tuning by creating cluster and non-cluster indexes on tables, and used index tuning wizard.</w:t>
      </w:r>
    </w:p>
    <w:p w:rsidR="00141275" w:rsidRPr="00F318F9" w:rsidRDefault="00141275" w:rsidP="00141275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  <w:lang/>
        </w:rPr>
      </w:pPr>
      <w:r w:rsidRPr="00F318F9">
        <w:rPr>
          <w:rFonts w:ascii="Arial" w:hAnsi="Arial" w:cs="Arial"/>
          <w:sz w:val="20"/>
          <w:szCs w:val="20"/>
          <w:lang/>
        </w:rPr>
        <w:t>Worked with several control flow tasks, data flow tasks, transformations (derived column, lookup, merge join, conditional split, slowly changing dimensions, data conversion etc.) in SSIS packages.</w:t>
      </w:r>
    </w:p>
    <w:p w:rsidR="00141275" w:rsidRPr="00F318F9" w:rsidRDefault="00141275" w:rsidP="00141275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  <w:lang/>
        </w:rPr>
      </w:pPr>
      <w:r w:rsidRPr="00F318F9">
        <w:rPr>
          <w:rFonts w:ascii="Arial" w:hAnsi="Arial" w:cs="Arial"/>
          <w:sz w:val="20"/>
          <w:szCs w:val="20"/>
          <w:lang/>
        </w:rPr>
        <w:t>Used event handlers for event handling which includes on pre execute, post execute and error.</w:t>
      </w:r>
    </w:p>
    <w:p w:rsidR="00141275" w:rsidRPr="00F318F9" w:rsidRDefault="00141275" w:rsidP="00141275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  <w:lang/>
        </w:rPr>
      </w:pPr>
      <w:r w:rsidRPr="00F318F9">
        <w:rPr>
          <w:rFonts w:ascii="Arial" w:hAnsi="Arial" w:cs="Arial"/>
          <w:sz w:val="20"/>
          <w:szCs w:val="20"/>
          <w:lang/>
        </w:rPr>
        <w:t xml:space="preserve">Involved in package logging in SQL server </w:t>
      </w:r>
      <w:r w:rsidR="00F24B1D" w:rsidRPr="00F318F9">
        <w:rPr>
          <w:rFonts w:ascii="Arial" w:hAnsi="Arial" w:cs="Arial"/>
          <w:sz w:val="20"/>
          <w:szCs w:val="20"/>
          <w:lang/>
        </w:rPr>
        <w:t>&amp;</w:t>
      </w:r>
      <w:r w:rsidRPr="00F318F9">
        <w:rPr>
          <w:rFonts w:ascii="Arial" w:hAnsi="Arial" w:cs="Arial"/>
          <w:sz w:val="20"/>
          <w:szCs w:val="20"/>
          <w:lang/>
        </w:rPr>
        <w:t xml:space="preserve">file based and custom logging using customer stored procedure </w:t>
      </w:r>
      <w:r w:rsidR="00F24B1D" w:rsidRPr="00F318F9">
        <w:rPr>
          <w:rFonts w:ascii="Arial" w:hAnsi="Arial" w:cs="Arial"/>
          <w:sz w:val="20"/>
          <w:szCs w:val="20"/>
          <w:lang/>
        </w:rPr>
        <w:t>&amp;</w:t>
      </w:r>
      <w:r w:rsidRPr="00F318F9">
        <w:rPr>
          <w:rFonts w:ascii="Arial" w:hAnsi="Arial" w:cs="Arial"/>
          <w:sz w:val="20"/>
          <w:szCs w:val="20"/>
          <w:lang/>
        </w:rPr>
        <w:t>tables</w:t>
      </w:r>
    </w:p>
    <w:p w:rsidR="00141275" w:rsidRPr="00F318F9" w:rsidRDefault="00141275" w:rsidP="00141275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  <w:lang/>
        </w:rPr>
      </w:pPr>
      <w:r w:rsidRPr="00F318F9">
        <w:rPr>
          <w:rFonts w:ascii="Arial" w:hAnsi="Arial" w:cs="Arial"/>
          <w:sz w:val="20"/>
          <w:szCs w:val="20"/>
          <w:lang/>
        </w:rPr>
        <w:t xml:space="preserve">Deployed SSIS packages across </w:t>
      </w:r>
      <w:r w:rsidR="00F24B1D" w:rsidRPr="00F318F9">
        <w:rPr>
          <w:rFonts w:ascii="Arial" w:hAnsi="Arial" w:cs="Arial"/>
          <w:sz w:val="20"/>
          <w:szCs w:val="20"/>
          <w:lang/>
        </w:rPr>
        <w:t>Dev</w:t>
      </w:r>
      <w:r w:rsidRPr="00F318F9">
        <w:rPr>
          <w:rFonts w:ascii="Arial" w:hAnsi="Arial" w:cs="Arial"/>
          <w:sz w:val="20"/>
          <w:szCs w:val="20"/>
          <w:lang/>
        </w:rPr>
        <w:t xml:space="preserve">, </w:t>
      </w:r>
      <w:r w:rsidR="00F24B1D" w:rsidRPr="00F318F9">
        <w:rPr>
          <w:rFonts w:ascii="Arial" w:hAnsi="Arial" w:cs="Arial"/>
          <w:sz w:val="20"/>
          <w:szCs w:val="20"/>
          <w:lang/>
        </w:rPr>
        <w:t>UAT, &amp;</w:t>
      </w:r>
      <w:r w:rsidRPr="00F318F9">
        <w:rPr>
          <w:rFonts w:ascii="Arial" w:hAnsi="Arial" w:cs="Arial"/>
          <w:sz w:val="20"/>
          <w:szCs w:val="20"/>
          <w:lang/>
        </w:rPr>
        <w:t xml:space="preserve">production using </w:t>
      </w:r>
      <w:r w:rsidR="00F24B1D" w:rsidRPr="00F318F9">
        <w:rPr>
          <w:rFonts w:ascii="Arial" w:hAnsi="Arial" w:cs="Arial"/>
          <w:sz w:val="20"/>
          <w:szCs w:val="20"/>
          <w:lang/>
        </w:rPr>
        <w:t xml:space="preserve">DTEXEC </w:t>
      </w:r>
      <w:r w:rsidRPr="00F318F9">
        <w:rPr>
          <w:rFonts w:ascii="Arial" w:hAnsi="Arial" w:cs="Arial"/>
          <w:sz w:val="20"/>
          <w:szCs w:val="20"/>
          <w:lang/>
        </w:rPr>
        <w:t>utility, command prompt with .bat files</w:t>
      </w:r>
    </w:p>
    <w:p w:rsidR="00141275" w:rsidRPr="00F318F9" w:rsidRDefault="00141275" w:rsidP="00141275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  <w:lang/>
        </w:rPr>
      </w:pPr>
      <w:r w:rsidRPr="00F318F9">
        <w:rPr>
          <w:rFonts w:ascii="Arial" w:hAnsi="Arial" w:cs="Arial"/>
          <w:sz w:val="20"/>
          <w:szCs w:val="20"/>
          <w:lang/>
        </w:rPr>
        <w:t>Involved in installation, configuration, maintenance, deployment and troubleshooting SSRS reports.</w:t>
      </w:r>
    </w:p>
    <w:p w:rsidR="00141275" w:rsidRPr="00F318F9" w:rsidRDefault="00141275" w:rsidP="00141275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  <w:lang/>
        </w:rPr>
      </w:pPr>
      <w:r w:rsidRPr="00F318F9">
        <w:rPr>
          <w:rFonts w:ascii="Arial" w:hAnsi="Arial" w:cs="Arial"/>
          <w:sz w:val="20"/>
          <w:szCs w:val="20"/>
          <w:lang/>
        </w:rPr>
        <w:t>Created complex reports like table report, matrix report, cascading report, sub reports, drill down, drill through and chart reports using complex data set queries, stored procedures, views in SSRS 2005/2008.</w:t>
      </w:r>
    </w:p>
    <w:p w:rsidR="00141275" w:rsidRPr="00F318F9" w:rsidRDefault="00141275" w:rsidP="00F24B1D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  <w:lang/>
        </w:rPr>
      </w:pPr>
      <w:r w:rsidRPr="00F318F9">
        <w:rPr>
          <w:rFonts w:ascii="Arial" w:hAnsi="Arial" w:cs="Arial"/>
          <w:sz w:val="20"/>
          <w:szCs w:val="20"/>
          <w:lang/>
        </w:rPr>
        <w:t xml:space="preserve">Created adhoc reports </w:t>
      </w:r>
      <w:r w:rsidR="00F24B1D" w:rsidRPr="00F318F9">
        <w:rPr>
          <w:rFonts w:ascii="Arial" w:hAnsi="Arial" w:cs="Arial"/>
          <w:sz w:val="20"/>
          <w:szCs w:val="20"/>
          <w:lang/>
        </w:rPr>
        <w:t>as per end user needs and formatted reports using global variables, expressions &amp; functions</w:t>
      </w:r>
    </w:p>
    <w:p w:rsidR="00141275" w:rsidRPr="00F318F9" w:rsidRDefault="00141275" w:rsidP="00141275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  <w:lang/>
        </w:rPr>
      </w:pPr>
      <w:r w:rsidRPr="00F318F9">
        <w:rPr>
          <w:rFonts w:ascii="Arial" w:hAnsi="Arial" w:cs="Arial"/>
          <w:sz w:val="20"/>
          <w:szCs w:val="20"/>
          <w:lang/>
        </w:rPr>
        <w:t xml:space="preserve">Performed daily DBA activities, security assignment, user setup, backup, restore </w:t>
      </w:r>
      <w:r w:rsidR="00F24B1D" w:rsidRPr="00F318F9">
        <w:rPr>
          <w:rFonts w:ascii="Arial" w:hAnsi="Arial" w:cs="Arial"/>
          <w:sz w:val="20"/>
          <w:szCs w:val="20"/>
          <w:lang/>
        </w:rPr>
        <w:t>&amp;</w:t>
      </w:r>
      <w:r w:rsidRPr="00F318F9">
        <w:rPr>
          <w:rFonts w:ascii="Arial" w:hAnsi="Arial" w:cs="Arial"/>
          <w:sz w:val="20"/>
          <w:szCs w:val="20"/>
          <w:lang/>
        </w:rPr>
        <w:t xml:space="preserve">job monitoring on MS SQL </w:t>
      </w:r>
      <w:r w:rsidR="00F24B1D" w:rsidRPr="00F318F9">
        <w:rPr>
          <w:rFonts w:ascii="Arial" w:hAnsi="Arial" w:cs="Arial"/>
          <w:sz w:val="20"/>
          <w:szCs w:val="20"/>
          <w:lang/>
        </w:rPr>
        <w:t>server</w:t>
      </w:r>
    </w:p>
    <w:p w:rsidR="00141275" w:rsidRPr="00F318F9" w:rsidRDefault="00FB78B0" w:rsidP="00141275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  <w:lang/>
        </w:rPr>
      </w:pPr>
      <w:r w:rsidRPr="00F318F9">
        <w:rPr>
          <w:rFonts w:ascii="Arial" w:hAnsi="Arial" w:cs="Arial"/>
          <w:sz w:val="20"/>
          <w:szCs w:val="20"/>
          <w:lang/>
        </w:rPr>
        <w:t>Developed</w:t>
      </w:r>
      <w:r w:rsidR="00141275" w:rsidRPr="00F318F9">
        <w:rPr>
          <w:rFonts w:ascii="Arial" w:hAnsi="Arial" w:cs="Arial"/>
          <w:sz w:val="20"/>
          <w:szCs w:val="20"/>
          <w:lang/>
        </w:rPr>
        <w:t xml:space="preserve"> parameterized reports using single values, multi values and cascading parameters.</w:t>
      </w:r>
    </w:p>
    <w:p w:rsidR="00141275" w:rsidRPr="00F318F9" w:rsidRDefault="00141275" w:rsidP="00141275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  <w:lang/>
        </w:rPr>
      </w:pPr>
      <w:r w:rsidRPr="00F318F9">
        <w:rPr>
          <w:rFonts w:ascii="Arial" w:hAnsi="Arial" w:cs="Arial"/>
          <w:sz w:val="20"/>
          <w:szCs w:val="20"/>
          <w:lang/>
        </w:rPr>
        <w:t xml:space="preserve">Build queries for high performance reporting </w:t>
      </w:r>
      <w:r w:rsidR="00F24B1D" w:rsidRPr="00F318F9">
        <w:rPr>
          <w:rFonts w:ascii="Arial" w:hAnsi="Arial" w:cs="Arial"/>
          <w:sz w:val="20"/>
          <w:szCs w:val="20"/>
          <w:lang/>
        </w:rPr>
        <w:t>to render</w:t>
      </w:r>
      <w:r w:rsidRPr="00F318F9">
        <w:rPr>
          <w:rFonts w:ascii="Arial" w:hAnsi="Arial" w:cs="Arial"/>
          <w:sz w:val="20"/>
          <w:szCs w:val="20"/>
          <w:lang/>
        </w:rPr>
        <w:t xml:space="preserve"> to html, xml, pdf, MS word </w:t>
      </w:r>
      <w:r w:rsidR="00F24B1D" w:rsidRPr="00F318F9">
        <w:rPr>
          <w:rFonts w:ascii="Arial" w:hAnsi="Arial" w:cs="Arial"/>
          <w:sz w:val="20"/>
          <w:szCs w:val="20"/>
          <w:lang/>
        </w:rPr>
        <w:t>&amp;</w:t>
      </w:r>
      <w:r w:rsidRPr="00F318F9">
        <w:rPr>
          <w:rFonts w:ascii="Arial" w:hAnsi="Arial" w:cs="Arial"/>
          <w:sz w:val="20"/>
          <w:szCs w:val="20"/>
          <w:lang/>
        </w:rPr>
        <w:t>excel</w:t>
      </w:r>
      <w:r w:rsidR="00F24B1D" w:rsidRPr="00F318F9">
        <w:rPr>
          <w:rFonts w:ascii="Arial" w:hAnsi="Arial" w:cs="Arial"/>
          <w:sz w:val="20"/>
          <w:szCs w:val="20"/>
          <w:lang/>
        </w:rPr>
        <w:t xml:space="preserve"> using SSRS (2005/2008)</w:t>
      </w:r>
    </w:p>
    <w:p w:rsidR="00141275" w:rsidRPr="00F318F9" w:rsidRDefault="00141275" w:rsidP="00F318F9">
      <w:pPr>
        <w:numPr>
          <w:ilvl w:val="0"/>
          <w:numId w:val="1"/>
        </w:numPr>
        <w:spacing w:after="0" w:line="240" w:lineRule="auto"/>
        <w:ind w:right="27"/>
        <w:contextualSpacing/>
        <w:jc w:val="both"/>
        <w:rPr>
          <w:rFonts w:ascii="Arial" w:hAnsi="Arial" w:cs="Arial"/>
          <w:sz w:val="20"/>
          <w:szCs w:val="20"/>
          <w:lang/>
        </w:rPr>
      </w:pPr>
      <w:r w:rsidRPr="00F318F9">
        <w:rPr>
          <w:rFonts w:ascii="Arial" w:hAnsi="Arial" w:cs="Arial"/>
          <w:sz w:val="20"/>
          <w:szCs w:val="20"/>
          <w:lang/>
        </w:rPr>
        <w:t xml:space="preserve">Managed </w:t>
      </w:r>
      <w:r w:rsidR="00F24B1D" w:rsidRPr="00F318F9">
        <w:rPr>
          <w:rFonts w:ascii="Arial" w:hAnsi="Arial" w:cs="Arial"/>
          <w:sz w:val="20"/>
          <w:szCs w:val="20"/>
          <w:lang/>
        </w:rPr>
        <w:t xml:space="preserve">&amp; implemented SSIS packages, answered technical inquiries, </w:t>
      </w:r>
      <w:r w:rsidRPr="00F318F9">
        <w:rPr>
          <w:rFonts w:ascii="Arial" w:hAnsi="Arial" w:cs="Arial"/>
          <w:sz w:val="20"/>
          <w:szCs w:val="20"/>
          <w:lang/>
        </w:rPr>
        <w:t>responded to troubleshooting requests</w:t>
      </w:r>
    </w:p>
    <w:p w:rsidR="00E4213E" w:rsidRPr="00F318F9" w:rsidRDefault="00E4213E" w:rsidP="0096185C">
      <w:pPr>
        <w:spacing w:after="0" w:line="240" w:lineRule="auto"/>
        <w:ind w:right="27"/>
        <w:jc w:val="both"/>
        <w:rPr>
          <w:rFonts w:ascii="Arial" w:hAnsi="Arial" w:cs="Arial"/>
          <w:sz w:val="20"/>
          <w:szCs w:val="20"/>
        </w:rPr>
      </w:pPr>
      <w:r w:rsidRPr="00F318F9">
        <w:rPr>
          <w:rFonts w:ascii="Arial" w:hAnsi="Arial" w:cs="Arial"/>
          <w:b/>
          <w:sz w:val="20"/>
          <w:szCs w:val="20"/>
        </w:rPr>
        <w:t>Environment:</w:t>
      </w:r>
      <w:r w:rsidRPr="00F318F9">
        <w:rPr>
          <w:rFonts w:ascii="Arial" w:hAnsi="Arial" w:cs="Arial"/>
          <w:sz w:val="20"/>
          <w:szCs w:val="20"/>
        </w:rPr>
        <w:t xml:space="preserve"> SQL server 2000/2005/2008, SQL Query Analyzer, SQL Profiler, IIS 6.0, Oracle 9i, Enterprise Manager, ERWIN Data Modeler, SSIS, SSRS, SSAS, Windows Server 2003/2008, OLTP, OLAP, DTS, HTML, XML, C#, .Net, Visual Studio 2008, ETL, MS Access</w:t>
      </w:r>
    </w:p>
    <w:p w:rsidR="00257A6C" w:rsidRPr="00F318F9" w:rsidRDefault="00257A6C" w:rsidP="00E4213E">
      <w:pPr>
        <w:spacing w:after="0" w:line="240" w:lineRule="auto"/>
        <w:ind w:left="180" w:right="27"/>
        <w:jc w:val="both"/>
        <w:rPr>
          <w:rFonts w:ascii="Arial" w:eastAsia="Arial Unicode MS" w:hAnsi="Arial" w:cs="Arial"/>
          <w:sz w:val="20"/>
          <w:szCs w:val="20"/>
        </w:rPr>
      </w:pPr>
    </w:p>
    <w:p w:rsidR="00257A6C" w:rsidRPr="00F318F9" w:rsidRDefault="00257A6C" w:rsidP="00BF3B59">
      <w:pPr>
        <w:spacing w:after="0" w:line="240" w:lineRule="auto"/>
        <w:ind w:right="27"/>
        <w:contextualSpacing/>
        <w:jc w:val="both"/>
        <w:rPr>
          <w:rFonts w:ascii="Arial" w:hAnsi="Arial" w:cs="Arial"/>
          <w:bCs/>
          <w:sz w:val="20"/>
          <w:szCs w:val="20"/>
        </w:rPr>
      </w:pPr>
    </w:p>
    <w:sectPr w:rsidR="00257A6C" w:rsidRPr="00F318F9" w:rsidSect="00996DB0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0930CE"/>
    <w:multiLevelType w:val="multilevel"/>
    <w:tmpl w:val="3AD0BB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97F25F6"/>
    <w:multiLevelType w:val="hybridMultilevel"/>
    <w:tmpl w:val="34784FA2"/>
    <w:lvl w:ilvl="0" w:tplc="4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31BD5F29"/>
    <w:multiLevelType w:val="hybridMultilevel"/>
    <w:tmpl w:val="C2943CA2"/>
    <w:lvl w:ilvl="0" w:tplc="4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39C2198A"/>
    <w:multiLevelType w:val="multilevel"/>
    <w:tmpl w:val="E38CE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FE7423F"/>
    <w:multiLevelType w:val="multilevel"/>
    <w:tmpl w:val="60145D8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54712D36"/>
    <w:multiLevelType w:val="hybridMultilevel"/>
    <w:tmpl w:val="54944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ED67C39"/>
    <w:multiLevelType w:val="hybridMultilevel"/>
    <w:tmpl w:val="C2941CA0"/>
    <w:lvl w:ilvl="0" w:tplc="40090005">
      <w:start w:val="1"/>
      <w:numFmt w:val="bullet"/>
      <w:lvlText w:val=""/>
      <w:lvlJc w:val="left"/>
      <w:pPr>
        <w:ind w:left="5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7">
    <w:nsid w:val="7D7B3917"/>
    <w:multiLevelType w:val="hybridMultilevel"/>
    <w:tmpl w:val="E996B1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1"/>
  </w:num>
  <w:num w:numId="4">
    <w:abstractNumId w:val="5"/>
  </w:num>
  <w:num w:numId="5">
    <w:abstractNumId w:val="3"/>
  </w:num>
  <w:num w:numId="6">
    <w:abstractNumId w:val="7"/>
  </w:num>
  <w:num w:numId="7">
    <w:abstractNumId w:val="0"/>
  </w:num>
  <w:num w:numId="8">
    <w:abstractNumId w:val="4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0MjYzNDYyNzWzMDM0tTRQ0lEKTi0uzszPAykwqgUA7SU8YSwAAAA="/>
  </w:docVars>
  <w:rsids>
    <w:rsidRoot w:val="00291C1D"/>
    <w:rsid w:val="0000022B"/>
    <w:rsid w:val="00005B21"/>
    <w:rsid w:val="000109FA"/>
    <w:rsid w:val="00067D78"/>
    <w:rsid w:val="0007078D"/>
    <w:rsid w:val="00076891"/>
    <w:rsid w:val="000875F1"/>
    <w:rsid w:val="0009331B"/>
    <w:rsid w:val="00097F3B"/>
    <w:rsid w:val="000A1FEB"/>
    <w:rsid w:val="000A5CA3"/>
    <w:rsid w:val="000B2677"/>
    <w:rsid w:val="000B6FED"/>
    <w:rsid w:val="000C0502"/>
    <w:rsid w:val="000C5E9F"/>
    <w:rsid w:val="000F41C9"/>
    <w:rsid w:val="000F442F"/>
    <w:rsid w:val="000F74E2"/>
    <w:rsid w:val="000F7D56"/>
    <w:rsid w:val="001007D2"/>
    <w:rsid w:val="00101135"/>
    <w:rsid w:val="001036A6"/>
    <w:rsid w:val="00105BBC"/>
    <w:rsid w:val="001119D4"/>
    <w:rsid w:val="00132D4D"/>
    <w:rsid w:val="00141275"/>
    <w:rsid w:val="00144067"/>
    <w:rsid w:val="00144A64"/>
    <w:rsid w:val="001459BA"/>
    <w:rsid w:val="0016730B"/>
    <w:rsid w:val="00175FB5"/>
    <w:rsid w:val="00181BD5"/>
    <w:rsid w:val="00184C24"/>
    <w:rsid w:val="00193791"/>
    <w:rsid w:val="0019561D"/>
    <w:rsid w:val="00196230"/>
    <w:rsid w:val="00197FBB"/>
    <w:rsid w:val="001A28A1"/>
    <w:rsid w:val="001A4653"/>
    <w:rsid w:val="001A61E8"/>
    <w:rsid w:val="001C09D2"/>
    <w:rsid w:val="001C1CA5"/>
    <w:rsid w:val="001D53A0"/>
    <w:rsid w:val="001F02EE"/>
    <w:rsid w:val="00211290"/>
    <w:rsid w:val="00217633"/>
    <w:rsid w:val="00223D4D"/>
    <w:rsid w:val="00226F9F"/>
    <w:rsid w:val="00230CFC"/>
    <w:rsid w:val="00237956"/>
    <w:rsid w:val="00243453"/>
    <w:rsid w:val="00243806"/>
    <w:rsid w:val="00247D03"/>
    <w:rsid w:val="00256ACD"/>
    <w:rsid w:val="00257A6C"/>
    <w:rsid w:val="002664E1"/>
    <w:rsid w:val="00266A97"/>
    <w:rsid w:val="00266C31"/>
    <w:rsid w:val="002709BA"/>
    <w:rsid w:val="00281DC3"/>
    <w:rsid w:val="00286D5C"/>
    <w:rsid w:val="00286D7C"/>
    <w:rsid w:val="002911C0"/>
    <w:rsid w:val="00291B1B"/>
    <w:rsid w:val="00291C1D"/>
    <w:rsid w:val="00295F2B"/>
    <w:rsid w:val="002968F4"/>
    <w:rsid w:val="002A1D6D"/>
    <w:rsid w:val="002A7AFC"/>
    <w:rsid w:val="002A7D0F"/>
    <w:rsid w:val="002B0E9F"/>
    <w:rsid w:val="002B1734"/>
    <w:rsid w:val="002B58F1"/>
    <w:rsid w:val="002B6C41"/>
    <w:rsid w:val="002C48F5"/>
    <w:rsid w:val="002D24B5"/>
    <w:rsid w:val="002D290B"/>
    <w:rsid w:val="002E235E"/>
    <w:rsid w:val="002F027E"/>
    <w:rsid w:val="002F0F78"/>
    <w:rsid w:val="002F3140"/>
    <w:rsid w:val="002F5CE3"/>
    <w:rsid w:val="00301B62"/>
    <w:rsid w:val="00303C23"/>
    <w:rsid w:val="00305922"/>
    <w:rsid w:val="0030752A"/>
    <w:rsid w:val="00311A19"/>
    <w:rsid w:val="003125E8"/>
    <w:rsid w:val="003141AF"/>
    <w:rsid w:val="003149F7"/>
    <w:rsid w:val="00317455"/>
    <w:rsid w:val="00322868"/>
    <w:rsid w:val="003247F0"/>
    <w:rsid w:val="00324B7A"/>
    <w:rsid w:val="0032667D"/>
    <w:rsid w:val="00333471"/>
    <w:rsid w:val="00333D5C"/>
    <w:rsid w:val="00340802"/>
    <w:rsid w:val="0034138A"/>
    <w:rsid w:val="0035027F"/>
    <w:rsid w:val="00354BD9"/>
    <w:rsid w:val="0035526B"/>
    <w:rsid w:val="0035742B"/>
    <w:rsid w:val="00360B44"/>
    <w:rsid w:val="00366B0A"/>
    <w:rsid w:val="003835F1"/>
    <w:rsid w:val="00386422"/>
    <w:rsid w:val="003A6601"/>
    <w:rsid w:val="003B2819"/>
    <w:rsid w:val="003B7910"/>
    <w:rsid w:val="003D217C"/>
    <w:rsid w:val="003D53BC"/>
    <w:rsid w:val="003E0AFD"/>
    <w:rsid w:val="003F1E51"/>
    <w:rsid w:val="003F37D7"/>
    <w:rsid w:val="003F75B2"/>
    <w:rsid w:val="00403E8F"/>
    <w:rsid w:val="00426644"/>
    <w:rsid w:val="0043372D"/>
    <w:rsid w:val="00433FFF"/>
    <w:rsid w:val="00443A4E"/>
    <w:rsid w:val="00445A32"/>
    <w:rsid w:val="00454D37"/>
    <w:rsid w:val="00456345"/>
    <w:rsid w:val="00464612"/>
    <w:rsid w:val="00471947"/>
    <w:rsid w:val="004719BA"/>
    <w:rsid w:val="004924C6"/>
    <w:rsid w:val="00492A1B"/>
    <w:rsid w:val="004C3F22"/>
    <w:rsid w:val="004C610C"/>
    <w:rsid w:val="004E51DD"/>
    <w:rsid w:val="004E7F7F"/>
    <w:rsid w:val="004F0477"/>
    <w:rsid w:val="004F0BE5"/>
    <w:rsid w:val="00514FA3"/>
    <w:rsid w:val="005170B3"/>
    <w:rsid w:val="00522C9F"/>
    <w:rsid w:val="00524873"/>
    <w:rsid w:val="0052651A"/>
    <w:rsid w:val="00542E96"/>
    <w:rsid w:val="0055696B"/>
    <w:rsid w:val="00564835"/>
    <w:rsid w:val="005703E6"/>
    <w:rsid w:val="0057212D"/>
    <w:rsid w:val="005B0971"/>
    <w:rsid w:val="005C2FCE"/>
    <w:rsid w:val="005C39FC"/>
    <w:rsid w:val="005D0A23"/>
    <w:rsid w:val="005D2284"/>
    <w:rsid w:val="005D24BD"/>
    <w:rsid w:val="005E01B1"/>
    <w:rsid w:val="005E5B00"/>
    <w:rsid w:val="005F03AA"/>
    <w:rsid w:val="005F51D3"/>
    <w:rsid w:val="00604AF5"/>
    <w:rsid w:val="00605D6F"/>
    <w:rsid w:val="00606842"/>
    <w:rsid w:val="006125C9"/>
    <w:rsid w:val="006137DC"/>
    <w:rsid w:val="00622664"/>
    <w:rsid w:val="0063321C"/>
    <w:rsid w:val="00633DCF"/>
    <w:rsid w:val="00675962"/>
    <w:rsid w:val="006841DD"/>
    <w:rsid w:val="00693D6F"/>
    <w:rsid w:val="006A1BF9"/>
    <w:rsid w:val="006A3341"/>
    <w:rsid w:val="006A6D4D"/>
    <w:rsid w:val="006B2283"/>
    <w:rsid w:val="006B5BE9"/>
    <w:rsid w:val="006C790A"/>
    <w:rsid w:val="006D4BC5"/>
    <w:rsid w:val="006E5A7B"/>
    <w:rsid w:val="006E5EB2"/>
    <w:rsid w:val="006E6026"/>
    <w:rsid w:val="006F22E3"/>
    <w:rsid w:val="006F3A9A"/>
    <w:rsid w:val="00703530"/>
    <w:rsid w:val="00706572"/>
    <w:rsid w:val="00706E8B"/>
    <w:rsid w:val="00723DB7"/>
    <w:rsid w:val="007258BA"/>
    <w:rsid w:val="00727047"/>
    <w:rsid w:val="00740240"/>
    <w:rsid w:val="00743654"/>
    <w:rsid w:val="00757125"/>
    <w:rsid w:val="007715E0"/>
    <w:rsid w:val="00771B21"/>
    <w:rsid w:val="00774FC1"/>
    <w:rsid w:val="007A05CF"/>
    <w:rsid w:val="007B501D"/>
    <w:rsid w:val="007D1E24"/>
    <w:rsid w:val="007E4E0E"/>
    <w:rsid w:val="007F1704"/>
    <w:rsid w:val="0080192A"/>
    <w:rsid w:val="00802E54"/>
    <w:rsid w:val="00803DB2"/>
    <w:rsid w:val="00805DA5"/>
    <w:rsid w:val="0082112E"/>
    <w:rsid w:val="00825C10"/>
    <w:rsid w:val="0083308A"/>
    <w:rsid w:val="00835EEE"/>
    <w:rsid w:val="008374A9"/>
    <w:rsid w:val="00855D37"/>
    <w:rsid w:val="00870A19"/>
    <w:rsid w:val="00873978"/>
    <w:rsid w:val="00881A08"/>
    <w:rsid w:val="00884B0A"/>
    <w:rsid w:val="008915E0"/>
    <w:rsid w:val="00897813"/>
    <w:rsid w:val="008D6824"/>
    <w:rsid w:val="008E4178"/>
    <w:rsid w:val="009047C7"/>
    <w:rsid w:val="00906B13"/>
    <w:rsid w:val="00912A42"/>
    <w:rsid w:val="009167A4"/>
    <w:rsid w:val="00917E90"/>
    <w:rsid w:val="0092125D"/>
    <w:rsid w:val="009217D5"/>
    <w:rsid w:val="00945B2D"/>
    <w:rsid w:val="009557F2"/>
    <w:rsid w:val="0096185C"/>
    <w:rsid w:val="00974F92"/>
    <w:rsid w:val="00976AC7"/>
    <w:rsid w:val="00977D84"/>
    <w:rsid w:val="009868D9"/>
    <w:rsid w:val="009966DE"/>
    <w:rsid w:val="0099678B"/>
    <w:rsid w:val="00996DB0"/>
    <w:rsid w:val="009A5B9B"/>
    <w:rsid w:val="009B054E"/>
    <w:rsid w:val="009B17F7"/>
    <w:rsid w:val="009B3E30"/>
    <w:rsid w:val="009C0DFF"/>
    <w:rsid w:val="009C3B2D"/>
    <w:rsid w:val="009E7FB6"/>
    <w:rsid w:val="009F58A9"/>
    <w:rsid w:val="009F62AB"/>
    <w:rsid w:val="00A00A84"/>
    <w:rsid w:val="00A0787D"/>
    <w:rsid w:val="00A15853"/>
    <w:rsid w:val="00A37A34"/>
    <w:rsid w:val="00A443AC"/>
    <w:rsid w:val="00A46A1C"/>
    <w:rsid w:val="00A4731C"/>
    <w:rsid w:val="00A5571F"/>
    <w:rsid w:val="00A60F36"/>
    <w:rsid w:val="00A724E0"/>
    <w:rsid w:val="00A8580F"/>
    <w:rsid w:val="00A86411"/>
    <w:rsid w:val="00A87B0F"/>
    <w:rsid w:val="00A92E5A"/>
    <w:rsid w:val="00A932E1"/>
    <w:rsid w:val="00A93BA3"/>
    <w:rsid w:val="00A96490"/>
    <w:rsid w:val="00AB1AB5"/>
    <w:rsid w:val="00AC168B"/>
    <w:rsid w:val="00AC35FF"/>
    <w:rsid w:val="00AD1DD8"/>
    <w:rsid w:val="00AD2DE6"/>
    <w:rsid w:val="00AE72EF"/>
    <w:rsid w:val="00AF0EFF"/>
    <w:rsid w:val="00AF7177"/>
    <w:rsid w:val="00B0008D"/>
    <w:rsid w:val="00B00F2E"/>
    <w:rsid w:val="00B11764"/>
    <w:rsid w:val="00B27E42"/>
    <w:rsid w:val="00B31A86"/>
    <w:rsid w:val="00B32AB2"/>
    <w:rsid w:val="00B34C11"/>
    <w:rsid w:val="00B4507A"/>
    <w:rsid w:val="00B454CB"/>
    <w:rsid w:val="00B51FA3"/>
    <w:rsid w:val="00B63019"/>
    <w:rsid w:val="00B71746"/>
    <w:rsid w:val="00B736DC"/>
    <w:rsid w:val="00B73FBC"/>
    <w:rsid w:val="00B75EDF"/>
    <w:rsid w:val="00B80700"/>
    <w:rsid w:val="00B83754"/>
    <w:rsid w:val="00BA35FA"/>
    <w:rsid w:val="00BA63BD"/>
    <w:rsid w:val="00BB2A50"/>
    <w:rsid w:val="00BB4F1B"/>
    <w:rsid w:val="00BB596D"/>
    <w:rsid w:val="00BB76EA"/>
    <w:rsid w:val="00BC0497"/>
    <w:rsid w:val="00BC3390"/>
    <w:rsid w:val="00BD17EB"/>
    <w:rsid w:val="00BD3490"/>
    <w:rsid w:val="00BD5771"/>
    <w:rsid w:val="00BD7EDA"/>
    <w:rsid w:val="00BE4F0F"/>
    <w:rsid w:val="00BF33ED"/>
    <w:rsid w:val="00BF3B59"/>
    <w:rsid w:val="00BF488E"/>
    <w:rsid w:val="00BF4B27"/>
    <w:rsid w:val="00BF7B08"/>
    <w:rsid w:val="00C0042C"/>
    <w:rsid w:val="00C03C82"/>
    <w:rsid w:val="00C05741"/>
    <w:rsid w:val="00C058E1"/>
    <w:rsid w:val="00C124A3"/>
    <w:rsid w:val="00C17288"/>
    <w:rsid w:val="00C20296"/>
    <w:rsid w:val="00C238F7"/>
    <w:rsid w:val="00C32A52"/>
    <w:rsid w:val="00C605E6"/>
    <w:rsid w:val="00C71539"/>
    <w:rsid w:val="00C80000"/>
    <w:rsid w:val="00C91520"/>
    <w:rsid w:val="00CB30B0"/>
    <w:rsid w:val="00CC0758"/>
    <w:rsid w:val="00CE3547"/>
    <w:rsid w:val="00CE45A3"/>
    <w:rsid w:val="00CE6642"/>
    <w:rsid w:val="00CF560B"/>
    <w:rsid w:val="00D24774"/>
    <w:rsid w:val="00D30035"/>
    <w:rsid w:val="00D30E4C"/>
    <w:rsid w:val="00D3364A"/>
    <w:rsid w:val="00D33EEC"/>
    <w:rsid w:val="00D37F4A"/>
    <w:rsid w:val="00D479C0"/>
    <w:rsid w:val="00D50DF5"/>
    <w:rsid w:val="00D727A6"/>
    <w:rsid w:val="00D769B5"/>
    <w:rsid w:val="00D83CE7"/>
    <w:rsid w:val="00DA08E6"/>
    <w:rsid w:val="00DA1163"/>
    <w:rsid w:val="00DA14FC"/>
    <w:rsid w:val="00DA2B03"/>
    <w:rsid w:val="00DA3FE7"/>
    <w:rsid w:val="00DA6345"/>
    <w:rsid w:val="00DB729D"/>
    <w:rsid w:val="00DC1CB0"/>
    <w:rsid w:val="00DE41F1"/>
    <w:rsid w:val="00DF184C"/>
    <w:rsid w:val="00DF3115"/>
    <w:rsid w:val="00E030B0"/>
    <w:rsid w:val="00E056EC"/>
    <w:rsid w:val="00E07A80"/>
    <w:rsid w:val="00E173BA"/>
    <w:rsid w:val="00E20B21"/>
    <w:rsid w:val="00E2497E"/>
    <w:rsid w:val="00E27627"/>
    <w:rsid w:val="00E32EBF"/>
    <w:rsid w:val="00E375AF"/>
    <w:rsid w:val="00E4213E"/>
    <w:rsid w:val="00E46B72"/>
    <w:rsid w:val="00E50778"/>
    <w:rsid w:val="00E52D33"/>
    <w:rsid w:val="00E6096F"/>
    <w:rsid w:val="00E61BC5"/>
    <w:rsid w:val="00E636B7"/>
    <w:rsid w:val="00E6732C"/>
    <w:rsid w:val="00E67819"/>
    <w:rsid w:val="00E70A93"/>
    <w:rsid w:val="00E752BC"/>
    <w:rsid w:val="00E84380"/>
    <w:rsid w:val="00E84747"/>
    <w:rsid w:val="00E8571F"/>
    <w:rsid w:val="00E85D3A"/>
    <w:rsid w:val="00E92E7C"/>
    <w:rsid w:val="00EA09B4"/>
    <w:rsid w:val="00EA76FB"/>
    <w:rsid w:val="00EB12A6"/>
    <w:rsid w:val="00EC144E"/>
    <w:rsid w:val="00EC332C"/>
    <w:rsid w:val="00ED2AD1"/>
    <w:rsid w:val="00EE037E"/>
    <w:rsid w:val="00EF29B7"/>
    <w:rsid w:val="00EF7E30"/>
    <w:rsid w:val="00F14D4B"/>
    <w:rsid w:val="00F16BE9"/>
    <w:rsid w:val="00F20E39"/>
    <w:rsid w:val="00F24B1D"/>
    <w:rsid w:val="00F30132"/>
    <w:rsid w:val="00F318F9"/>
    <w:rsid w:val="00F41994"/>
    <w:rsid w:val="00F42BF3"/>
    <w:rsid w:val="00F43066"/>
    <w:rsid w:val="00F626D3"/>
    <w:rsid w:val="00F66A29"/>
    <w:rsid w:val="00F71C6A"/>
    <w:rsid w:val="00F746F4"/>
    <w:rsid w:val="00F8451F"/>
    <w:rsid w:val="00F8532D"/>
    <w:rsid w:val="00F862E1"/>
    <w:rsid w:val="00FB69D9"/>
    <w:rsid w:val="00FB706A"/>
    <w:rsid w:val="00FB78B0"/>
    <w:rsid w:val="00FE007D"/>
    <w:rsid w:val="00FE7848"/>
    <w:rsid w:val="00FF37FD"/>
    <w:rsid w:val="00FF3B8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5B21"/>
  </w:style>
  <w:style w:type="paragraph" w:styleId="Heading5">
    <w:name w:val="heading 5"/>
    <w:basedOn w:val="Normal"/>
    <w:next w:val="Normal"/>
    <w:link w:val="Heading5Char"/>
    <w:qFormat/>
    <w:rsid w:val="00FF3B81"/>
    <w:pPr>
      <w:keepNext/>
      <w:spacing w:after="0" w:line="60" w:lineRule="atLeast"/>
      <w:ind w:left="144" w:right="144"/>
      <w:jc w:val="both"/>
      <w:outlineLvl w:val="4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l">
    <w:name w:val="hl"/>
    <w:basedOn w:val="DefaultParagraphFont"/>
    <w:rsid w:val="00EA76FB"/>
  </w:style>
  <w:style w:type="character" w:customStyle="1" w:styleId="apple-converted-space">
    <w:name w:val="apple-converted-space"/>
    <w:basedOn w:val="DefaultParagraphFont"/>
    <w:rsid w:val="00EA76FB"/>
  </w:style>
  <w:style w:type="paragraph" w:styleId="ListParagraph">
    <w:name w:val="List Paragraph"/>
    <w:basedOn w:val="Normal"/>
    <w:uiPriority w:val="34"/>
    <w:qFormat/>
    <w:rsid w:val="00EA76FB"/>
    <w:pPr>
      <w:ind w:left="720"/>
      <w:contextualSpacing/>
    </w:pPr>
  </w:style>
  <w:style w:type="character" w:customStyle="1" w:styleId="apple-style-span">
    <w:name w:val="apple-style-span"/>
    <w:basedOn w:val="DefaultParagraphFont"/>
    <w:uiPriority w:val="99"/>
    <w:rsid w:val="0083308A"/>
  </w:style>
  <w:style w:type="character" w:styleId="Hyperlink">
    <w:name w:val="Hyperlink"/>
    <w:basedOn w:val="DefaultParagraphFont"/>
    <w:uiPriority w:val="99"/>
    <w:unhideWhenUsed/>
    <w:rsid w:val="004E51DD"/>
    <w:rPr>
      <w:color w:val="0563C1" w:themeColor="hyperlink"/>
      <w:u w:val="single"/>
    </w:rPr>
  </w:style>
  <w:style w:type="character" w:customStyle="1" w:styleId="Heading5Char">
    <w:name w:val="Heading 5 Char"/>
    <w:basedOn w:val="DefaultParagraphFont"/>
    <w:link w:val="Heading5"/>
    <w:rsid w:val="00FF3B81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Strong">
    <w:name w:val="Strong"/>
    <w:uiPriority w:val="22"/>
    <w:qFormat/>
    <w:rsid w:val="00FF3B8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F318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18F9"/>
  </w:style>
  <w:style w:type="paragraph" w:styleId="NormalWeb">
    <w:name w:val="Normal (Web)"/>
    <w:basedOn w:val="Normal"/>
    <w:uiPriority w:val="99"/>
    <w:semiHidden/>
    <w:unhideWhenUsed/>
    <w:rsid w:val="00514FA3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27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8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9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3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1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1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0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4B8C08-8837-484D-A8C9-7569D7B397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579</Words>
  <Characters>9003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ul</dc:creator>
  <cp:lastModifiedBy>atul</cp:lastModifiedBy>
  <cp:revision>2</cp:revision>
  <dcterms:created xsi:type="dcterms:W3CDTF">2018-06-26T18:48:00Z</dcterms:created>
  <dcterms:modified xsi:type="dcterms:W3CDTF">2018-06-26T18:48:00Z</dcterms:modified>
</cp:coreProperties>
</file>